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210" w:type="dxa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05"/>
        <w:gridCol w:w="4605"/>
      </w:tblGrid>
      <w:tr w:rsidR="00D076CA" w:rsidRPr="00D076CA" w14:paraId="08E4C053" w14:textId="77777777" w:rsidTr="34200FC3">
        <w:tc>
          <w:tcPr>
            <w:tcW w:w="9210" w:type="dxa"/>
            <w:gridSpan w:val="2"/>
            <w:tcBorders>
              <w:top w:val="double" w:sz="6" w:space="0" w:color="auto"/>
              <w:left w:val="double" w:sz="6" w:space="0" w:color="auto"/>
              <w:bottom w:val="nil"/>
              <w:right w:val="double" w:sz="6" w:space="0" w:color="auto"/>
            </w:tcBorders>
          </w:tcPr>
          <w:p w14:paraId="68225A07" w14:textId="77777777" w:rsidR="008F4121" w:rsidRPr="00D076CA" w:rsidRDefault="008F4121" w:rsidP="4336C8C0">
            <w:pPr>
              <w:spacing w:before="120" w:after="120"/>
              <w:jc w:val="center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D076CA">
              <w:rPr>
                <w:rFonts w:ascii="Arial" w:hAnsi="Arial"/>
                <w:b/>
                <w:bCs/>
                <w:sz w:val="28"/>
                <w:szCs w:val="28"/>
              </w:rPr>
              <w:t>PRACA DYPLOMOWA</w:t>
            </w:r>
            <w:r w:rsidRPr="00D076CA">
              <w:br/>
            </w:r>
            <w:r w:rsidRPr="00D076CA">
              <w:rPr>
                <w:rFonts w:ascii="Arial" w:hAnsi="Arial"/>
                <w:b/>
                <w:bCs/>
                <w:sz w:val="28"/>
                <w:szCs w:val="28"/>
              </w:rPr>
              <w:t>inżynierska</w:t>
            </w:r>
          </w:p>
        </w:tc>
      </w:tr>
      <w:tr w:rsidR="00D076CA" w:rsidRPr="00D076CA" w14:paraId="7C7F0C51" w14:textId="77777777" w:rsidTr="34200FC3">
        <w:trPr>
          <w:trHeight w:val="454"/>
        </w:trPr>
        <w:tc>
          <w:tcPr>
            <w:tcW w:w="9210" w:type="dxa"/>
            <w:gridSpan w:val="2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0612060E" w14:textId="4AC1C057" w:rsidR="0058268F" w:rsidRPr="00D076CA" w:rsidRDefault="0058268F" w:rsidP="002F50B7">
            <w:pPr>
              <w:tabs>
                <w:tab w:val="left" w:pos="3969"/>
              </w:tabs>
              <w:spacing w:before="60" w:after="60"/>
              <w:rPr>
                <w:rFonts w:ascii="Arial" w:hAnsi="Arial"/>
                <w:i/>
                <w:u w:val="single"/>
              </w:rPr>
            </w:pPr>
            <w:r w:rsidRPr="00D076CA">
              <w:rPr>
                <w:rFonts w:ascii="Arial" w:hAnsi="Arial"/>
                <w:i/>
                <w:u w:val="single"/>
              </w:rPr>
              <w:t>Kierunek studiów:</w:t>
            </w:r>
          </w:p>
        </w:tc>
      </w:tr>
      <w:tr w:rsidR="00D076CA" w:rsidRPr="00D076CA" w14:paraId="4989038B" w14:textId="77777777" w:rsidTr="34200FC3">
        <w:trPr>
          <w:trHeight w:val="454"/>
        </w:trPr>
        <w:tc>
          <w:tcPr>
            <w:tcW w:w="9210" w:type="dxa"/>
            <w:gridSpan w:val="2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4AB2D458" w14:textId="77777777" w:rsidR="008F4121" w:rsidRPr="00D076CA" w:rsidRDefault="008F4121" w:rsidP="002F50B7">
            <w:pPr>
              <w:tabs>
                <w:tab w:val="left" w:pos="3969"/>
              </w:tabs>
              <w:spacing w:before="60" w:after="60"/>
              <w:rPr>
                <w:rFonts w:ascii="Arial" w:hAnsi="Arial"/>
                <w:sz w:val="28"/>
              </w:rPr>
            </w:pPr>
            <w:r w:rsidRPr="00D076CA">
              <w:rPr>
                <w:rFonts w:ascii="Arial" w:hAnsi="Arial"/>
                <w:i/>
                <w:u w:val="single"/>
              </w:rPr>
              <w:t>Specjalność:</w:t>
            </w:r>
          </w:p>
        </w:tc>
      </w:tr>
      <w:tr w:rsidR="0086558F" w:rsidRPr="0086558F" w14:paraId="2A6A4CDE" w14:textId="77777777" w:rsidTr="34200FC3">
        <w:trPr>
          <w:trHeight w:val="454"/>
        </w:trPr>
        <w:tc>
          <w:tcPr>
            <w:tcW w:w="9210" w:type="dxa"/>
            <w:gridSpan w:val="2"/>
            <w:tcBorders>
              <w:top w:val="nil"/>
              <w:left w:val="double" w:sz="6" w:space="0" w:color="auto"/>
              <w:bottom w:val="nil"/>
              <w:right w:val="double" w:sz="6" w:space="0" w:color="auto"/>
            </w:tcBorders>
            <w:vAlign w:val="center"/>
          </w:tcPr>
          <w:p w14:paraId="16648C62" w14:textId="03FA340E" w:rsidR="008F4121" w:rsidRPr="0086558F" w:rsidRDefault="534AC674" w:rsidP="5C3D6FF4">
            <w:pPr>
              <w:spacing w:before="60" w:after="60"/>
              <w:jc w:val="left"/>
              <w:rPr>
                <w:rFonts w:ascii="Arial" w:hAnsi="Arial"/>
                <w:b/>
                <w:bCs/>
                <w:i/>
                <w:iCs/>
              </w:rPr>
            </w:pPr>
            <w:r w:rsidRPr="0086558F">
              <w:rPr>
                <w:rFonts w:ascii="Arial" w:hAnsi="Arial"/>
                <w:i/>
                <w:iCs/>
                <w:u w:val="single"/>
              </w:rPr>
              <w:t xml:space="preserve">Instytut </w:t>
            </w:r>
            <w:r w:rsidR="002F2849" w:rsidRPr="0086558F">
              <w:rPr>
                <w:rFonts w:ascii="Arial" w:hAnsi="Arial"/>
                <w:i/>
                <w:iCs/>
                <w:u w:val="single"/>
              </w:rPr>
              <w:t>dyplomujący</w:t>
            </w:r>
            <w:r w:rsidRPr="0086558F">
              <w:rPr>
                <w:rFonts w:ascii="Arial" w:hAnsi="Arial"/>
                <w:i/>
                <w:iCs/>
                <w:u w:val="single"/>
              </w:rPr>
              <w:t>:</w:t>
            </w:r>
          </w:p>
        </w:tc>
      </w:tr>
      <w:tr w:rsidR="00D076CA" w:rsidRPr="00D076CA" w14:paraId="4A59F375" w14:textId="77777777" w:rsidTr="34200FC3">
        <w:trPr>
          <w:trHeight w:val="454"/>
        </w:trPr>
        <w:tc>
          <w:tcPr>
            <w:tcW w:w="9210" w:type="dxa"/>
            <w:gridSpan w:val="2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</w:tcPr>
          <w:p w14:paraId="4B139C24" w14:textId="77777777" w:rsidR="008F4121" w:rsidRPr="00D076CA" w:rsidRDefault="008F4121" w:rsidP="002F50B7">
            <w:pPr>
              <w:spacing w:before="120" w:after="120"/>
              <w:ind w:left="1701" w:hanging="1701"/>
              <w:rPr>
                <w:rFonts w:ascii="Arial" w:hAnsi="Arial"/>
                <w:b/>
                <w:i/>
                <w:u w:val="single"/>
              </w:rPr>
            </w:pPr>
            <w:r w:rsidRPr="00D076CA">
              <w:rPr>
                <w:rFonts w:ascii="Arial" w:hAnsi="Arial"/>
                <w:b/>
                <w:i/>
                <w:u w:val="single"/>
              </w:rPr>
              <w:t>Temat pracy</w:t>
            </w:r>
            <w:r w:rsidRPr="00D076CA">
              <w:rPr>
                <w:rFonts w:ascii="Arial" w:hAnsi="Arial"/>
                <w:b/>
                <w:i/>
              </w:rPr>
              <w:t>:</w:t>
            </w:r>
          </w:p>
        </w:tc>
      </w:tr>
      <w:tr w:rsidR="00D076CA" w:rsidRPr="00D076CA" w14:paraId="6DD05FC5" w14:textId="77777777" w:rsidTr="34200FC3">
        <w:trPr>
          <w:trHeight w:val="1395"/>
        </w:trPr>
        <w:tc>
          <w:tcPr>
            <w:tcW w:w="9210" w:type="dxa"/>
            <w:gridSpan w:val="2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25232162" w14:textId="77777777" w:rsidR="008F4121" w:rsidRPr="00D076CA" w:rsidRDefault="646DDD85" w:rsidP="5C3D6FF4">
            <w:pPr>
              <w:spacing w:before="120" w:after="120"/>
              <w:rPr>
                <w:rFonts w:ascii="Arial" w:hAnsi="Arial"/>
                <w:b/>
                <w:bCs/>
                <w:i/>
                <w:iCs/>
                <w:u w:val="single"/>
              </w:rPr>
            </w:pPr>
            <w:r w:rsidRPr="5C3D6FF4">
              <w:rPr>
                <w:rFonts w:ascii="Arial" w:hAnsi="Arial"/>
                <w:b/>
                <w:bCs/>
                <w:i/>
                <w:iCs/>
                <w:u w:val="single"/>
              </w:rPr>
              <w:t>Zakres pracy:</w:t>
            </w:r>
          </w:p>
          <w:p w14:paraId="4FC46D7D" w14:textId="77777777" w:rsidR="008F4121" w:rsidRPr="00D076CA" w:rsidRDefault="008F4121" w:rsidP="008F4121">
            <w:pPr>
              <w:numPr>
                <w:ilvl w:val="0"/>
                <w:numId w:val="2"/>
              </w:numPr>
              <w:spacing w:after="0"/>
              <w:jc w:val="left"/>
              <w:rPr>
                <w:rFonts w:ascii="Arial" w:hAnsi="Arial" w:cs="Arial"/>
              </w:rPr>
            </w:pPr>
          </w:p>
          <w:p w14:paraId="3DA939CA" w14:textId="77777777" w:rsidR="008F4121" w:rsidRPr="00D076CA" w:rsidRDefault="008F4121" w:rsidP="008F4121">
            <w:pPr>
              <w:numPr>
                <w:ilvl w:val="0"/>
                <w:numId w:val="2"/>
              </w:numPr>
              <w:spacing w:after="0"/>
              <w:jc w:val="left"/>
              <w:rPr>
                <w:rFonts w:ascii="Arial" w:hAnsi="Arial" w:cs="Arial"/>
              </w:rPr>
            </w:pPr>
          </w:p>
          <w:p w14:paraId="51456213" w14:textId="77777777" w:rsidR="008F4121" w:rsidRPr="00660C3F" w:rsidRDefault="008F4121" w:rsidP="00660C3F">
            <w:pPr>
              <w:numPr>
                <w:ilvl w:val="0"/>
                <w:numId w:val="2"/>
              </w:numPr>
              <w:spacing w:after="0"/>
              <w:jc w:val="left"/>
              <w:rPr>
                <w:rFonts w:ascii="Arial" w:hAnsi="Arial" w:cs="Arial"/>
              </w:rPr>
            </w:pPr>
          </w:p>
        </w:tc>
      </w:tr>
      <w:tr w:rsidR="00D076CA" w:rsidRPr="00D076CA" w14:paraId="2584BEE4" w14:textId="77777777" w:rsidTr="34200FC3">
        <w:tc>
          <w:tcPr>
            <w:tcW w:w="9210" w:type="dxa"/>
            <w:gridSpan w:val="2"/>
            <w:tcBorders>
              <w:top w:val="nil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6DF705D8" w14:textId="77777777" w:rsidR="008F4121" w:rsidRPr="00D076CA" w:rsidRDefault="008F4121" w:rsidP="002F50B7">
            <w:pPr>
              <w:spacing w:before="120" w:after="120"/>
              <w:rPr>
                <w:rFonts w:ascii="Arial" w:hAnsi="Arial"/>
                <w:b/>
                <w:i/>
                <w:u w:val="single"/>
              </w:rPr>
            </w:pPr>
            <w:r w:rsidRPr="00D076CA">
              <w:rPr>
                <w:rFonts w:ascii="Arial" w:hAnsi="Arial"/>
                <w:b/>
                <w:i/>
                <w:u w:val="single"/>
              </w:rPr>
              <w:t>Literatura:</w:t>
            </w:r>
          </w:p>
          <w:p w14:paraId="38A82448" w14:textId="77777777" w:rsidR="008F4121" w:rsidRPr="00D076CA" w:rsidRDefault="008F4121" w:rsidP="000F07BC">
            <w:pPr>
              <w:pStyle w:val="Akapitzlist"/>
              <w:numPr>
                <w:ilvl w:val="0"/>
                <w:numId w:val="34"/>
              </w:numPr>
              <w:autoSpaceDE w:val="0"/>
              <w:autoSpaceDN w:val="0"/>
              <w:spacing w:after="60"/>
              <w:jc w:val="left"/>
              <w:rPr>
                <w:rFonts w:ascii="Arial" w:hAnsi="Arial" w:cs="Arial"/>
                <w:bCs/>
                <w:iCs/>
              </w:rPr>
            </w:pPr>
          </w:p>
        </w:tc>
      </w:tr>
      <w:tr w:rsidR="00D076CA" w:rsidRPr="00D076CA" w14:paraId="2A6F5508" w14:textId="77777777" w:rsidTr="34200FC3">
        <w:trPr>
          <w:trHeight w:val="454"/>
        </w:trPr>
        <w:tc>
          <w:tcPr>
            <w:tcW w:w="9210" w:type="dxa"/>
            <w:gridSpan w:val="2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  <w:vAlign w:val="center"/>
          </w:tcPr>
          <w:p w14:paraId="709BF768" w14:textId="77777777" w:rsidR="008F4121" w:rsidRPr="00D076CA" w:rsidRDefault="008F4121" w:rsidP="0058268F">
            <w:pPr>
              <w:spacing w:after="0"/>
              <w:jc w:val="left"/>
              <w:rPr>
                <w:rFonts w:ascii="Arial" w:hAnsi="Arial"/>
                <w:b/>
                <w:i/>
              </w:rPr>
            </w:pPr>
            <w:r w:rsidRPr="00D076CA">
              <w:rPr>
                <w:rFonts w:ascii="Arial" w:hAnsi="Arial"/>
                <w:b/>
                <w:i/>
              </w:rPr>
              <w:t xml:space="preserve">Słowa kluczowe: </w:t>
            </w:r>
          </w:p>
        </w:tc>
      </w:tr>
      <w:tr w:rsidR="00D076CA" w:rsidRPr="00D076CA" w14:paraId="35848EA3" w14:textId="77777777" w:rsidTr="34200FC3">
        <w:tc>
          <w:tcPr>
            <w:tcW w:w="9210" w:type="dxa"/>
            <w:gridSpan w:val="2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0C1DDE50" w14:textId="77777777" w:rsidR="008F4121" w:rsidRPr="00D076CA" w:rsidRDefault="008F4121" w:rsidP="002F50B7">
            <w:pPr>
              <w:rPr>
                <w:rFonts w:ascii="Arial" w:hAnsi="Arial"/>
                <w:i/>
              </w:rPr>
            </w:pPr>
            <w:r w:rsidRPr="00D076CA">
              <w:rPr>
                <w:rFonts w:ascii="Arial" w:hAnsi="Arial"/>
                <w:i/>
              </w:rPr>
              <w:t>Praca dyplomowa jest realizowana we współpracy z przemysłem</w:t>
            </w:r>
          </w:p>
          <w:p w14:paraId="70E664B2" w14:textId="77777777" w:rsidR="008F4121" w:rsidRPr="00D076CA" w:rsidRDefault="008F4121" w:rsidP="002F50B7">
            <w:pPr>
              <w:jc w:val="center"/>
              <w:rPr>
                <w:rFonts w:ascii="Arial" w:hAnsi="Arial"/>
                <w:i/>
              </w:rPr>
            </w:pPr>
            <w:r w:rsidRPr="00D076CA">
              <w:rPr>
                <w:rFonts w:ascii="Arial" w:hAnsi="Arial"/>
                <w:i/>
              </w:rPr>
              <w:t>Tak/Nie *,</w:t>
            </w:r>
          </w:p>
          <w:p w14:paraId="51B2055C" w14:textId="77777777" w:rsidR="008F4121" w:rsidRPr="00D076CA" w:rsidRDefault="008F4121" w:rsidP="002F50B7">
            <w:pPr>
              <w:rPr>
                <w:rFonts w:ascii="Arial" w:hAnsi="Arial"/>
                <w:i/>
              </w:rPr>
            </w:pPr>
            <w:r w:rsidRPr="00D076CA">
              <w:rPr>
                <w:rFonts w:ascii="Arial" w:hAnsi="Arial"/>
                <w:i/>
              </w:rPr>
              <w:t>Nazwa firmy: ……………………………………………………………………………………</w:t>
            </w:r>
          </w:p>
        </w:tc>
      </w:tr>
      <w:tr w:rsidR="00D076CA" w:rsidRPr="00D076CA" w14:paraId="2FBC28D6" w14:textId="77777777" w:rsidTr="34200FC3">
        <w:trPr>
          <w:trHeight w:val="826"/>
        </w:trPr>
        <w:tc>
          <w:tcPr>
            <w:tcW w:w="4605" w:type="dxa"/>
            <w:vMerge w:val="restart"/>
            <w:tcBorders>
              <w:top w:val="single" w:sz="6" w:space="0" w:color="auto"/>
              <w:left w:val="double" w:sz="6" w:space="0" w:color="auto"/>
              <w:right w:val="single" w:sz="6" w:space="0" w:color="auto"/>
            </w:tcBorders>
          </w:tcPr>
          <w:p w14:paraId="3960D27D" w14:textId="77777777" w:rsidR="008F4121" w:rsidRPr="00D076CA" w:rsidRDefault="008F4121" w:rsidP="002F50B7">
            <w:pPr>
              <w:rPr>
                <w:rFonts w:ascii="Arial" w:hAnsi="Arial"/>
                <w:i/>
              </w:rPr>
            </w:pPr>
            <w:r w:rsidRPr="00D076CA">
              <w:rPr>
                <w:rFonts w:ascii="Arial" w:hAnsi="Arial"/>
                <w:i/>
              </w:rPr>
              <w:t>Imię i nazwisko dyplomanta:</w:t>
            </w:r>
          </w:p>
          <w:p w14:paraId="5277E5FE" w14:textId="77777777" w:rsidR="008F4121" w:rsidRPr="00D076CA" w:rsidRDefault="008F4121" w:rsidP="002F50B7">
            <w:pPr>
              <w:rPr>
                <w:rFonts w:ascii="Arial" w:hAnsi="Arial"/>
                <w:sz w:val="28"/>
              </w:rPr>
            </w:pPr>
          </w:p>
          <w:p w14:paraId="5CBF2048" w14:textId="77777777" w:rsidR="008F4121" w:rsidRPr="00D076CA" w:rsidRDefault="008F4121" w:rsidP="00A669D4">
            <w:pPr>
              <w:pStyle w:val="Nagwek1"/>
              <w:numPr>
                <w:ilvl w:val="0"/>
                <w:numId w:val="0"/>
              </w:numPr>
              <w:ind w:left="432"/>
            </w:pPr>
          </w:p>
        </w:tc>
        <w:tc>
          <w:tcPr>
            <w:tcW w:w="46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2B465049" w14:textId="77777777" w:rsidR="008F4121" w:rsidRPr="00D076CA" w:rsidRDefault="008F4121" w:rsidP="002F50B7">
            <w:pPr>
              <w:rPr>
                <w:rFonts w:ascii="Arial" w:hAnsi="Arial"/>
                <w:i/>
              </w:rPr>
            </w:pPr>
            <w:r w:rsidRPr="00D076CA">
              <w:rPr>
                <w:rFonts w:ascii="Arial" w:hAnsi="Arial"/>
                <w:i/>
              </w:rPr>
              <w:t>Imię i nazwisko promotora:</w:t>
            </w:r>
          </w:p>
          <w:p w14:paraId="0B900929" w14:textId="77777777" w:rsidR="008F4121" w:rsidRPr="00D076CA" w:rsidRDefault="008F4121" w:rsidP="002F50B7">
            <w:pPr>
              <w:rPr>
                <w:rFonts w:ascii="Arial" w:hAnsi="Arial"/>
                <w:i/>
              </w:rPr>
            </w:pPr>
          </w:p>
        </w:tc>
      </w:tr>
      <w:tr w:rsidR="00D076CA" w:rsidRPr="00D076CA" w14:paraId="023A39B8" w14:textId="77777777" w:rsidTr="34200FC3">
        <w:trPr>
          <w:trHeight w:val="826"/>
        </w:trPr>
        <w:tc>
          <w:tcPr>
            <w:tcW w:w="4605" w:type="dxa"/>
            <w:vMerge/>
          </w:tcPr>
          <w:p w14:paraId="60776365" w14:textId="77777777" w:rsidR="008F4121" w:rsidRPr="00D076CA" w:rsidRDefault="008F4121" w:rsidP="002F50B7">
            <w:pPr>
              <w:rPr>
                <w:rFonts w:ascii="Arial" w:hAnsi="Arial"/>
                <w:i/>
              </w:rPr>
            </w:pPr>
          </w:p>
        </w:tc>
        <w:tc>
          <w:tcPr>
            <w:tcW w:w="46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5F2D08BC" w14:textId="77777777" w:rsidR="008F4121" w:rsidRPr="00D076CA" w:rsidRDefault="008F4121" w:rsidP="002F50B7">
            <w:pPr>
              <w:rPr>
                <w:rFonts w:ascii="Arial" w:hAnsi="Arial"/>
                <w:i/>
              </w:rPr>
            </w:pPr>
            <w:r w:rsidRPr="00D076CA">
              <w:rPr>
                <w:rFonts w:ascii="Arial" w:hAnsi="Arial"/>
                <w:i/>
              </w:rPr>
              <w:t>Imię i nazwisko konsultanta:</w:t>
            </w:r>
          </w:p>
          <w:p w14:paraId="5DB4F57A" w14:textId="77777777" w:rsidR="008F4121" w:rsidRPr="00D076CA" w:rsidRDefault="008F4121" w:rsidP="002F50B7">
            <w:pPr>
              <w:rPr>
                <w:rFonts w:ascii="Arial" w:hAnsi="Arial"/>
                <w:i/>
              </w:rPr>
            </w:pPr>
          </w:p>
        </w:tc>
      </w:tr>
      <w:tr w:rsidR="00D076CA" w:rsidRPr="00D076CA" w14:paraId="4C8C453C" w14:textId="77777777" w:rsidTr="34200FC3">
        <w:tc>
          <w:tcPr>
            <w:tcW w:w="4605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0EC4E6A5" w14:textId="77777777" w:rsidR="008F4121" w:rsidRPr="00D076CA" w:rsidRDefault="008F4121" w:rsidP="002F50B7">
            <w:pPr>
              <w:rPr>
                <w:rFonts w:ascii="Arial" w:hAnsi="Arial"/>
                <w:i/>
              </w:rPr>
            </w:pPr>
            <w:r w:rsidRPr="00D076CA">
              <w:rPr>
                <w:rFonts w:ascii="Arial" w:hAnsi="Arial"/>
                <w:i/>
              </w:rPr>
              <w:t>Temat wydano dnia:</w:t>
            </w:r>
          </w:p>
          <w:p w14:paraId="32D0EE29" w14:textId="77777777" w:rsidR="008F4121" w:rsidRPr="00D076CA" w:rsidRDefault="008F4121" w:rsidP="002F50B7">
            <w:pPr>
              <w:rPr>
                <w:rFonts w:ascii="Arial" w:hAnsi="Arial"/>
                <w:sz w:val="28"/>
              </w:rPr>
            </w:pPr>
          </w:p>
        </w:tc>
        <w:tc>
          <w:tcPr>
            <w:tcW w:w="46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144D5771" w14:textId="77777777" w:rsidR="008F4121" w:rsidRPr="00D076CA" w:rsidRDefault="008F4121" w:rsidP="34200FC3">
            <w:pPr>
              <w:rPr>
                <w:rFonts w:ascii="Arial" w:hAnsi="Arial"/>
                <w:i/>
                <w:iCs/>
              </w:rPr>
            </w:pPr>
            <w:r w:rsidRPr="34200FC3">
              <w:rPr>
                <w:rFonts w:ascii="Arial" w:hAnsi="Arial"/>
                <w:i/>
                <w:iCs/>
              </w:rPr>
              <w:t>Termin ukończenia pracy:</w:t>
            </w:r>
          </w:p>
          <w:p w14:paraId="76203488" w14:textId="77777777" w:rsidR="008F4121" w:rsidRPr="00D076CA" w:rsidRDefault="008F4121" w:rsidP="002F50B7">
            <w:pPr>
              <w:jc w:val="center"/>
              <w:rPr>
                <w:rFonts w:ascii="Arial" w:hAnsi="Arial"/>
                <w:b/>
                <w:sz w:val="28"/>
              </w:rPr>
            </w:pPr>
          </w:p>
        </w:tc>
      </w:tr>
      <w:tr w:rsidR="00D076CA" w:rsidRPr="00D076CA" w14:paraId="53650EA5" w14:textId="77777777" w:rsidTr="34200FC3">
        <w:tc>
          <w:tcPr>
            <w:tcW w:w="9210" w:type="dxa"/>
            <w:gridSpan w:val="2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</w:tcPr>
          <w:p w14:paraId="54A7621D" w14:textId="77777777" w:rsidR="008F4121" w:rsidRPr="00D076CA" w:rsidRDefault="37FE5B0D" w:rsidP="7B59B0F9">
            <w:pPr>
              <w:spacing w:before="60" w:after="60"/>
              <w:rPr>
                <w:rFonts w:ascii="Arial" w:hAnsi="Arial"/>
                <w:b/>
                <w:bCs/>
                <w:i/>
                <w:iCs/>
              </w:rPr>
            </w:pPr>
            <w:r w:rsidRPr="00D076CA">
              <w:rPr>
                <w:rFonts w:ascii="Arial" w:hAnsi="Arial"/>
                <w:b/>
                <w:bCs/>
                <w:i/>
                <w:iCs/>
              </w:rPr>
              <w:t xml:space="preserve">Miejsce wykonywania praktyki </w:t>
            </w:r>
            <w:proofErr w:type="spellStart"/>
            <w:r w:rsidRPr="00D076CA">
              <w:rPr>
                <w:rFonts w:ascii="Arial" w:hAnsi="Arial"/>
                <w:b/>
                <w:bCs/>
                <w:i/>
                <w:iCs/>
              </w:rPr>
              <w:t>przeddyplomowej</w:t>
            </w:r>
            <w:proofErr w:type="spellEnd"/>
            <w:r w:rsidRPr="00D076CA">
              <w:rPr>
                <w:rFonts w:ascii="Arial" w:hAnsi="Arial"/>
                <w:b/>
                <w:bCs/>
                <w:i/>
                <w:iCs/>
              </w:rPr>
              <w:t>:</w:t>
            </w:r>
          </w:p>
          <w:p w14:paraId="3C48E424" w14:textId="02DC3344" w:rsidR="00464F96" w:rsidRPr="00D076CA" w:rsidRDefault="00464F96" w:rsidP="7B59B0F9">
            <w:pPr>
              <w:spacing w:before="60" w:after="60"/>
              <w:rPr>
                <w:b/>
                <w:bCs/>
                <w:i/>
                <w:iCs/>
              </w:rPr>
            </w:pPr>
          </w:p>
        </w:tc>
      </w:tr>
      <w:tr w:rsidR="00D076CA" w:rsidRPr="00D076CA" w14:paraId="15CF529F" w14:textId="77777777" w:rsidTr="34200FC3">
        <w:tc>
          <w:tcPr>
            <w:tcW w:w="9210" w:type="dxa"/>
            <w:gridSpan w:val="2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66EFBA6A" w14:textId="77777777" w:rsidR="008F4121" w:rsidRPr="00D076CA" w:rsidRDefault="008F4121" w:rsidP="002F50B7">
            <w:pPr>
              <w:spacing w:before="60" w:after="60"/>
              <w:jc w:val="center"/>
              <w:rPr>
                <w:rFonts w:ascii="Arial" w:hAnsi="Arial"/>
                <w:sz w:val="28"/>
              </w:rPr>
            </w:pPr>
            <w:r w:rsidRPr="00D076CA">
              <w:rPr>
                <w:rFonts w:ascii="Arial" w:hAnsi="Arial"/>
                <w:b/>
                <w:i/>
              </w:rPr>
              <w:t>Zatwierdzenie tematu</w:t>
            </w:r>
          </w:p>
        </w:tc>
      </w:tr>
      <w:tr w:rsidR="00761C7C" w:rsidRPr="00D076CA" w14:paraId="20890865" w14:textId="77777777" w:rsidTr="34200FC3">
        <w:trPr>
          <w:trHeight w:val="794"/>
        </w:trPr>
        <w:tc>
          <w:tcPr>
            <w:tcW w:w="4605" w:type="dxa"/>
            <w:tcBorders>
              <w:top w:val="single" w:sz="6" w:space="0" w:color="auto"/>
              <w:left w:val="double" w:sz="6" w:space="0" w:color="auto"/>
              <w:bottom w:val="nil"/>
              <w:right w:val="single" w:sz="8" w:space="0" w:color="auto"/>
            </w:tcBorders>
            <w:vAlign w:val="center"/>
          </w:tcPr>
          <w:p w14:paraId="53636889" w14:textId="77777777" w:rsidR="00761C7C" w:rsidRPr="00D076CA" w:rsidRDefault="00761C7C" w:rsidP="00054CFE">
            <w:pPr>
              <w:spacing w:line="360" w:lineRule="auto"/>
              <w:jc w:val="center"/>
              <w:rPr>
                <w:rFonts w:ascii="Arial" w:hAnsi="Arial"/>
              </w:rPr>
            </w:pPr>
          </w:p>
        </w:tc>
        <w:tc>
          <w:tcPr>
            <w:tcW w:w="4605" w:type="dxa"/>
            <w:tcBorders>
              <w:top w:val="single" w:sz="6" w:space="0" w:color="auto"/>
              <w:left w:val="single" w:sz="8" w:space="0" w:color="auto"/>
              <w:bottom w:val="nil"/>
              <w:right w:val="double" w:sz="6" w:space="0" w:color="auto"/>
            </w:tcBorders>
            <w:vAlign w:val="center"/>
          </w:tcPr>
          <w:p w14:paraId="33C826E6" w14:textId="785AEDD8" w:rsidR="00761C7C" w:rsidRPr="00D076CA" w:rsidRDefault="00761C7C" w:rsidP="00054CFE">
            <w:pPr>
              <w:spacing w:line="360" w:lineRule="auto"/>
              <w:jc w:val="center"/>
              <w:rPr>
                <w:rFonts w:ascii="Arial" w:hAnsi="Arial"/>
              </w:rPr>
            </w:pPr>
          </w:p>
        </w:tc>
      </w:tr>
      <w:tr w:rsidR="00761C7C" w:rsidRPr="00D076CA" w14:paraId="7EDFE5BF" w14:textId="77777777" w:rsidTr="34200FC3">
        <w:trPr>
          <w:trHeight w:val="454"/>
        </w:trPr>
        <w:tc>
          <w:tcPr>
            <w:tcW w:w="4605" w:type="dxa"/>
            <w:tcBorders>
              <w:top w:val="nil"/>
              <w:left w:val="double" w:sz="6" w:space="0" w:color="auto"/>
              <w:bottom w:val="single" w:sz="6" w:space="0" w:color="auto"/>
              <w:right w:val="single" w:sz="8" w:space="0" w:color="auto"/>
            </w:tcBorders>
          </w:tcPr>
          <w:p w14:paraId="0172A859" w14:textId="49104605" w:rsidR="00761C7C" w:rsidRPr="00D076CA" w:rsidRDefault="0071095D" w:rsidP="003065F8">
            <w:pPr>
              <w:spacing w:after="0"/>
              <w:jc w:val="center"/>
              <w:rPr>
                <w:rFonts w:ascii="Arial" w:hAnsi="Arial"/>
              </w:rPr>
            </w:pPr>
            <w:r w:rsidRPr="00D076CA">
              <w:rPr>
                <w:rFonts w:ascii="Arial" w:hAnsi="Arial"/>
              </w:rPr>
              <w:t>Opiekun specjalności</w:t>
            </w:r>
            <w:r>
              <w:rPr>
                <w:rFonts w:ascii="Arial" w:hAnsi="Arial"/>
              </w:rPr>
              <w:t xml:space="preserve"> </w:t>
            </w:r>
          </w:p>
        </w:tc>
        <w:tc>
          <w:tcPr>
            <w:tcW w:w="4605" w:type="dxa"/>
            <w:tcBorders>
              <w:top w:val="nil"/>
              <w:left w:val="single" w:sz="8" w:space="0" w:color="auto"/>
              <w:bottom w:val="single" w:sz="6" w:space="0" w:color="auto"/>
              <w:right w:val="double" w:sz="6" w:space="0" w:color="auto"/>
            </w:tcBorders>
          </w:tcPr>
          <w:p w14:paraId="20EEA941" w14:textId="1DB02854" w:rsidR="00761C7C" w:rsidRPr="00D076CA" w:rsidRDefault="0071095D" w:rsidP="003065F8">
            <w:pPr>
              <w:spacing w:after="0"/>
              <w:jc w:val="center"/>
              <w:rPr>
                <w:rFonts w:ascii="Arial" w:hAnsi="Arial"/>
              </w:rPr>
            </w:pPr>
            <w:r w:rsidRPr="00D076CA">
              <w:rPr>
                <w:rFonts w:ascii="Arial" w:hAnsi="Arial"/>
              </w:rPr>
              <w:t>Z-ca Dyrektora Instytutu</w:t>
            </w:r>
          </w:p>
        </w:tc>
      </w:tr>
      <w:tr w:rsidR="001A7D87" w:rsidRPr="00D076CA" w14:paraId="735D8D38" w14:textId="77777777" w:rsidTr="34200FC3">
        <w:trPr>
          <w:trHeight w:val="340"/>
        </w:trPr>
        <w:tc>
          <w:tcPr>
            <w:tcW w:w="9210" w:type="dxa"/>
            <w:gridSpan w:val="2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</w:tcPr>
          <w:p w14:paraId="2361A0AB" w14:textId="3763D57F" w:rsidR="001A7D87" w:rsidRPr="0086558F" w:rsidRDefault="00233196" w:rsidP="00233196">
            <w:pPr>
              <w:spacing w:before="60" w:after="60"/>
              <w:jc w:val="center"/>
              <w:rPr>
                <w:rFonts w:ascii="Arial" w:hAnsi="Arial"/>
                <w:sz w:val="32"/>
              </w:rPr>
            </w:pPr>
            <w:r w:rsidRPr="0086558F">
              <w:rPr>
                <w:rFonts w:ascii="Arial" w:hAnsi="Arial"/>
                <w:b/>
                <w:i/>
              </w:rPr>
              <w:t>Przyjęcie zakresu pracy</w:t>
            </w:r>
          </w:p>
        </w:tc>
      </w:tr>
      <w:tr w:rsidR="0048156A" w:rsidRPr="00D076CA" w14:paraId="08065CAA" w14:textId="77777777" w:rsidTr="34200FC3">
        <w:trPr>
          <w:trHeight w:val="794"/>
        </w:trPr>
        <w:tc>
          <w:tcPr>
            <w:tcW w:w="4605" w:type="dxa"/>
            <w:tcBorders>
              <w:top w:val="single" w:sz="6" w:space="0" w:color="auto"/>
              <w:left w:val="double" w:sz="6" w:space="0" w:color="auto"/>
              <w:bottom w:val="nil"/>
              <w:right w:val="single" w:sz="8" w:space="0" w:color="auto"/>
            </w:tcBorders>
          </w:tcPr>
          <w:p w14:paraId="4F97864A" w14:textId="77777777" w:rsidR="0048156A" w:rsidRPr="0086558F" w:rsidRDefault="0048156A" w:rsidP="002F50B7">
            <w:pPr>
              <w:spacing w:line="360" w:lineRule="auto"/>
              <w:jc w:val="center"/>
              <w:rPr>
                <w:rFonts w:ascii="Arial" w:hAnsi="Arial"/>
                <w:sz w:val="32"/>
              </w:rPr>
            </w:pPr>
          </w:p>
        </w:tc>
        <w:tc>
          <w:tcPr>
            <w:tcW w:w="4605" w:type="dxa"/>
            <w:tcBorders>
              <w:top w:val="single" w:sz="6" w:space="0" w:color="auto"/>
              <w:left w:val="single" w:sz="8" w:space="0" w:color="auto"/>
              <w:bottom w:val="nil"/>
              <w:right w:val="double" w:sz="6" w:space="0" w:color="auto"/>
            </w:tcBorders>
          </w:tcPr>
          <w:p w14:paraId="25174031" w14:textId="26ACD5EC" w:rsidR="0048156A" w:rsidRPr="0086558F" w:rsidRDefault="0048156A" w:rsidP="002F50B7">
            <w:pPr>
              <w:spacing w:line="360" w:lineRule="auto"/>
              <w:jc w:val="center"/>
              <w:rPr>
                <w:rFonts w:ascii="Arial" w:hAnsi="Arial"/>
                <w:sz w:val="32"/>
              </w:rPr>
            </w:pPr>
          </w:p>
        </w:tc>
      </w:tr>
      <w:tr w:rsidR="008F4121" w:rsidRPr="00D076CA" w14:paraId="411C9253" w14:textId="77777777" w:rsidTr="34200FC3">
        <w:trPr>
          <w:trHeight w:val="454"/>
        </w:trPr>
        <w:tc>
          <w:tcPr>
            <w:tcW w:w="4605" w:type="dxa"/>
            <w:tcBorders>
              <w:top w:val="nil"/>
              <w:left w:val="double" w:sz="6" w:space="0" w:color="auto"/>
              <w:bottom w:val="double" w:sz="6" w:space="0" w:color="auto"/>
              <w:right w:val="single" w:sz="8" w:space="0" w:color="auto"/>
            </w:tcBorders>
          </w:tcPr>
          <w:p w14:paraId="4413BF11" w14:textId="105B1153" w:rsidR="008F4121" w:rsidRPr="0086558F" w:rsidRDefault="0071095D" w:rsidP="003065F8">
            <w:pPr>
              <w:spacing w:after="0"/>
              <w:jc w:val="center"/>
              <w:rPr>
                <w:rFonts w:ascii="Arial" w:hAnsi="Arial"/>
              </w:rPr>
            </w:pPr>
            <w:r w:rsidRPr="0086558F">
              <w:rPr>
                <w:rFonts w:ascii="Arial" w:hAnsi="Arial"/>
              </w:rPr>
              <w:t>Student</w:t>
            </w:r>
          </w:p>
        </w:tc>
        <w:tc>
          <w:tcPr>
            <w:tcW w:w="4605" w:type="dxa"/>
            <w:tcBorders>
              <w:top w:val="nil"/>
              <w:left w:val="single" w:sz="8" w:space="0" w:color="auto"/>
              <w:bottom w:val="double" w:sz="6" w:space="0" w:color="auto"/>
              <w:right w:val="double" w:sz="6" w:space="0" w:color="auto"/>
            </w:tcBorders>
          </w:tcPr>
          <w:p w14:paraId="4495C7BE" w14:textId="5E207187" w:rsidR="008F4121" w:rsidRPr="0086558F" w:rsidRDefault="0071095D" w:rsidP="003065F8">
            <w:pPr>
              <w:spacing w:after="0"/>
              <w:jc w:val="center"/>
              <w:rPr>
                <w:rFonts w:ascii="Arial" w:hAnsi="Arial"/>
              </w:rPr>
            </w:pPr>
            <w:r w:rsidRPr="0086558F">
              <w:rPr>
                <w:rFonts w:ascii="Arial" w:hAnsi="Arial"/>
              </w:rPr>
              <w:t xml:space="preserve">Promotor </w:t>
            </w:r>
          </w:p>
        </w:tc>
      </w:tr>
    </w:tbl>
    <w:p w14:paraId="585FF53B" w14:textId="308AEC91" w:rsidR="00FF4FF3" w:rsidRPr="0086558F" w:rsidRDefault="00174838" w:rsidP="00174838">
      <w:pPr>
        <w:ind w:firstLine="142"/>
        <w:rPr>
          <w:sz w:val="18"/>
          <w:szCs w:val="18"/>
        </w:rPr>
        <w:sectPr w:rsidR="00FF4FF3" w:rsidRPr="0086558F" w:rsidSect="002F7358">
          <w:headerReference w:type="default" r:id="rId11"/>
          <w:footerReference w:type="default" r:id="rId12"/>
          <w:pgSz w:w="11906" w:h="16838"/>
          <w:pgMar w:top="1417" w:right="1417" w:bottom="1417" w:left="1417" w:header="708" w:footer="708" w:gutter="0"/>
          <w:pgNumType w:start="1"/>
          <w:cols w:space="708"/>
          <w:docGrid w:linePitch="360"/>
        </w:sectPr>
      </w:pPr>
      <w:r w:rsidRPr="0086558F">
        <w:rPr>
          <w:sz w:val="18"/>
          <w:szCs w:val="18"/>
        </w:rPr>
        <w:t>*Niepotrzebne skreślić</w:t>
      </w:r>
    </w:p>
    <w:tbl>
      <w:tblPr>
        <w:tblW w:w="9210" w:type="dxa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05"/>
        <w:gridCol w:w="4605"/>
      </w:tblGrid>
      <w:tr w:rsidR="00D076CA" w:rsidRPr="00D076CA" w14:paraId="31939AB0" w14:textId="77777777" w:rsidTr="34200FC3">
        <w:tc>
          <w:tcPr>
            <w:tcW w:w="9210" w:type="dxa"/>
            <w:gridSpan w:val="2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</w:tcPr>
          <w:p w14:paraId="744FB9B0" w14:textId="77777777" w:rsidR="008F4121" w:rsidRPr="00D076CA" w:rsidRDefault="025D5ECB" w:rsidP="4336C8C0">
            <w:pPr>
              <w:spacing w:before="120" w:after="120"/>
              <w:jc w:val="center"/>
              <w:rPr>
                <w:rFonts w:ascii="Arial" w:hAnsi="Arial"/>
                <w:b/>
                <w:bCs/>
                <w:sz w:val="28"/>
                <w:szCs w:val="28"/>
              </w:rPr>
            </w:pPr>
            <w:r w:rsidRPr="241C4778">
              <w:rPr>
                <w:rFonts w:ascii="Arial" w:hAnsi="Arial"/>
                <w:b/>
                <w:bCs/>
                <w:sz w:val="28"/>
                <w:szCs w:val="28"/>
              </w:rPr>
              <w:lastRenderedPageBreak/>
              <w:t>PRACA DYPLOMOWA</w:t>
            </w:r>
            <w:r w:rsidR="008F4121">
              <w:br/>
            </w:r>
            <w:r w:rsidRPr="241C4778">
              <w:rPr>
                <w:rFonts w:ascii="Arial" w:hAnsi="Arial"/>
                <w:b/>
                <w:bCs/>
                <w:sz w:val="28"/>
                <w:szCs w:val="28"/>
              </w:rPr>
              <w:t>magisterska</w:t>
            </w:r>
          </w:p>
        </w:tc>
      </w:tr>
      <w:tr w:rsidR="00D076CA" w:rsidRPr="00D076CA" w14:paraId="1209B5EC" w14:textId="77777777" w:rsidTr="34200FC3">
        <w:trPr>
          <w:trHeight w:val="454"/>
        </w:trPr>
        <w:tc>
          <w:tcPr>
            <w:tcW w:w="9210" w:type="dxa"/>
            <w:gridSpan w:val="2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  <w:vAlign w:val="center"/>
          </w:tcPr>
          <w:p w14:paraId="06A20E42" w14:textId="43BD5DBD" w:rsidR="008F4121" w:rsidRPr="00D076CA" w:rsidRDefault="00BE0E5E" w:rsidP="0058268F">
            <w:pPr>
              <w:tabs>
                <w:tab w:val="left" w:pos="3969"/>
              </w:tabs>
              <w:spacing w:after="0"/>
              <w:jc w:val="left"/>
              <w:rPr>
                <w:rFonts w:ascii="Arial" w:hAnsi="Arial"/>
                <w:sz w:val="28"/>
              </w:rPr>
            </w:pPr>
            <w:r w:rsidRPr="00D076CA">
              <w:rPr>
                <w:rFonts w:ascii="Arial" w:hAnsi="Arial"/>
                <w:i/>
                <w:u w:val="single"/>
              </w:rPr>
              <w:t>Kierunek studiów</w:t>
            </w:r>
            <w:r w:rsidR="009E6497" w:rsidRPr="00D076CA">
              <w:rPr>
                <w:rFonts w:ascii="Arial" w:hAnsi="Arial"/>
                <w:i/>
                <w:u w:val="single"/>
              </w:rPr>
              <w:t>/specjalność</w:t>
            </w:r>
            <w:r w:rsidR="008F4121" w:rsidRPr="00D076CA">
              <w:rPr>
                <w:rFonts w:ascii="Arial" w:hAnsi="Arial"/>
                <w:i/>
                <w:u w:val="single"/>
              </w:rPr>
              <w:t>:</w:t>
            </w:r>
          </w:p>
        </w:tc>
      </w:tr>
      <w:tr w:rsidR="0086558F" w:rsidRPr="0086558F" w14:paraId="1B2BA5C8" w14:textId="77777777" w:rsidTr="34200FC3">
        <w:trPr>
          <w:trHeight w:val="454"/>
        </w:trPr>
        <w:tc>
          <w:tcPr>
            <w:tcW w:w="9210" w:type="dxa"/>
            <w:gridSpan w:val="2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  <w:vAlign w:val="center"/>
          </w:tcPr>
          <w:p w14:paraId="7F1D1E98" w14:textId="781E41BA" w:rsidR="008F4121" w:rsidRPr="0086558F" w:rsidRDefault="37FE5B0D" w:rsidP="7B59B0F9">
            <w:pPr>
              <w:spacing w:after="0"/>
              <w:jc w:val="left"/>
              <w:rPr>
                <w:rFonts w:ascii="Arial" w:hAnsi="Arial"/>
                <w:b/>
                <w:bCs/>
                <w:i/>
                <w:iCs/>
              </w:rPr>
            </w:pPr>
            <w:r w:rsidRPr="0086558F">
              <w:rPr>
                <w:rFonts w:ascii="Arial" w:hAnsi="Arial"/>
                <w:i/>
                <w:iCs/>
                <w:u w:val="single"/>
              </w:rPr>
              <w:t xml:space="preserve">Instytut </w:t>
            </w:r>
            <w:r w:rsidR="003065F8" w:rsidRPr="0086558F">
              <w:rPr>
                <w:rFonts w:ascii="Arial" w:hAnsi="Arial"/>
                <w:i/>
                <w:iCs/>
                <w:u w:val="single"/>
              </w:rPr>
              <w:t>dyplomujący</w:t>
            </w:r>
            <w:r w:rsidRPr="0086558F">
              <w:rPr>
                <w:rFonts w:ascii="Arial" w:hAnsi="Arial"/>
                <w:i/>
                <w:iCs/>
                <w:u w:val="single"/>
              </w:rPr>
              <w:t>:</w:t>
            </w:r>
          </w:p>
        </w:tc>
      </w:tr>
      <w:tr w:rsidR="00D076CA" w:rsidRPr="00D076CA" w14:paraId="79B121B1" w14:textId="77777777" w:rsidTr="34200FC3">
        <w:trPr>
          <w:trHeight w:val="454"/>
        </w:trPr>
        <w:tc>
          <w:tcPr>
            <w:tcW w:w="9210" w:type="dxa"/>
            <w:gridSpan w:val="2"/>
            <w:tcBorders>
              <w:top w:val="single" w:sz="6" w:space="0" w:color="auto"/>
              <w:left w:val="double" w:sz="4" w:space="0" w:color="auto"/>
              <w:bottom w:val="nil"/>
              <w:right w:val="double" w:sz="4" w:space="0" w:color="auto"/>
            </w:tcBorders>
            <w:vAlign w:val="center"/>
          </w:tcPr>
          <w:p w14:paraId="7483A72B" w14:textId="77777777" w:rsidR="008F4121" w:rsidRPr="00D076CA" w:rsidRDefault="008F4121" w:rsidP="0058268F">
            <w:pPr>
              <w:spacing w:after="0"/>
              <w:ind w:left="1701" w:hanging="1701"/>
              <w:jc w:val="left"/>
              <w:rPr>
                <w:rFonts w:ascii="Arial" w:hAnsi="Arial"/>
                <w:b/>
                <w:i/>
                <w:u w:val="single"/>
              </w:rPr>
            </w:pPr>
            <w:r w:rsidRPr="00D076CA">
              <w:rPr>
                <w:rFonts w:ascii="Arial" w:hAnsi="Arial"/>
                <w:b/>
                <w:i/>
                <w:u w:val="single"/>
              </w:rPr>
              <w:t>Temat pracy</w:t>
            </w:r>
            <w:r w:rsidRPr="00D076CA">
              <w:rPr>
                <w:rFonts w:ascii="Arial" w:hAnsi="Arial"/>
                <w:b/>
                <w:i/>
              </w:rPr>
              <w:t>:</w:t>
            </w:r>
          </w:p>
        </w:tc>
      </w:tr>
      <w:tr w:rsidR="00D076CA" w:rsidRPr="00D076CA" w14:paraId="7EE64786" w14:textId="77777777" w:rsidTr="34200FC3">
        <w:trPr>
          <w:trHeight w:val="1487"/>
        </w:trPr>
        <w:tc>
          <w:tcPr>
            <w:tcW w:w="9210" w:type="dxa"/>
            <w:gridSpan w:val="2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1173E0C6" w14:textId="77777777" w:rsidR="008F4121" w:rsidRPr="00D076CA" w:rsidRDefault="008F4121" w:rsidP="002F50B7">
            <w:pPr>
              <w:spacing w:before="120" w:after="120"/>
              <w:rPr>
                <w:rFonts w:ascii="Arial" w:hAnsi="Arial"/>
                <w:b/>
                <w:i/>
                <w:u w:val="single"/>
              </w:rPr>
            </w:pPr>
            <w:r w:rsidRPr="00D076CA">
              <w:rPr>
                <w:rFonts w:ascii="Arial" w:hAnsi="Arial"/>
                <w:b/>
                <w:i/>
                <w:u w:val="single"/>
              </w:rPr>
              <w:t>Zakres pracy:</w:t>
            </w:r>
          </w:p>
          <w:p w14:paraId="272BE578" w14:textId="77777777" w:rsidR="008F4121" w:rsidRPr="00D076CA" w:rsidRDefault="008F4121" w:rsidP="001E355E">
            <w:pPr>
              <w:numPr>
                <w:ilvl w:val="0"/>
                <w:numId w:val="32"/>
              </w:numPr>
              <w:autoSpaceDE w:val="0"/>
              <w:autoSpaceDN w:val="0"/>
              <w:spacing w:after="60"/>
              <w:jc w:val="left"/>
              <w:rPr>
                <w:rFonts w:ascii="Arial" w:hAnsi="Arial"/>
              </w:rPr>
            </w:pPr>
          </w:p>
          <w:p w14:paraId="5A0EEA42" w14:textId="4CED3679" w:rsidR="008F4121" w:rsidRPr="00D076CA" w:rsidRDefault="008F4121" w:rsidP="001E355E">
            <w:pPr>
              <w:numPr>
                <w:ilvl w:val="0"/>
                <w:numId w:val="32"/>
              </w:numPr>
              <w:autoSpaceDE w:val="0"/>
              <w:autoSpaceDN w:val="0"/>
              <w:spacing w:after="60"/>
              <w:jc w:val="left"/>
              <w:rPr>
                <w:rFonts w:ascii="Arial" w:hAnsi="Arial"/>
              </w:rPr>
            </w:pPr>
          </w:p>
          <w:p w14:paraId="23C60624" w14:textId="77777777" w:rsidR="008F4121" w:rsidRPr="003065F8" w:rsidRDefault="008F4121" w:rsidP="003065F8">
            <w:pPr>
              <w:numPr>
                <w:ilvl w:val="0"/>
                <w:numId w:val="32"/>
              </w:numPr>
              <w:autoSpaceDE w:val="0"/>
              <w:autoSpaceDN w:val="0"/>
              <w:spacing w:after="60"/>
              <w:jc w:val="left"/>
              <w:rPr>
                <w:rFonts w:ascii="Arial" w:hAnsi="Arial"/>
              </w:rPr>
            </w:pPr>
          </w:p>
        </w:tc>
      </w:tr>
      <w:tr w:rsidR="00D076CA" w:rsidRPr="00D076CA" w14:paraId="31B87EE2" w14:textId="77777777" w:rsidTr="34200FC3">
        <w:tc>
          <w:tcPr>
            <w:tcW w:w="9210" w:type="dxa"/>
            <w:gridSpan w:val="2"/>
            <w:tcBorders>
              <w:top w:val="nil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6352E593" w14:textId="77777777" w:rsidR="008F4121" w:rsidRPr="00D076CA" w:rsidRDefault="008F4121" w:rsidP="002F50B7">
            <w:pPr>
              <w:spacing w:before="120" w:after="120"/>
              <w:rPr>
                <w:rFonts w:ascii="Arial" w:hAnsi="Arial"/>
                <w:b/>
                <w:i/>
                <w:u w:val="single"/>
              </w:rPr>
            </w:pPr>
            <w:r w:rsidRPr="00D076CA">
              <w:rPr>
                <w:rFonts w:ascii="Arial" w:hAnsi="Arial"/>
                <w:b/>
                <w:i/>
                <w:u w:val="single"/>
              </w:rPr>
              <w:t>Literatura:</w:t>
            </w:r>
          </w:p>
          <w:p w14:paraId="7E3E2904" w14:textId="77777777" w:rsidR="008F4121" w:rsidRPr="00D076CA" w:rsidRDefault="008F4121" w:rsidP="001E355E">
            <w:pPr>
              <w:pStyle w:val="Akapitzlist"/>
              <w:numPr>
                <w:ilvl w:val="0"/>
                <w:numId w:val="34"/>
              </w:numPr>
              <w:autoSpaceDE w:val="0"/>
              <w:autoSpaceDN w:val="0"/>
              <w:spacing w:after="60"/>
              <w:jc w:val="left"/>
              <w:rPr>
                <w:rFonts w:ascii="Arial" w:hAnsi="Arial" w:cs="Arial"/>
                <w:bCs/>
                <w:iCs/>
              </w:rPr>
            </w:pPr>
          </w:p>
        </w:tc>
      </w:tr>
      <w:tr w:rsidR="00D076CA" w:rsidRPr="00D076CA" w14:paraId="27630432" w14:textId="77777777" w:rsidTr="34200FC3">
        <w:trPr>
          <w:trHeight w:val="454"/>
        </w:trPr>
        <w:tc>
          <w:tcPr>
            <w:tcW w:w="9210" w:type="dxa"/>
            <w:gridSpan w:val="2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  <w:vAlign w:val="center"/>
          </w:tcPr>
          <w:p w14:paraId="0DE86478" w14:textId="77777777" w:rsidR="008F4121" w:rsidRPr="00D076CA" w:rsidRDefault="008F4121" w:rsidP="0058268F">
            <w:pPr>
              <w:spacing w:after="0"/>
              <w:jc w:val="left"/>
              <w:rPr>
                <w:rFonts w:ascii="Arial" w:hAnsi="Arial"/>
                <w:b/>
                <w:i/>
              </w:rPr>
            </w:pPr>
            <w:r w:rsidRPr="00D076CA">
              <w:rPr>
                <w:rFonts w:ascii="Arial" w:hAnsi="Arial"/>
                <w:b/>
                <w:i/>
              </w:rPr>
              <w:t xml:space="preserve">Słowa kluczowe: </w:t>
            </w:r>
          </w:p>
        </w:tc>
      </w:tr>
      <w:tr w:rsidR="00D076CA" w:rsidRPr="00D076CA" w14:paraId="1D12AD01" w14:textId="77777777" w:rsidTr="34200FC3">
        <w:tc>
          <w:tcPr>
            <w:tcW w:w="9210" w:type="dxa"/>
            <w:gridSpan w:val="2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1CA4B946" w14:textId="77777777" w:rsidR="008F4121" w:rsidRPr="00D076CA" w:rsidRDefault="008F4121" w:rsidP="002F50B7">
            <w:pPr>
              <w:rPr>
                <w:rFonts w:ascii="Arial" w:hAnsi="Arial"/>
                <w:i/>
              </w:rPr>
            </w:pPr>
            <w:r w:rsidRPr="00D076CA">
              <w:rPr>
                <w:rFonts w:ascii="Arial" w:hAnsi="Arial"/>
                <w:i/>
              </w:rPr>
              <w:t>Praca dyplomowa jest realizowana we współpracy z przemysłem</w:t>
            </w:r>
          </w:p>
          <w:p w14:paraId="7664745D" w14:textId="77777777" w:rsidR="008F4121" w:rsidRPr="00D076CA" w:rsidRDefault="008F4121" w:rsidP="002F50B7">
            <w:pPr>
              <w:jc w:val="center"/>
              <w:rPr>
                <w:rFonts w:ascii="Arial" w:hAnsi="Arial"/>
                <w:i/>
              </w:rPr>
            </w:pPr>
            <w:r w:rsidRPr="00D076CA">
              <w:rPr>
                <w:rFonts w:ascii="Arial" w:hAnsi="Arial"/>
                <w:i/>
              </w:rPr>
              <w:t>Tak/Nie *,</w:t>
            </w:r>
          </w:p>
          <w:p w14:paraId="06D10DFF" w14:textId="77777777" w:rsidR="008F4121" w:rsidRPr="00D076CA" w:rsidRDefault="008F4121" w:rsidP="002F50B7">
            <w:pPr>
              <w:rPr>
                <w:rFonts w:ascii="Arial" w:hAnsi="Arial"/>
                <w:i/>
              </w:rPr>
            </w:pPr>
            <w:r w:rsidRPr="00D076CA">
              <w:rPr>
                <w:rFonts w:ascii="Arial" w:hAnsi="Arial"/>
                <w:i/>
              </w:rPr>
              <w:t>Nazwa firmy: ……………………………………………………………………………………</w:t>
            </w:r>
          </w:p>
        </w:tc>
      </w:tr>
      <w:tr w:rsidR="00D076CA" w:rsidRPr="00D076CA" w14:paraId="6B0662F2" w14:textId="77777777" w:rsidTr="34200FC3">
        <w:trPr>
          <w:trHeight w:val="653"/>
        </w:trPr>
        <w:tc>
          <w:tcPr>
            <w:tcW w:w="4605" w:type="dxa"/>
            <w:vMerge w:val="restart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</w:tcPr>
          <w:p w14:paraId="7083D022" w14:textId="77777777" w:rsidR="008F4121" w:rsidRPr="00D076CA" w:rsidRDefault="008F4121" w:rsidP="002F50B7">
            <w:pPr>
              <w:rPr>
                <w:rFonts w:ascii="Arial" w:hAnsi="Arial"/>
                <w:i/>
              </w:rPr>
            </w:pPr>
            <w:r w:rsidRPr="00D076CA">
              <w:rPr>
                <w:rFonts w:ascii="Arial" w:hAnsi="Arial"/>
                <w:i/>
              </w:rPr>
              <w:t>Imię i nazwisko dyplomanta:</w:t>
            </w:r>
          </w:p>
          <w:p w14:paraId="0BD4A137" w14:textId="77777777" w:rsidR="008F4121" w:rsidRPr="00D076CA" w:rsidRDefault="008F4121" w:rsidP="002F50B7">
            <w:pPr>
              <w:rPr>
                <w:rFonts w:ascii="Arial" w:hAnsi="Arial"/>
                <w:sz w:val="28"/>
              </w:rPr>
            </w:pPr>
          </w:p>
          <w:p w14:paraId="77396E01" w14:textId="77777777" w:rsidR="008F4121" w:rsidRPr="00D076CA" w:rsidRDefault="008F4121" w:rsidP="00A669D4">
            <w:pPr>
              <w:pStyle w:val="Nagwek1"/>
              <w:numPr>
                <w:ilvl w:val="0"/>
                <w:numId w:val="0"/>
              </w:numPr>
              <w:ind w:left="432"/>
            </w:pPr>
          </w:p>
        </w:tc>
        <w:tc>
          <w:tcPr>
            <w:tcW w:w="46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713E10F3" w14:textId="77777777" w:rsidR="008F4121" w:rsidRPr="00D076CA" w:rsidRDefault="008F4121" w:rsidP="002F50B7">
            <w:pPr>
              <w:rPr>
                <w:rFonts w:ascii="Arial" w:hAnsi="Arial"/>
                <w:i/>
              </w:rPr>
            </w:pPr>
            <w:r w:rsidRPr="00D076CA">
              <w:rPr>
                <w:rFonts w:ascii="Arial" w:hAnsi="Arial"/>
                <w:i/>
              </w:rPr>
              <w:t>Imię i nazwisko promotora:</w:t>
            </w:r>
          </w:p>
          <w:p w14:paraId="7B3CEABE" w14:textId="77777777" w:rsidR="008F4121" w:rsidRPr="00D076CA" w:rsidRDefault="008F4121" w:rsidP="002F50B7">
            <w:pPr>
              <w:rPr>
                <w:rFonts w:ascii="Arial" w:hAnsi="Arial"/>
                <w:i/>
              </w:rPr>
            </w:pPr>
          </w:p>
        </w:tc>
      </w:tr>
      <w:tr w:rsidR="00D076CA" w:rsidRPr="00D076CA" w14:paraId="1E784576" w14:textId="77777777" w:rsidTr="34200FC3">
        <w:trPr>
          <w:trHeight w:val="652"/>
        </w:trPr>
        <w:tc>
          <w:tcPr>
            <w:tcW w:w="4605" w:type="dxa"/>
            <w:vMerge/>
          </w:tcPr>
          <w:p w14:paraId="6F0EDBB7" w14:textId="77777777" w:rsidR="008F4121" w:rsidRPr="00D076CA" w:rsidRDefault="008F4121" w:rsidP="002F50B7">
            <w:pPr>
              <w:rPr>
                <w:rFonts w:ascii="Arial" w:hAnsi="Arial"/>
                <w:i/>
              </w:rPr>
            </w:pPr>
          </w:p>
        </w:tc>
        <w:tc>
          <w:tcPr>
            <w:tcW w:w="46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280FFAC9" w14:textId="77777777" w:rsidR="008F4121" w:rsidRPr="00D076CA" w:rsidRDefault="008F4121" w:rsidP="002F50B7">
            <w:pPr>
              <w:rPr>
                <w:rFonts w:ascii="Arial" w:hAnsi="Arial"/>
                <w:i/>
              </w:rPr>
            </w:pPr>
            <w:r w:rsidRPr="00D076CA">
              <w:rPr>
                <w:rFonts w:ascii="Arial" w:hAnsi="Arial"/>
                <w:i/>
              </w:rPr>
              <w:t>Imię i nazwisko konsultanta:</w:t>
            </w:r>
          </w:p>
          <w:p w14:paraId="0814BBE0" w14:textId="77777777" w:rsidR="008F4121" w:rsidRPr="00D076CA" w:rsidRDefault="008F4121" w:rsidP="002F50B7">
            <w:pPr>
              <w:rPr>
                <w:rFonts w:ascii="Arial" w:hAnsi="Arial"/>
                <w:i/>
              </w:rPr>
            </w:pPr>
          </w:p>
        </w:tc>
      </w:tr>
      <w:tr w:rsidR="00D076CA" w:rsidRPr="00D076CA" w14:paraId="66C378D6" w14:textId="77777777" w:rsidTr="34200FC3">
        <w:tc>
          <w:tcPr>
            <w:tcW w:w="4605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</w:tcPr>
          <w:p w14:paraId="070D857B" w14:textId="77777777" w:rsidR="008F4121" w:rsidRPr="00D076CA" w:rsidRDefault="008F4121" w:rsidP="002F50B7">
            <w:pPr>
              <w:rPr>
                <w:rFonts w:ascii="Arial" w:hAnsi="Arial"/>
                <w:i/>
              </w:rPr>
            </w:pPr>
            <w:r w:rsidRPr="00D076CA">
              <w:rPr>
                <w:rFonts w:ascii="Arial" w:hAnsi="Arial"/>
                <w:i/>
              </w:rPr>
              <w:t>Temat wydano dnia:</w:t>
            </w:r>
          </w:p>
          <w:p w14:paraId="2CC66958" w14:textId="77777777" w:rsidR="008F4121" w:rsidRPr="00D076CA" w:rsidRDefault="008F4121" w:rsidP="002F50B7">
            <w:pPr>
              <w:rPr>
                <w:rFonts w:ascii="Arial" w:hAnsi="Arial"/>
                <w:sz w:val="28"/>
              </w:rPr>
            </w:pPr>
          </w:p>
        </w:tc>
        <w:tc>
          <w:tcPr>
            <w:tcW w:w="46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52C42E82" w14:textId="77777777" w:rsidR="008F4121" w:rsidRPr="00D076CA" w:rsidRDefault="008F4121" w:rsidP="34200FC3">
            <w:pPr>
              <w:rPr>
                <w:rFonts w:ascii="Arial" w:hAnsi="Arial"/>
                <w:i/>
                <w:iCs/>
              </w:rPr>
            </w:pPr>
            <w:r w:rsidRPr="34200FC3">
              <w:rPr>
                <w:rFonts w:ascii="Arial" w:hAnsi="Arial"/>
                <w:i/>
                <w:iCs/>
              </w:rPr>
              <w:t>Termin ukończenia pracy:</w:t>
            </w:r>
          </w:p>
          <w:p w14:paraId="4B390D63" w14:textId="77777777" w:rsidR="008F4121" w:rsidRPr="00D076CA" w:rsidRDefault="008F4121" w:rsidP="002F50B7">
            <w:pPr>
              <w:jc w:val="center"/>
              <w:rPr>
                <w:rFonts w:ascii="Arial" w:hAnsi="Arial"/>
                <w:b/>
                <w:sz w:val="28"/>
              </w:rPr>
            </w:pPr>
          </w:p>
        </w:tc>
      </w:tr>
      <w:tr w:rsidR="00D076CA" w:rsidRPr="00D076CA" w14:paraId="003EA9B8" w14:textId="77777777" w:rsidTr="34200FC3">
        <w:tc>
          <w:tcPr>
            <w:tcW w:w="9210" w:type="dxa"/>
            <w:gridSpan w:val="2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4D744317" w14:textId="77777777" w:rsidR="008F4121" w:rsidRPr="00D076CA" w:rsidRDefault="008F4121" w:rsidP="002F50B7">
            <w:pPr>
              <w:spacing w:before="60" w:after="60"/>
              <w:jc w:val="center"/>
              <w:rPr>
                <w:rFonts w:ascii="Arial" w:hAnsi="Arial"/>
                <w:sz w:val="28"/>
              </w:rPr>
            </w:pPr>
            <w:r w:rsidRPr="00D076CA">
              <w:rPr>
                <w:rFonts w:ascii="Arial" w:hAnsi="Arial"/>
                <w:b/>
                <w:i/>
              </w:rPr>
              <w:t>Zatwierdzenie tematu</w:t>
            </w:r>
          </w:p>
        </w:tc>
      </w:tr>
      <w:tr w:rsidR="00D076CA" w:rsidRPr="00D076CA" w14:paraId="7931C0DD" w14:textId="77777777" w:rsidTr="34200FC3">
        <w:trPr>
          <w:trHeight w:val="794"/>
        </w:trPr>
        <w:tc>
          <w:tcPr>
            <w:tcW w:w="4605" w:type="dxa"/>
            <w:tcBorders>
              <w:top w:val="single" w:sz="6" w:space="0" w:color="auto"/>
              <w:left w:val="double" w:sz="4" w:space="0" w:color="auto"/>
              <w:bottom w:val="nil"/>
              <w:right w:val="single" w:sz="6" w:space="0" w:color="auto"/>
            </w:tcBorders>
          </w:tcPr>
          <w:p w14:paraId="7F019B95" w14:textId="77777777" w:rsidR="008F4121" w:rsidRPr="003065F8" w:rsidRDefault="008F4121" w:rsidP="002F50B7">
            <w:pPr>
              <w:spacing w:line="360" w:lineRule="auto"/>
              <w:jc w:val="center"/>
              <w:rPr>
                <w:rFonts w:ascii="Arial" w:hAnsi="Arial"/>
              </w:rPr>
            </w:pPr>
          </w:p>
          <w:p w14:paraId="7BBA959E" w14:textId="77777777" w:rsidR="008F4121" w:rsidRPr="003065F8" w:rsidRDefault="008F4121" w:rsidP="009B10B9">
            <w:pPr>
              <w:pStyle w:val="Nagwek3"/>
              <w:numPr>
                <w:ilvl w:val="0"/>
                <w:numId w:val="0"/>
              </w:numPr>
              <w:ind w:left="720"/>
              <w:rPr>
                <w:rFonts w:ascii="Arial" w:eastAsiaTheme="minorHAnsi" w:hAnsi="Arial"/>
                <w:b w:val="0"/>
                <w:bCs w:val="0"/>
              </w:rPr>
            </w:pPr>
          </w:p>
        </w:tc>
        <w:tc>
          <w:tcPr>
            <w:tcW w:w="4605" w:type="dxa"/>
            <w:tcBorders>
              <w:top w:val="single" w:sz="6" w:space="0" w:color="auto"/>
              <w:left w:val="single" w:sz="6" w:space="0" w:color="auto"/>
              <w:bottom w:val="nil"/>
              <w:right w:val="double" w:sz="4" w:space="0" w:color="auto"/>
            </w:tcBorders>
          </w:tcPr>
          <w:p w14:paraId="400ACB9B" w14:textId="77777777" w:rsidR="008F4121" w:rsidRPr="00D076CA" w:rsidRDefault="008F4121" w:rsidP="002F50B7">
            <w:pPr>
              <w:spacing w:line="360" w:lineRule="auto"/>
              <w:jc w:val="center"/>
              <w:rPr>
                <w:rFonts w:ascii="Arial" w:hAnsi="Arial"/>
              </w:rPr>
            </w:pPr>
          </w:p>
        </w:tc>
      </w:tr>
      <w:tr w:rsidR="0086558F" w:rsidRPr="0086558F" w14:paraId="4CB7599C" w14:textId="77777777" w:rsidTr="34200FC3">
        <w:trPr>
          <w:trHeight w:val="454"/>
        </w:trPr>
        <w:tc>
          <w:tcPr>
            <w:tcW w:w="4605" w:type="dxa"/>
            <w:tcBorders>
              <w:top w:val="nil"/>
              <w:left w:val="double" w:sz="4" w:space="0" w:color="auto"/>
              <w:bottom w:val="single" w:sz="8" w:space="0" w:color="auto"/>
              <w:right w:val="single" w:sz="6" w:space="0" w:color="auto"/>
            </w:tcBorders>
          </w:tcPr>
          <w:p w14:paraId="04C0CA09" w14:textId="0BDD5A97" w:rsidR="008F4121" w:rsidRPr="0086558F" w:rsidRDefault="008F4121" w:rsidP="003065F8">
            <w:pPr>
              <w:spacing w:after="0"/>
              <w:jc w:val="center"/>
              <w:rPr>
                <w:rFonts w:ascii="Arial" w:hAnsi="Arial"/>
              </w:rPr>
            </w:pPr>
            <w:r w:rsidRPr="0086558F">
              <w:rPr>
                <w:rFonts w:ascii="Arial" w:hAnsi="Arial"/>
              </w:rPr>
              <w:t xml:space="preserve">Opiekun </w:t>
            </w:r>
            <w:r w:rsidR="00BE0E5E" w:rsidRPr="0086558F">
              <w:rPr>
                <w:rFonts w:ascii="Arial" w:hAnsi="Arial"/>
              </w:rPr>
              <w:t>kierunku</w:t>
            </w:r>
            <w:r w:rsidR="009E6497" w:rsidRPr="0086558F">
              <w:rPr>
                <w:rFonts w:ascii="Arial" w:hAnsi="Arial"/>
              </w:rPr>
              <w:t>/specjalności</w:t>
            </w:r>
          </w:p>
        </w:tc>
        <w:tc>
          <w:tcPr>
            <w:tcW w:w="4605" w:type="dxa"/>
            <w:tcBorders>
              <w:top w:val="nil"/>
              <w:left w:val="single" w:sz="6" w:space="0" w:color="auto"/>
              <w:bottom w:val="single" w:sz="8" w:space="0" w:color="auto"/>
              <w:right w:val="double" w:sz="4" w:space="0" w:color="auto"/>
            </w:tcBorders>
          </w:tcPr>
          <w:p w14:paraId="73137689" w14:textId="77777777" w:rsidR="008F4121" w:rsidRPr="0086558F" w:rsidRDefault="37FE5B0D" w:rsidP="003065F8">
            <w:pPr>
              <w:spacing w:after="0"/>
              <w:jc w:val="center"/>
              <w:rPr>
                <w:rFonts w:ascii="Arial" w:hAnsi="Arial"/>
              </w:rPr>
            </w:pPr>
            <w:r w:rsidRPr="0086558F">
              <w:rPr>
                <w:rFonts w:ascii="Arial" w:hAnsi="Arial"/>
              </w:rPr>
              <w:t>Z-ca Dyrektora Instytutu</w:t>
            </w:r>
          </w:p>
        </w:tc>
      </w:tr>
      <w:tr w:rsidR="0086558F" w:rsidRPr="0086558F" w14:paraId="19274FC0" w14:textId="77777777" w:rsidTr="34200FC3">
        <w:trPr>
          <w:trHeight w:val="340"/>
        </w:trPr>
        <w:tc>
          <w:tcPr>
            <w:tcW w:w="9210" w:type="dxa"/>
            <w:gridSpan w:val="2"/>
            <w:tcBorders>
              <w:top w:val="single" w:sz="8" w:space="0" w:color="auto"/>
              <w:left w:val="double" w:sz="4" w:space="0" w:color="auto"/>
              <w:bottom w:val="single" w:sz="8" w:space="0" w:color="auto"/>
              <w:right w:val="double" w:sz="4" w:space="0" w:color="auto"/>
            </w:tcBorders>
            <w:vAlign w:val="center"/>
          </w:tcPr>
          <w:p w14:paraId="47C98605" w14:textId="6F6555D6" w:rsidR="003065F8" w:rsidRPr="0086558F" w:rsidRDefault="003065F8" w:rsidP="003065F8">
            <w:pPr>
              <w:spacing w:after="0"/>
              <w:jc w:val="center"/>
              <w:rPr>
                <w:rFonts w:ascii="Arial" w:hAnsi="Arial"/>
              </w:rPr>
            </w:pPr>
            <w:r w:rsidRPr="0086558F">
              <w:rPr>
                <w:rFonts w:ascii="Arial" w:hAnsi="Arial"/>
                <w:b/>
                <w:i/>
              </w:rPr>
              <w:t>Przyjęcie zakresu pracy</w:t>
            </w:r>
          </w:p>
        </w:tc>
      </w:tr>
      <w:tr w:rsidR="0086558F" w:rsidRPr="0086558F" w14:paraId="66ACE56E" w14:textId="77777777" w:rsidTr="34200FC3">
        <w:trPr>
          <w:trHeight w:val="794"/>
        </w:trPr>
        <w:tc>
          <w:tcPr>
            <w:tcW w:w="4605" w:type="dxa"/>
            <w:tcBorders>
              <w:top w:val="single" w:sz="8" w:space="0" w:color="auto"/>
              <w:left w:val="double" w:sz="4" w:space="0" w:color="auto"/>
              <w:bottom w:val="nil"/>
              <w:right w:val="single" w:sz="6" w:space="0" w:color="auto"/>
            </w:tcBorders>
          </w:tcPr>
          <w:p w14:paraId="5796B7C7" w14:textId="77777777" w:rsidR="003065F8" w:rsidRPr="0086558F" w:rsidRDefault="003065F8" w:rsidP="003065F8">
            <w:pPr>
              <w:spacing w:line="360" w:lineRule="auto"/>
              <w:jc w:val="center"/>
              <w:rPr>
                <w:rFonts w:ascii="Arial" w:hAnsi="Arial"/>
              </w:rPr>
            </w:pPr>
          </w:p>
        </w:tc>
        <w:tc>
          <w:tcPr>
            <w:tcW w:w="4605" w:type="dxa"/>
            <w:tcBorders>
              <w:top w:val="single" w:sz="8" w:space="0" w:color="auto"/>
              <w:left w:val="single" w:sz="6" w:space="0" w:color="auto"/>
              <w:bottom w:val="nil"/>
              <w:right w:val="double" w:sz="4" w:space="0" w:color="auto"/>
            </w:tcBorders>
          </w:tcPr>
          <w:p w14:paraId="4C1542B5" w14:textId="77777777" w:rsidR="003065F8" w:rsidRPr="0086558F" w:rsidRDefault="003065F8" w:rsidP="003065F8">
            <w:pPr>
              <w:spacing w:line="360" w:lineRule="auto"/>
              <w:jc w:val="center"/>
              <w:rPr>
                <w:rFonts w:ascii="Arial" w:hAnsi="Arial"/>
              </w:rPr>
            </w:pPr>
          </w:p>
        </w:tc>
      </w:tr>
      <w:tr w:rsidR="0086558F" w:rsidRPr="0086558F" w14:paraId="2430935B" w14:textId="77777777" w:rsidTr="34200FC3">
        <w:trPr>
          <w:trHeight w:val="454"/>
        </w:trPr>
        <w:tc>
          <w:tcPr>
            <w:tcW w:w="4605" w:type="dxa"/>
            <w:tcBorders>
              <w:top w:val="nil"/>
              <w:left w:val="double" w:sz="4" w:space="0" w:color="auto"/>
              <w:bottom w:val="double" w:sz="4" w:space="0" w:color="auto"/>
              <w:right w:val="single" w:sz="6" w:space="0" w:color="auto"/>
            </w:tcBorders>
          </w:tcPr>
          <w:p w14:paraId="6CCD873E" w14:textId="5B27EDF1" w:rsidR="003065F8" w:rsidRPr="0086558F" w:rsidRDefault="003065F8" w:rsidP="003065F8">
            <w:pPr>
              <w:spacing w:after="0"/>
              <w:jc w:val="center"/>
              <w:rPr>
                <w:rFonts w:ascii="Arial" w:hAnsi="Arial"/>
              </w:rPr>
            </w:pPr>
            <w:r w:rsidRPr="0086558F">
              <w:rPr>
                <w:rFonts w:ascii="Arial" w:hAnsi="Arial"/>
              </w:rPr>
              <w:t>Student</w:t>
            </w:r>
          </w:p>
        </w:tc>
        <w:tc>
          <w:tcPr>
            <w:tcW w:w="4605" w:type="dxa"/>
            <w:tcBorders>
              <w:top w:val="nil"/>
              <w:left w:val="single" w:sz="6" w:space="0" w:color="auto"/>
              <w:bottom w:val="double" w:sz="4" w:space="0" w:color="auto"/>
              <w:right w:val="double" w:sz="4" w:space="0" w:color="auto"/>
            </w:tcBorders>
          </w:tcPr>
          <w:p w14:paraId="23CA5521" w14:textId="5D339B34" w:rsidR="003065F8" w:rsidRPr="0086558F" w:rsidRDefault="005E0F0F" w:rsidP="003065F8">
            <w:pPr>
              <w:spacing w:after="0"/>
              <w:jc w:val="center"/>
              <w:rPr>
                <w:rFonts w:ascii="Arial" w:hAnsi="Arial"/>
              </w:rPr>
            </w:pPr>
            <w:r w:rsidRPr="0086558F">
              <w:rPr>
                <w:rFonts w:ascii="Arial" w:hAnsi="Arial"/>
              </w:rPr>
              <w:t>Promotor</w:t>
            </w:r>
          </w:p>
        </w:tc>
      </w:tr>
    </w:tbl>
    <w:p w14:paraId="123F6ACC" w14:textId="77777777" w:rsidR="003065F8" w:rsidRPr="0086558F" w:rsidRDefault="003065F8" w:rsidP="003065F8">
      <w:pPr>
        <w:ind w:firstLine="142"/>
        <w:rPr>
          <w:sz w:val="18"/>
          <w:szCs w:val="18"/>
        </w:rPr>
        <w:sectPr w:rsidR="003065F8" w:rsidRPr="0086558F" w:rsidSect="002F7358">
          <w:headerReference w:type="default" r:id="rId13"/>
          <w:footerReference w:type="default" r:id="rId14"/>
          <w:pgSz w:w="11906" w:h="16838"/>
          <w:pgMar w:top="1417" w:right="1417" w:bottom="1417" w:left="1417" w:header="708" w:footer="708" w:gutter="0"/>
          <w:pgNumType w:start="1"/>
          <w:cols w:space="708"/>
          <w:docGrid w:linePitch="360"/>
        </w:sectPr>
      </w:pPr>
      <w:r w:rsidRPr="0086558F">
        <w:rPr>
          <w:sz w:val="18"/>
          <w:szCs w:val="18"/>
        </w:rPr>
        <w:t>*Niepotrzebne skreślić</w:t>
      </w:r>
    </w:p>
    <w:tbl>
      <w:tblPr>
        <w:tblStyle w:val="TableGrid0"/>
        <w:tblW w:w="9064" w:type="dxa"/>
        <w:tblInd w:w="6" w:type="dxa"/>
        <w:tblCellMar>
          <w:bottom w:w="4" w:type="dxa"/>
        </w:tblCellMar>
        <w:tblLook w:val="04A0" w:firstRow="1" w:lastRow="0" w:firstColumn="1" w:lastColumn="0" w:noHBand="0" w:noVBand="1"/>
      </w:tblPr>
      <w:tblGrid>
        <w:gridCol w:w="1961"/>
        <w:gridCol w:w="439"/>
        <w:gridCol w:w="1828"/>
        <w:gridCol w:w="1441"/>
        <w:gridCol w:w="377"/>
        <w:gridCol w:w="3018"/>
      </w:tblGrid>
      <w:tr w:rsidR="00EA3A2F" w:rsidRPr="00D54E19" w14:paraId="494C9241" w14:textId="77777777" w:rsidTr="00597735">
        <w:trPr>
          <w:trHeight w:val="1020"/>
        </w:trPr>
        <w:tc>
          <w:tcPr>
            <w:tcW w:w="2400" w:type="dxa"/>
            <w:gridSpan w:val="2"/>
            <w:shd w:val="clear" w:color="auto" w:fill="auto"/>
            <w:vAlign w:val="center"/>
          </w:tcPr>
          <w:p w14:paraId="5E531CD0" w14:textId="7FABE9D1" w:rsidR="00EA3A2F" w:rsidRPr="00D54E19" w:rsidRDefault="00EA3A2F" w:rsidP="00EA3A2F">
            <w:pPr>
              <w:contextualSpacing/>
              <w:jc w:val="center"/>
              <w:rPr>
                <w:rFonts w:eastAsia="Tahoma"/>
                <w:b/>
                <w:szCs w:val="20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6E6477E9" wp14:editId="1F590D1F">
                  <wp:extent cx="1238060" cy="381000"/>
                  <wp:effectExtent l="0" t="0" r="635" b="0"/>
                  <wp:docPr id="7" name="Obraz 7" descr="Obraz zawierający butelka, znak, siedzi, żywność&#10;&#10;Opis wygenerowany automatyczni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7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8060" cy="381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4" w:type="dxa"/>
            <w:gridSpan w:val="4"/>
            <w:shd w:val="clear" w:color="auto" w:fill="auto"/>
            <w:vAlign w:val="center"/>
          </w:tcPr>
          <w:p w14:paraId="693FA291" w14:textId="73DA220F" w:rsidR="00EA3A2F" w:rsidRPr="00D54E19" w:rsidRDefault="00EA3A2F" w:rsidP="00D54E19">
            <w:pPr>
              <w:contextualSpacing/>
              <w:jc w:val="center"/>
              <w:rPr>
                <w:rFonts w:eastAsia="Tahoma"/>
                <w:b/>
                <w:szCs w:val="20"/>
              </w:rPr>
            </w:pPr>
            <w:r>
              <w:rPr>
                <w:b/>
                <w:sz w:val="28"/>
              </w:rPr>
              <w:t xml:space="preserve">Wniosek  </w:t>
            </w:r>
            <w:r w:rsidR="00294AC0">
              <w:rPr>
                <w:b/>
                <w:sz w:val="28"/>
              </w:rPr>
              <w:br/>
            </w:r>
            <w:r>
              <w:rPr>
                <w:b/>
                <w:sz w:val="28"/>
              </w:rPr>
              <w:t xml:space="preserve">o dopuszczenie do egzaminu dyplomowego  </w:t>
            </w:r>
          </w:p>
        </w:tc>
      </w:tr>
      <w:tr w:rsidR="00077018" w:rsidRPr="00D54E19" w14:paraId="424D5EC5" w14:textId="77777777" w:rsidTr="00597735">
        <w:trPr>
          <w:trHeight w:val="454"/>
        </w:trPr>
        <w:tc>
          <w:tcPr>
            <w:tcW w:w="906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54D51F1" w14:textId="20E1F81E" w:rsidR="00077018" w:rsidRPr="00D54E19" w:rsidRDefault="00077018" w:rsidP="00D54E19">
            <w:pPr>
              <w:contextualSpacing/>
              <w:jc w:val="center"/>
            </w:pPr>
            <w:r w:rsidRPr="00D54E19">
              <w:rPr>
                <w:rFonts w:eastAsia="Tahoma"/>
                <w:b/>
                <w:szCs w:val="20"/>
              </w:rPr>
              <w:t>Dyplomant</w:t>
            </w:r>
          </w:p>
        </w:tc>
      </w:tr>
      <w:tr w:rsidR="00077018" w:rsidRPr="00D54E19" w14:paraId="7EBDBB99" w14:textId="77777777" w:rsidTr="00597735">
        <w:trPr>
          <w:trHeight w:val="567"/>
        </w:trPr>
        <w:tc>
          <w:tcPr>
            <w:tcW w:w="1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398BB3" w14:textId="17F84EDF" w:rsidR="00077018" w:rsidRPr="00D54E19" w:rsidRDefault="00077018" w:rsidP="00D54E19">
            <w:pPr>
              <w:ind w:left="-8"/>
              <w:jc w:val="center"/>
            </w:pPr>
            <w:r w:rsidRPr="00D54E19">
              <w:rPr>
                <w:rFonts w:eastAsia="Tahoma"/>
                <w:sz w:val="20"/>
              </w:rPr>
              <w:t>Imię/imiona</w:t>
            </w:r>
          </w:p>
        </w:tc>
        <w:tc>
          <w:tcPr>
            <w:tcW w:w="22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B12D98" w14:textId="2BF68ECA" w:rsidR="00077018" w:rsidRPr="00D54E19" w:rsidRDefault="00077018" w:rsidP="00D54E19">
            <w:pPr>
              <w:ind w:left="1"/>
              <w:jc w:val="center"/>
            </w:pPr>
          </w:p>
        </w:tc>
        <w:tc>
          <w:tcPr>
            <w:tcW w:w="1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2ED259" w14:textId="2CD0A3B1" w:rsidR="00077018" w:rsidRPr="00D54E19" w:rsidRDefault="00077018" w:rsidP="00D54E19">
            <w:pPr>
              <w:ind w:left="1"/>
              <w:jc w:val="center"/>
            </w:pPr>
            <w:r w:rsidRPr="00D54E19">
              <w:rPr>
                <w:rFonts w:eastAsia="Tahoma"/>
                <w:sz w:val="20"/>
              </w:rPr>
              <w:t>Nazwisko</w:t>
            </w:r>
          </w:p>
        </w:tc>
        <w:tc>
          <w:tcPr>
            <w:tcW w:w="33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4867AB" w14:textId="5B247BA4" w:rsidR="00077018" w:rsidRPr="00D54E19" w:rsidRDefault="00077018" w:rsidP="00D54E19">
            <w:pPr>
              <w:ind w:left="1"/>
              <w:jc w:val="center"/>
            </w:pPr>
          </w:p>
        </w:tc>
      </w:tr>
      <w:tr w:rsidR="00077018" w:rsidRPr="00D54E19" w14:paraId="2699F0CD" w14:textId="77777777" w:rsidTr="00597735">
        <w:trPr>
          <w:trHeight w:val="567"/>
        </w:trPr>
        <w:tc>
          <w:tcPr>
            <w:tcW w:w="1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D2CA6D" w14:textId="21A82137" w:rsidR="00077018" w:rsidRPr="00D54E19" w:rsidRDefault="00077018" w:rsidP="00D54E19">
            <w:pPr>
              <w:ind w:left="-8"/>
              <w:jc w:val="center"/>
            </w:pPr>
            <w:r w:rsidRPr="00D54E19">
              <w:rPr>
                <w:rFonts w:eastAsia="Tahoma"/>
                <w:sz w:val="20"/>
              </w:rPr>
              <w:t>Data urodzenia</w:t>
            </w:r>
          </w:p>
        </w:tc>
        <w:tc>
          <w:tcPr>
            <w:tcW w:w="22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AC9C86" w14:textId="4A0EFE44" w:rsidR="00077018" w:rsidRPr="00D54E19" w:rsidRDefault="00077018" w:rsidP="00D54E19">
            <w:pPr>
              <w:ind w:left="1"/>
              <w:jc w:val="center"/>
            </w:pPr>
          </w:p>
        </w:tc>
        <w:tc>
          <w:tcPr>
            <w:tcW w:w="181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FDB438" w14:textId="3C3D54E3" w:rsidR="00077018" w:rsidRPr="00D54E19" w:rsidRDefault="00077018" w:rsidP="00D54E19">
            <w:pPr>
              <w:ind w:left="1"/>
              <w:jc w:val="center"/>
            </w:pPr>
            <w:r w:rsidRPr="00D54E19">
              <w:rPr>
                <w:rFonts w:eastAsia="Tahoma"/>
                <w:sz w:val="20"/>
              </w:rPr>
              <w:t>Miejsce urodzenia</w:t>
            </w:r>
          </w:p>
        </w:tc>
        <w:tc>
          <w:tcPr>
            <w:tcW w:w="3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F7A5A1" w14:textId="17EE6EAB" w:rsidR="00077018" w:rsidRPr="00D54E19" w:rsidRDefault="00077018" w:rsidP="00D54E19">
            <w:pPr>
              <w:ind w:left="1"/>
              <w:jc w:val="center"/>
            </w:pPr>
          </w:p>
        </w:tc>
      </w:tr>
      <w:tr w:rsidR="00077018" w:rsidRPr="00D54E19" w14:paraId="2E075332" w14:textId="77777777" w:rsidTr="00597735">
        <w:trPr>
          <w:trHeight w:val="567"/>
        </w:trPr>
        <w:tc>
          <w:tcPr>
            <w:tcW w:w="1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B79DBE" w14:textId="311866AC" w:rsidR="00077018" w:rsidRPr="00D54E19" w:rsidRDefault="00077018" w:rsidP="00D54E19">
            <w:pPr>
              <w:ind w:left="-8"/>
              <w:jc w:val="center"/>
            </w:pPr>
            <w:r w:rsidRPr="00D54E19">
              <w:rPr>
                <w:rFonts w:eastAsia="Tahoma"/>
                <w:sz w:val="20"/>
              </w:rPr>
              <w:t>Kierunek</w:t>
            </w:r>
          </w:p>
        </w:tc>
        <w:tc>
          <w:tcPr>
            <w:tcW w:w="710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2B87D8" w14:textId="10279214" w:rsidR="00077018" w:rsidRPr="00D54E19" w:rsidRDefault="00077018" w:rsidP="00D54E19">
            <w:pPr>
              <w:ind w:left="1"/>
              <w:jc w:val="center"/>
            </w:pPr>
          </w:p>
        </w:tc>
      </w:tr>
      <w:tr w:rsidR="00077018" w:rsidRPr="00D54E19" w14:paraId="407D1905" w14:textId="77777777" w:rsidTr="00597735">
        <w:trPr>
          <w:trHeight w:val="567"/>
        </w:trPr>
        <w:tc>
          <w:tcPr>
            <w:tcW w:w="1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0F6407" w14:textId="64A70E60" w:rsidR="00077018" w:rsidRPr="00D54E19" w:rsidRDefault="00077018" w:rsidP="00D54E19">
            <w:pPr>
              <w:ind w:left="-8"/>
              <w:jc w:val="center"/>
            </w:pPr>
            <w:r w:rsidRPr="00D54E19">
              <w:rPr>
                <w:rFonts w:eastAsia="Tahoma"/>
                <w:sz w:val="20"/>
              </w:rPr>
              <w:t>Specjalność</w:t>
            </w:r>
            <w:r w:rsidR="0065115E">
              <w:rPr>
                <w:rFonts w:eastAsia="Tahoma"/>
                <w:sz w:val="20"/>
              </w:rPr>
              <w:t xml:space="preserve"> </w:t>
            </w:r>
            <w:r w:rsidR="0065115E">
              <w:rPr>
                <w:rFonts w:eastAsia="Tahoma"/>
                <w:sz w:val="20"/>
              </w:rPr>
              <w:br/>
              <w:t>(jeśli dotyczy)</w:t>
            </w:r>
          </w:p>
        </w:tc>
        <w:tc>
          <w:tcPr>
            <w:tcW w:w="710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7D4997" w14:textId="19EAC244" w:rsidR="00077018" w:rsidRPr="00D54E19" w:rsidRDefault="00077018" w:rsidP="00D54E19">
            <w:pPr>
              <w:ind w:left="1"/>
              <w:jc w:val="center"/>
            </w:pPr>
          </w:p>
        </w:tc>
      </w:tr>
      <w:tr w:rsidR="00077018" w:rsidRPr="00D54E19" w14:paraId="211F9881" w14:textId="77777777" w:rsidTr="00597735">
        <w:trPr>
          <w:trHeight w:val="567"/>
        </w:trPr>
        <w:tc>
          <w:tcPr>
            <w:tcW w:w="1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35B5B4" w14:textId="5E2B5EC7" w:rsidR="00077018" w:rsidRPr="00D54E19" w:rsidRDefault="00077018" w:rsidP="00D54E19">
            <w:pPr>
              <w:ind w:left="-8"/>
              <w:jc w:val="center"/>
            </w:pPr>
            <w:r w:rsidRPr="00D54E19">
              <w:rPr>
                <w:rFonts w:eastAsia="Tahoma"/>
                <w:sz w:val="20"/>
              </w:rPr>
              <w:t>Nr albumu</w:t>
            </w:r>
          </w:p>
        </w:tc>
        <w:tc>
          <w:tcPr>
            <w:tcW w:w="710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88688D" w14:textId="40DFDB59" w:rsidR="00077018" w:rsidRPr="00D54E19" w:rsidRDefault="00077018" w:rsidP="00D54E19">
            <w:pPr>
              <w:ind w:left="1"/>
              <w:jc w:val="center"/>
            </w:pPr>
          </w:p>
        </w:tc>
      </w:tr>
      <w:tr w:rsidR="00077018" w:rsidRPr="00D54E19" w14:paraId="010E97BF" w14:textId="77777777" w:rsidTr="00597735">
        <w:trPr>
          <w:trHeight w:val="567"/>
        </w:trPr>
        <w:tc>
          <w:tcPr>
            <w:tcW w:w="1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2A57F1" w14:textId="66EEC41D" w:rsidR="00077018" w:rsidRPr="00D54E19" w:rsidRDefault="00077018" w:rsidP="00D54E19">
            <w:pPr>
              <w:ind w:left="-8"/>
              <w:jc w:val="center"/>
            </w:pPr>
            <w:r w:rsidRPr="00D54E19">
              <w:rPr>
                <w:rFonts w:eastAsia="Tahoma"/>
                <w:sz w:val="20"/>
              </w:rPr>
              <w:t>tel. kontaktowy</w:t>
            </w:r>
          </w:p>
        </w:tc>
        <w:tc>
          <w:tcPr>
            <w:tcW w:w="710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7C9289" w14:textId="70E6841E" w:rsidR="00077018" w:rsidRPr="00D54E19" w:rsidRDefault="00077018" w:rsidP="00D54E19">
            <w:pPr>
              <w:ind w:left="1"/>
              <w:jc w:val="center"/>
            </w:pPr>
          </w:p>
        </w:tc>
      </w:tr>
      <w:tr w:rsidR="00077018" w:rsidRPr="00D54E19" w14:paraId="37AFC894" w14:textId="77777777" w:rsidTr="00597735">
        <w:trPr>
          <w:trHeight w:val="567"/>
        </w:trPr>
        <w:tc>
          <w:tcPr>
            <w:tcW w:w="1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E0252C" w14:textId="77777777" w:rsidR="00077018" w:rsidRPr="00D54E19" w:rsidRDefault="00077018" w:rsidP="00D54E19">
            <w:pPr>
              <w:ind w:left="-8"/>
              <w:jc w:val="center"/>
            </w:pPr>
            <w:r w:rsidRPr="00D54E19">
              <w:rPr>
                <w:rFonts w:eastAsia="Tahoma"/>
                <w:sz w:val="20"/>
              </w:rPr>
              <w:t>e-mail w domenie PW</w:t>
            </w:r>
          </w:p>
        </w:tc>
        <w:tc>
          <w:tcPr>
            <w:tcW w:w="710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FED7F5" w14:textId="56676F34" w:rsidR="00077018" w:rsidRPr="00D54E19" w:rsidRDefault="00077018" w:rsidP="00D54E19">
            <w:pPr>
              <w:ind w:left="1"/>
              <w:jc w:val="center"/>
            </w:pPr>
          </w:p>
        </w:tc>
      </w:tr>
      <w:tr w:rsidR="00077018" w:rsidRPr="00D54E19" w14:paraId="61460278" w14:textId="77777777" w:rsidTr="00597735">
        <w:trPr>
          <w:trHeight w:val="454"/>
        </w:trPr>
        <w:tc>
          <w:tcPr>
            <w:tcW w:w="906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6DAEAD94" w14:textId="77777777" w:rsidR="00077018" w:rsidRPr="00D54E19" w:rsidRDefault="00077018" w:rsidP="00D54E19">
            <w:pPr>
              <w:ind w:right="94"/>
              <w:jc w:val="center"/>
            </w:pPr>
            <w:r w:rsidRPr="00D54E19">
              <w:rPr>
                <w:rFonts w:eastAsia="Tahoma"/>
                <w:b/>
                <w:szCs w:val="20"/>
              </w:rPr>
              <w:t>Praca dyplomowa</w:t>
            </w:r>
          </w:p>
        </w:tc>
      </w:tr>
      <w:tr w:rsidR="00077018" w:rsidRPr="00D54E19" w14:paraId="78C8BC2A" w14:textId="77777777" w:rsidTr="00597735">
        <w:trPr>
          <w:trHeight w:val="567"/>
        </w:trPr>
        <w:tc>
          <w:tcPr>
            <w:tcW w:w="1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D9B199" w14:textId="592204EA" w:rsidR="00077018" w:rsidRPr="00D54E19" w:rsidRDefault="00077018" w:rsidP="00D54E19">
            <w:pPr>
              <w:jc w:val="center"/>
            </w:pPr>
            <w:r w:rsidRPr="00D54E19">
              <w:rPr>
                <w:rFonts w:eastAsia="Tahoma"/>
                <w:sz w:val="20"/>
              </w:rPr>
              <w:t>Rodzaj pracy</w:t>
            </w:r>
          </w:p>
        </w:tc>
        <w:tc>
          <w:tcPr>
            <w:tcW w:w="710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7F2C07" w14:textId="09237BD9" w:rsidR="00077018" w:rsidRPr="00D54E19" w:rsidRDefault="00077018" w:rsidP="00D54E19">
            <w:pPr>
              <w:ind w:left="1"/>
              <w:jc w:val="center"/>
            </w:pPr>
          </w:p>
        </w:tc>
      </w:tr>
      <w:tr w:rsidR="00077018" w:rsidRPr="00D54E19" w14:paraId="3FB4701B" w14:textId="77777777" w:rsidTr="00597735">
        <w:trPr>
          <w:trHeight w:val="567"/>
        </w:trPr>
        <w:tc>
          <w:tcPr>
            <w:tcW w:w="1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E79D3B" w14:textId="155719A4" w:rsidR="00077018" w:rsidRPr="00D54E19" w:rsidRDefault="00077018" w:rsidP="00D54E19">
            <w:pPr>
              <w:jc w:val="center"/>
            </w:pPr>
            <w:r w:rsidRPr="00D54E19">
              <w:rPr>
                <w:rFonts w:eastAsia="Tahoma"/>
                <w:sz w:val="20"/>
              </w:rPr>
              <w:t>Tytuł pracy</w:t>
            </w:r>
            <w:r w:rsidR="00D54E19">
              <w:rPr>
                <w:rFonts w:eastAsia="Tahoma"/>
                <w:sz w:val="20"/>
              </w:rPr>
              <w:br/>
              <w:t>w </w:t>
            </w:r>
            <w:r w:rsidRPr="00D54E19">
              <w:rPr>
                <w:rFonts w:eastAsia="Tahoma"/>
                <w:sz w:val="20"/>
              </w:rPr>
              <w:t xml:space="preserve">j. </w:t>
            </w:r>
            <w:r w:rsidR="00D54E19">
              <w:rPr>
                <w:rFonts w:eastAsia="Tahoma"/>
                <w:sz w:val="20"/>
              </w:rPr>
              <w:t>po</w:t>
            </w:r>
            <w:r w:rsidRPr="00D54E19">
              <w:rPr>
                <w:rFonts w:eastAsia="Tahoma"/>
                <w:sz w:val="20"/>
              </w:rPr>
              <w:t>lskim</w:t>
            </w:r>
          </w:p>
        </w:tc>
        <w:tc>
          <w:tcPr>
            <w:tcW w:w="710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87B195" w14:textId="54F94DF0" w:rsidR="00077018" w:rsidRPr="00D54E19" w:rsidRDefault="00077018" w:rsidP="00D54E19">
            <w:pPr>
              <w:ind w:left="1"/>
              <w:jc w:val="center"/>
            </w:pPr>
          </w:p>
        </w:tc>
      </w:tr>
      <w:tr w:rsidR="00077018" w:rsidRPr="00D54E19" w14:paraId="30F3F50B" w14:textId="77777777" w:rsidTr="00597735">
        <w:trPr>
          <w:trHeight w:val="567"/>
        </w:trPr>
        <w:tc>
          <w:tcPr>
            <w:tcW w:w="1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3D8086" w14:textId="7B2FDC4E" w:rsidR="00077018" w:rsidRPr="00D54E19" w:rsidRDefault="00077018" w:rsidP="00D54E19">
            <w:pPr>
              <w:jc w:val="center"/>
            </w:pPr>
            <w:r w:rsidRPr="00D54E19">
              <w:rPr>
                <w:rFonts w:eastAsia="Tahoma"/>
                <w:sz w:val="20"/>
              </w:rPr>
              <w:t xml:space="preserve">Tytuł pracy  </w:t>
            </w:r>
            <w:r w:rsidRPr="00D54E19">
              <w:rPr>
                <w:rFonts w:eastAsia="Tahoma"/>
                <w:sz w:val="20"/>
              </w:rPr>
              <w:br/>
              <w:t>w j. angielskim</w:t>
            </w:r>
          </w:p>
        </w:tc>
        <w:tc>
          <w:tcPr>
            <w:tcW w:w="710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783772" w14:textId="7623A0A8" w:rsidR="00077018" w:rsidRPr="00D54E19" w:rsidRDefault="00077018" w:rsidP="00D54E19">
            <w:pPr>
              <w:ind w:left="1"/>
              <w:jc w:val="center"/>
            </w:pPr>
          </w:p>
        </w:tc>
      </w:tr>
      <w:tr w:rsidR="00077018" w:rsidRPr="00D54E19" w14:paraId="5473B411" w14:textId="77777777" w:rsidTr="00597735">
        <w:trPr>
          <w:trHeight w:val="567"/>
        </w:trPr>
        <w:tc>
          <w:tcPr>
            <w:tcW w:w="1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0C7EAA" w14:textId="4FD744D7" w:rsidR="00077018" w:rsidRPr="00D54E19" w:rsidRDefault="00077018" w:rsidP="00D54E19">
            <w:pPr>
              <w:jc w:val="center"/>
            </w:pPr>
            <w:r w:rsidRPr="00D54E19">
              <w:rPr>
                <w:rFonts w:eastAsia="Tahoma"/>
                <w:sz w:val="20"/>
              </w:rPr>
              <w:t>Promotor</w:t>
            </w:r>
          </w:p>
        </w:tc>
        <w:tc>
          <w:tcPr>
            <w:tcW w:w="710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640729" w14:textId="1078D708" w:rsidR="00077018" w:rsidRPr="00D54E19" w:rsidRDefault="00077018" w:rsidP="00D54E19">
            <w:pPr>
              <w:ind w:left="1"/>
              <w:jc w:val="center"/>
            </w:pPr>
          </w:p>
        </w:tc>
      </w:tr>
      <w:tr w:rsidR="00077018" w:rsidRPr="00D54E19" w14:paraId="5D6ACEFC" w14:textId="77777777" w:rsidTr="00597735">
        <w:trPr>
          <w:trHeight w:val="567"/>
        </w:trPr>
        <w:tc>
          <w:tcPr>
            <w:tcW w:w="1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CFD9E6" w14:textId="06DE091A" w:rsidR="00077018" w:rsidRPr="00D54E19" w:rsidRDefault="00077018" w:rsidP="00D54E19">
            <w:pPr>
              <w:jc w:val="center"/>
            </w:pPr>
            <w:r w:rsidRPr="00D54E19">
              <w:rPr>
                <w:rFonts w:eastAsia="Tahoma"/>
                <w:sz w:val="20"/>
              </w:rPr>
              <w:t>Data zatwierdzenia tematu</w:t>
            </w:r>
          </w:p>
        </w:tc>
        <w:tc>
          <w:tcPr>
            <w:tcW w:w="710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E731B5" w14:textId="0F0FF0F5" w:rsidR="00077018" w:rsidRPr="00D54E19" w:rsidRDefault="00077018" w:rsidP="00D54E19">
            <w:pPr>
              <w:ind w:left="1"/>
              <w:jc w:val="center"/>
            </w:pPr>
          </w:p>
        </w:tc>
      </w:tr>
      <w:tr w:rsidR="00077018" w:rsidRPr="00D54E19" w14:paraId="613E8A60" w14:textId="77777777" w:rsidTr="00597735">
        <w:trPr>
          <w:trHeight w:val="2043"/>
        </w:trPr>
        <w:tc>
          <w:tcPr>
            <w:tcW w:w="906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7F05F8" w14:textId="6193C1CA" w:rsidR="00077018" w:rsidRPr="00D54E19" w:rsidRDefault="00077018" w:rsidP="00D54E19">
            <w:pPr>
              <w:jc w:val="center"/>
            </w:pPr>
            <w:r w:rsidRPr="00D54E19">
              <w:rPr>
                <w:rFonts w:eastAsia="Tahoma"/>
                <w:sz w:val="20"/>
              </w:rPr>
              <w:t>Uprzejmie proszę o dopuszczenie mnie do egzaminu dyplomowego</w:t>
            </w:r>
          </w:p>
          <w:p w14:paraId="5514F347" w14:textId="497F77C7" w:rsidR="00077018" w:rsidRDefault="00077018" w:rsidP="00D54E19">
            <w:pPr>
              <w:jc w:val="center"/>
            </w:pPr>
          </w:p>
          <w:p w14:paraId="3A22E6E8" w14:textId="77777777" w:rsidR="00D54E19" w:rsidRPr="00D54E19" w:rsidRDefault="00D54E19" w:rsidP="00D54E19">
            <w:pPr>
              <w:jc w:val="center"/>
            </w:pPr>
          </w:p>
          <w:p w14:paraId="1FC5D21F" w14:textId="35AB000B" w:rsidR="00077018" w:rsidRPr="00D54E19" w:rsidRDefault="00077018" w:rsidP="00D54E19">
            <w:pPr>
              <w:tabs>
                <w:tab w:val="left" w:pos="524"/>
              </w:tabs>
              <w:jc w:val="center"/>
            </w:pPr>
          </w:p>
          <w:p w14:paraId="031AB540" w14:textId="2E801DD3" w:rsidR="00077018" w:rsidRPr="00D54E19" w:rsidRDefault="00D54E19" w:rsidP="00D54E19">
            <w:pPr>
              <w:tabs>
                <w:tab w:val="left" w:pos="554"/>
                <w:tab w:val="right" w:pos="8497"/>
              </w:tabs>
            </w:pPr>
            <w:r>
              <w:tab/>
            </w:r>
            <w:r w:rsidR="00077018" w:rsidRPr="00D54E19">
              <w:rPr>
                <w:rFonts w:eastAsia="Tahoma"/>
                <w:sz w:val="20"/>
              </w:rPr>
              <w:t>Warszawa</w:t>
            </w:r>
            <w:r w:rsidR="00D71F0F">
              <w:rPr>
                <w:rFonts w:eastAsia="Tahoma"/>
                <w:sz w:val="20"/>
              </w:rPr>
              <w:t>,</w:t>
            </w:r>
            <w:r w:rsidR="00077018" w:rsidRPr="00D54E19">
              <w:rPr>
                <w:rFonts w:eastAsia="Tahoma"/>
                <w:sz w:val="20"/>
              </w:rPr>
              <w:t xml:space="preserve"> dn. …………………….</w:t>
            </w:r>
            <w:r>
              <w:tab/>
            </w:r>
            <w:r w:rsidR="00077018" w:rsidRPr="00D54E19">
              <w:rPr>
                <w:rFonts w:eastAsia="Tahoma"/>
                <w:sz w:val="20"/>
              </w:rPr>
              <w:t>………………………………</w:t>
            </w:r>
          </w:p>
          <w:p w14:paraId="32A7FE64" w14:textId="607CC58F" w:rsidR="00077018" w:rsidRPr="00D54E19" w:rsidRDefault="00D54E19" w:rsidP="00D54E19">
            <w:pPr>
              <w:tabs>
                <w:tab w:val="left" w:pos="554"/>
                <w:tab w:val="right" w:pos="8072"/>
              </w:tabs>
            </w:pPr>
            <w:r>
              <w:tab/>
            </w:r>
            <w:r>
              <w:tab/>
            </w:r>
            <w:r w:rsidR="00077018" w:rsidRPr="00D54E19">
              <w:rPr>
                <w:rFonts w:eastAsia="Tahoma"/>
                <w:sz w:val="20"/>
              </w:rPr>
              <w:t>/podpis dyplomanta/</w:t>
            </w:r>
          </w:p>
          <w:p w14:paraId="71D70743" w14:textId="4133EFE1" w:rsidR="00077018" w:rsidRPr="00D54E19" w:rsidRDefault="00077018" w:rsidP="00D54E19">
            <w:pPr>
              <w:ind w:right="17"/>
              <w:jc w:val="center"/>
            </w:pPr>
          </w:p>
        </w:tc>
      </w:tr>
      <w:tr w:rsidR="00077018" w:rsidRPr="00D54E19" w14:paraId="7F1EB40A" w14:textId="77777777" w:rsidTr="00597735">
        <w:trPr>
          <w:trHeight w:val="509"/>
        </w:trPr>
        <w:tc>
          <w:tcPr>
            <w:tcW w:w="906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74F7A97" w14:textId="008670B8" w:rsidR="00077018" w:rsidRPr="00D54E19" w:rsidRDefault="00077018" w:rsidP="00D54E19">
            <w:pPr>
              <w:ind w:right="101"/>
              <w:jc w:val="center"/>
            </w:pPr>
            <w:r w:rsidRPr="00D54E19">
              <w:rPr>
                <w:rFonts w:eastAsia="Tahoma"/>
                <w:b/>
                <w:sz w:val="24"/>
              </w:rPr>
              <w:t>Potwierdzenie ukończenia pracy dyplomowej</w:t>
            </w:r>
          </w:p>
        </w:tc>
      </w:tr>
      <w:tr w:rsidR="00077018" w:rsidRPr="00D54E19" w14:paraId="760E81C6" w14:textId="77777777" w:rsidTr="00597735">
        <w:trPr>
          <w:trHeight w:val="2017"/>
        </w:trPr>
        <w:tc>
          <w:tcPr>
            <w:tcW w:w="906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EDE4E2" w14:textId="7129BCE9" w:rsidR="00077018" w:rsidRPr="00D54E19" w:rsidRDefault="00077018" w:rsidP="00D54E19">
            <w:pPr>
              <w:ind w:left="134" w:right="138"/>
            </w:pPr>
            <w:r w:rsidRPr="00D54E19">
              <w:rPr>
                <w:rFonts w:eastAsia="Tahoma"/>
                <w:sz w:val="20"/>
              </w:rPr>
              <w:t>Stwierdzam, że przedstawiona praca dyplomowa inżynierska/magisterska została ukończona i spełnia wymogi formalne stawiane pracom dyplomowym na Wydziale Mechatroniki Politechniki Warszawskiej.</w:t>
            </w:r>
          </w:p>
          <w:p w14:paraId="5C7298AD" w14:textId="54CDCE4C" w:rsidR="00077018" w:rsidRDefault="00077018" w:rsidP="00D54E19">
            <w:pPr>
              <w:jc w:val="center"/>
            </w:pPr>
          </w:p>
          <w:p w14:paraId="7670261A" w14:textId="77777777" w:rsidR="00D54E19" w:rsidRPr="00D54E19" w:rsidRDefault="00D54E19" w:rsidP="00D54E19">
            <w:pPr>
              <w:jc w:val="center"/>
            </w:pPr>
          </w:p>
          <w:p w14:paraId="3358183D" w14:textId="3AFE78B3" w:rsidR="00077018" w:rsidRPr="00D54E19" w:rsidRDefault="00D54E19" w:rsidP="00D54E19">
            <w:pPr>
              <w:tabs>
                <w:tab w:val="right" w:pos="8534"/>
              </w:tabs>
            </w:pPr>
            <w:r>
              <w:tab/>
            </w:r>
            <w:r w:rsidR="00077018" w:rsidRPr="00D54E19">
              <w:rPr>
                <w:rFonts w:eastAsia="Tahoma"/>
                <w:sz w:val="20"/>
              </w:rPr>
              <w:t>…….………………………………</w:t>
            </w:r>
          </w:p>
          <w:p w14:paraId="55A6AB82" w14:textId="34E053CB" w:rsidR="00077018" w:rsidRPr="00D54E19" w:rsidRDefault="00D54E19" w:rsidP="00D54E19">
            <w:pPr>
              <w:tabs>
                <w:tab w:val="right" w:pos="8072"/>
              </w:tabs>
            </w:pPr>
            <w:r>
              <w:tab/>
            </w:r>
            <w:r w:rsidR="00077018" w:rsidRPr="00D54E19">
              <w:rPr>
                <w:rFonts w:eastAsia="Tahoma"/>
                <w:sz w:val="20"/>
              </w:rPr>
              <w:t>/data i podpis promotora/</w:t>
            </w:r>
          </w:p>
        </w:tc>
      </w:tr>
    </w:tbl>
    <w:p w14:paraId="25958A2F" w14:textId="77777777" w:rsidR="00077018" w:rsidRDefault="00077018" w:rsidP="00077018">
      <w:pPr>
        <w:spacing w:after="0"/>
      </w:pPr>
      <w:r>
        <w:rPr>
          <w:rFonts w:ascii="Tahoma" w:eastAsia="Tahoma" w:hAnsi="Tahoma" w:cs="Tahoma"/>
          <w:sz w:val="20"/>
        </w:rPr>
        <w:t xml:space="preserve"> </w:t>
      </w:r>
      <w:r>
        <w:rPr>
          <w:rFonts w:ascii="Tahoma" w:eastAsia="Tahoma" w:hAnsi="Tahoma" w:cs="Tahoma"/>
          <w:sz w:val="20"/>
        </w:rPr>
        <w:tab/>
        <w:t xml:space="preserve"> </w:t>
      </w:r>
    </w:p>
    <w:tbl>
      <w:tblPr>
        <w:tblStyle w:val="TableGrid0"/>
        <w:tblW w:w="9059" w:type="dxa"/>
        <w:tblInd w:w="6" w:type="dxa"/>
        <w:tblLook w:val="04A0" w:firstRow="1" w:lastRow="0" w:firstColumn="1" w:lastColumn="0" w:noHBand="0" w:noVBand="1"/>
      </w:tblPr>
      <w:tblGrid>
        <w:gridCol w:w="2302"/>
        <w:gridCol w:w="6842"/>
      </w:tblGrid>
      <w:tr w:rsidR="00077018" w:rsidRPr="00294AC0" w14:paraId="3EEE08D3" w14:textId="77777777" w:rsidTr="00294AC0">
        <w:trPr>
          <w:trHeight w:val="454"/>
        </w:trPr>
        <w:tc>
          <w:tcPr>
            <w:tcW w:w="90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20B445FF" w14:textId="77777777" w:rsidR="00077018" w:rsidRPr="00294AC0" w:rsidRDefault="00077018" w:rsidP="00294AC0">
            <w:pPr>
              <w:ind w:left="66"/>
              <w:jc w:val="center"/>
            </w:pPr>
            <w:r w:rsidRPr="00294AC0">
              <w:rPr>
                <w:rFonts w:eastAsia="Tahoma"/>
                <w:b/>
                <w:sz w:val="24"/>
              </w:rPr>
              <w:lastRenderedPageBreak/>
              <w:t xml:space="preserve">Proponowany skład Komisji Egzaminu Dyplomowego </w:t>
            </w:r>
          </w:p>
        </w:tc>
      </w:tr>
      <w:tr w:rsidR="00077018" w:rsidRPr="00294AC0" w14:paraId="2D762046" w14:textId="77777777" w:rsidTr="00BC7659">
        <w:trPr>
          <w:trHeight w:val="454"/>
        </w:trPr>
        <w:tc>
          <w:tcPr>
            <w:tcW w:w="22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D5618A" w14:textId="2C75B100" w:rsidR="00077018" w:rsidRPr="00294AC0" w:rsidRDefault="00077018" w:rsidP="00294AC0">
            <w:pPr>
              <w:ind w:left="65"/>
              <w:jc w:val="center"/>
            </w:pPr>
            <w:r w:rsidRPr="00294AC0">
              <w:rPr>
                <w:rFonts w:eastAsia="Tahoma"/>
                <w:sz w:val="20"/>
              </w:rPr>
              <w:t>Przewodniczący</w:t>
            </w:r>
          </w:p>
        </w:tc>
        <w:tc>
          <w:tcPr>
            <w:tcW w:w="6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0BD1A3" w14:textId="3A1425DE" w:rsidR="00077018" w:rsidRPr="00294AC0" w:rsidRDefault="00077018" w:rsidP="00294AC0">
            <w:pPr>
              <w:ind w:left="2"/>
              <w:jc w:val="center"/>
            </w:pPr>
          </w:p>
        </w:tc>
      </w:tr>
      <w:tr w:rsidR="00077018" w:rsidRPr="00294AC0" w14:paraId="3AFE7A58" w14:textId="77777777" w:rsidTr="00BC7659">
        <w:trPr>
          <w:trHeight w:val="454"/>
        </w:trPr>
        <w:tc>
          <w:tcPr>
            <w:tcW w:w="22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C0F0E7" w14:textId="31FD7976" w:rsidR="00077018" w:rsidRPr="00294AC0" w:rsidRDefault="00077018" w:rsidP="00294AC0">
            <w:pPr>
              <w:ind w:left="66"/>
              <w:jc w:val="center"/>
            </w:pPr>
            <w:r w:rsidRPr="00294AC0">
              <w:rPr>
                <w:rFonts w:eastAsia="Tahoma"/>
                <w:sz w:val="20"/>
              </w:rPr>
              <w:t>Promotor</w:t>
            </w:r>
          </w:p>
        </w:tc>
        <w:tc>
          <w:tcPr>
            <w:tcW w:w="6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E68EBB" w14:textId="6429661A" w:rsidR="00077018" w:rsidRPr="00294AC0" w:rsidRDefault="00077018" w:rsidP="00294AC0">
            <w:pPr>
              <w:ind w:left="2"/>
              <w:jc w:val="center"/>
            </w:pPr>
          </w:p>
        </w:tc>
      </w:tr>
      <w:tr w:rsidR="00077018" w:rsidRPr="00294AC0" w14:paraId="6C8954D5" w14:textId="77777777" w:rsidTr="00BC7659">
        <w:trPr>
          <w:trHeight w:val="454"/>
        </w:trPr>
        <w:tc>
          <w:tcPr>
            <w:tcW w:w="22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A856B6" w14:textId="233EE32A" w:rsidR="00077018" w:rsidRPr="00294AC0" w:rsidRDefault="00077018" w:rsidP="00294AC0">
            <w:pPr>
              <w:ind w:left="66"/>
              <w:jc w:val="center"/>
            </w:pPr>
            <w:r w:rsidRPr="00294AC0">
              <w:rPr>
                <w:rFonts w:eastAsia="Tahoma"/>
                <w:sz w:val="20"/>
              </w:rPr>
              <w:t>Recenzent</w:t>
            </w:r>
          </w:p>
        </w:tc>
        <w:tc>
          <w:tcPr>
            <w:tcW w:w="6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136EAB" w14:textId="3E9D956E" w:rsidR="00077018" w:rsidRPr="00294AC0" w:rsidRDefault="00077018" w:rsidP="00294AC0">
            <w:pPr>
              <w:ind w:left="2"/>
              <w:jc w:val="center"/>
            </w:pPr>
          </w:p>
        </w:tc>
      </w:tr>
      <w:tr w:rsidR="00077018" w:rsidRPr="00294AC0" w14:paraId="7A2D3213" w14:textId="77777777" w:rsidTr="00BC7659">
        <w:trPr>
          <w:trHeight w:val="454"/>
        </w:trPr>
        <w:tc>
          <w:tcPr>
            <w:tcW w:w="22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8870DA" w14:textId="3E7A6844" w:rsidR="00077018" w:rsidRPr="00294AC0" w:rsidRDefault="00077018" w:rsidP="00294AC0">
            <w:pPr>
              <w:ind w:left="64"/>
              <w:jc w:val="center"/>
            </w:pPr>
            <w:r w:rsidRPr="00294AC0">
              <w:rPr>
                <w:rFonts w:eastAsia="Tahoma"/>
                <w:sz w:val="20"/>
              </w:rPr>
              <w:t>Członek komisji</w:t>
            </w:r>
          </w:p>
        </w:tc>
        <w:tc>
          <w:tcPr>
            <w:tcW w:w="6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5E569A" w14:textId="78FEC13B" w:rsidR="00077018" w:rsidRPr="00294AC0" w:rsidRDefault="00077018" w:rsidP="00294AC0">
            <w:pPr>
              <w:ind w:left="2"/>
              <w:jc w:val="center"/>
            </w:pPr>
          </w:p>
        </w:tc>
      </w:tr>
      <w:tr w:rsidR="00077018" w:rsidRPr="00294AC0" w14:paraId="0942B953" w14:textId="77777777" w:rsidTr="00BC7659">
        <w:trPr>
          <w:trHeight w:val="454"/>
        </w:trPr>
        <w:tc>
          <w:tcPr>
            <w:tcW w:w="22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E704E7" w14:textId="6047EE0A" w:rsidR="00077018" w:rsidRPr="00294AC0" w:rsidRDefault="00077018" w:rsidP="00294AC0">
            <w:pPr>
              <w:ind w:left="68"/>
              <w:jc w:val="center"/>
            </w:pPr>
            <w:r w:rsidRPr="00294AC0">
              <w:rPr>
                <w:rFonts w:eastAsia="Tahoma"/>
                <w:sz w:val="20"/>
              </w:rPr>
              <w:t>Sekretarz</w:t>
            </w:r>
          </w:p>
        </w:tc>
        <w:tc>
          <w:tcPr>
            <w:tcW w:w="6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B3F173" w14:textId="4283EE58" w:rsidR="00077018" w:rsidRPr="00294AC0" w:rsidRDefault="00077018" w:rsidP="00294AC0">
            <w:pPr>
              <w:ind w:left="2"/>
              <w:jc w:val="center"/>
            </w:pPr>
          </w:p>
        </w:tc>
      </w:tr>
      <w:tr w:rsidR="00077018" w:rsidRPr="00294AC0" w14:paraId="72F2CA6F" w14:textId="77777777" w:rsidTr="00294AC0">
        <w:trPr>
          <w:trHeight w:val="2556"/>
        </w:trPr>
        <w:tc>
          <w:tcPr>
            <w:tcW w:w="90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ABC901" w14:textId="77777777" w:rsidR="00294AC0" w:rsidRDefault="00294AC0" w:rsidP="00294AC0">
            <w:pPr>
              <w:ind w:left="134" w:right="138"/>
              <w:rPr>
                <w:rFonts w:eastAsia="Tahoma"/>
                <w:sz w:val="20"/>
              </w:rPr>
            </w:pPr>
          </w:p>
          <w:p w14:paraId="5FCC51E2" w14:textId="7C7E4283" w:rsidR="00077018" w:rsidRPr="00294AC0" w:rsidRDefault="00077018" w:rsidP="00294AC0">
            <w:pPr>
              <w:ind w:left="134" w:right="138"/>
            </w:pPr>
            <w:r w:rsidRPr="00294AC0">
              <w:rPr>
                <w:rFonts w:eastAsia="Tahoma"/>
                <w:sz w:val="20"/>
              </w:rPr>
              <w:t>Proponuję powołanie recenzenta i komisji egzaminacyjnej w w</w:t>
            </w:r>
            <w:r w:rsidR="00D71F0F">
              <w:rPr>
                <w:rFonts w:eastAsia="Tahoma"/>
                <w:sz w:val="20"/>
              </w:rPr>
              <w:t>w.</w:t>
            </w:r>
            <w:r w:rsidRPr="00294AC0">
              <w:rPr>
                <w:rFonts w:eastAsia="Tahoma"/>
                <w:sz w:val="20"/>
              </w:rPr>
              <w:t xml:space="preserve"> składzie </w:t>
            </w:r>
          </w:p>
          <w:p w14:paraId="3C6E35CD" w14:textId="77777777" w:rsidR="00077018" w:rsidRPr="00294AC0" w:rsidRDefault="00077018" w:rsidP="00294AC0">
            <w:pPr>
              <w:ind w:left="134" w:right="138"/>
            </w:pPr>
            <w:r w:rsidRPr="00294AC0">
              <w:rPr>
                <w:rFonts w:eastAsia="Tahoma"/>
                <w:sz w:val="20"/>
              </w:rPr>
              <w:t xml:space="preserve"> </w:t>
            </w:r>
          </w:p>
          <w:p w14:paraId="6B12C61F" w14:textId="77777777" w:rsidR="00077018" w:rsidRPr="00294AC0" w:rsidRDefault="00077018" w:rsidP="00294AC0">
            <w:r w:rsidRPr="00294AC0">
              <w:rPr>
                <w:rFonts w:eastAsia="Tahoma"/>
                <w:sz w:val="20"/>
              </w:rPr>
              <w:t xml:space="preserve"> </w:t>
            </w:r>
          </w:p>
          <w:p w14:paraId="4A478C7F" w14:textId="390168C0" w:rsidR="00077018" w:rsidRPr="00294AC0" w:rsidRDefault="00294AC0" w:rsidP="00294AC0">
            <w:pPr>
              <w:tabs>
                <w:tab w:val="right" w:pos="8534"/>
              </w:tabs>
            </w:pPr>
            <w:r>
              <w:tab/>
            </w:r>
            <w:r w:rsidR="00077018" w:rsidRPr="00294AC0">
              <w:rPr>
                <w:rFonts w:eastAsia="Tahoma"/>
                <w:sz w:val="20"/>
              </w:rPr>
              <w:t xml:space="preserve">……………………………………………………… </w:t>
            </w:r>
          </w:p>
          <w:p w14:paraId="35E5BA15" w14:textId="32C19870" w:rsidR="00077018" w:rsidRPr="00294AC0" w:rsidRDefault="00294AC0" w:rsidP="00F97AB1">
            <w:pPr>
              <w:tabs>
                <w:tab w:val="right" w:pos="8350"/>
              </w:tabs>
            </w:pPr>
            <w:r>
              <w:tab/>
            </w:r>
            <w:r w:rsidR="00077018" w:rsidRPr="00294AC0">
              <w:rPr>
                <w:rFonts w:eastAsia="Tahoma"/>
                <w:sz w:val="20"/>
              </w:rPr>
              <w:t>/data i podpis opiekuna specjalności</w:t>
            </w:r>
            <w:r w:rsidR="0065115E">
              <w:rPr>
                <w:rFonts w:eastAsia="Tahoma"/>
                <w:sz w:val="20"/>
              </w:rPr>
              <w:t>/kierunku</w:t>
            </w:r>
            <w:r w:rsidR="0065115E" w:rsidRPr="00F97AB1">
              <w:rPr>
                <w:rFonts w:eastAsia="Tahoma"/>
                <w:sz w:val="18"/>
                <w:szCs w:val="20"/>
              </w:rPr>
              <w:t>*</w:t>
            </w:r>
            <w:r w:rsidR="00077018" w:rsidRPr="00294AC0">
              <w:rPr>
                <w:rFonts w:eastAsia="Tahoma"/>
                <w:sz w:val="20"/>
              </w:rPr>
              <w:t xml:space="preserve">/ </w:t>
            </w:r>
          </w:p>
          <w:p w14:paraId="49207838" w14:textId="77777777" w:rsidR="00077018" w:rsidRPr="00294AC0" w:rsidRDefault="00077018" w:rsidP="00294AC0">
            <w:pPr>
              <w:ind w:left="928"/>
              <w:jc w:val="center"/>
            </w:pPr>
            <w:r w:rsidRPr="00294AC0">
              <w:rPr>
                <w:rFonts w:eastAsia="Tahoma"/>
                <w:sz w:val="20"/>
              </w:rPr>
              <w:t xml:space="preserve"> </w:t>
            </w:r>
          </w:p>
          <w:p w14:paraId="7DB0C5D8" w14:textId="77777777" w:rsidR="00077018" w:rsidRPr="00294AC0" w:rsidRDefault="00077018" w:rsidP="00294AC0">
            <w:pPr>
              <w:ind w:left="134" w:right="138"/>
            </w:pPr>
            <w:r w:rsidRPr="00294AC0">
              <w:rPr>
                <w:rFonts w:eastAsia="Tahoma"/>
                <w:sz w:val="20"/>
              </w:rPr>
              <w:t xml:space="preserve">Wstępna akceptacja proponowanego składu Komisji </w:t>
            </w:r>
          </w:p>
          <w:p w14:paraId="01A2F6F1" w14:textId="77777777" w:rsidR="00077018" w:rsidRPr="00294AC0" w:rsidRDefault="00077018" w:rsidP="00294AC0">
            <w:r w:rsidRPr="00294AC0">
              <w:rPr>
                <w:rFonts w:eastAsia="Tahoma"/>
                <w:sz w:val="20"/>
              </w:rPr>
              <w:t xml:space="preserve"> </w:t>
            </w:r>
          </w:p>
          <w:p w14:paraId="63E83E9C" w14:textId="77777777" w:rsidR="00077018" w:rsidRPr="00294AC0" w:rsidRDefault="00077018" w:rsidP="00294AC0">
            <w:r w:rsidRPr="00294AC0">
              <w:rPr>
                <w:rFonts w:eastAsia="Tahoma"/>
                <w:sz w:val="20"/>
              </w:rPr>
              <w:t xml:space="preserve"> </w:t>
            </w:r>
          </w:p>
          <w:p w14:paraId="5FB6D651" w14:textId="0414A3AA" w:rsidR="00077018" w:rsidRPr="00294AC0" w:rsidRDefault="00294AC0" w:rsidP="00294AC0">
            <w:pPr>
              <w:tabs>
                <w:tab w:val="right" w:pos="8534"/>
              </w:tabs>
            </w:pPr>
            <w:r>
              <w:tab/>
            </w:r>
            <w:r w:rsidR="00077018" w:rsidRPr="00294AC0">
              <w:rPr>
                <w:rFonts w:eastAsia="Tahoma"/>
                <w:sz w:val="20"/>
              </w:rPr>
              <w:t xml:space="preserve">……………………………………………………… </w:t>
            </w:r>
          </w:p>
          <w:p w14:paraId="0448B919" w14:textId="75772F40" w:rsidR="00077018" w:rsidRPr="00294AC0" w:rsidRDefault="00294AC0" w:rsidP="00294AC0">
            <w:pPr>
              <w:tabs>
                <w:tab w:val="right" w:pos="7492"/>
              </w:tabs>
            </w:pPr>
            <w:r>
              <w:tab/>
            </w:r>
            <w:r w:rsidR="00077018" w:rsidRPr="00294AC0">
              <w:rPr>
                <w:rFonts w:eastAsia="Tahoma"/>
                <w:sz w:val="20"/>
              </w:rPr>
              <w:t xml:space="preserve">/data i podpis Dziekana/ </w:t>
            </w:r>
          </w:p>
          <w:p w14:paraId="74F1951F" w14:textId="58871C32" w:rsidR="00077018" w:rsidRPr="00F97AB1" w:rsidRDefault="00077018" w:rsidP="00F97AB1">
            <w:pPr>
              <w:spacing w:before="120" w:after="120"/>
              <w:rPr>
                <w:sz w:val="18"/>
                <w:szCs w:val="18"/>
              </w:rPr>
            </w:pPr>
            <w:r w:rsidRPr="00F97AB1">
              <w:rPr>
                <w:rFonts w:eastAsia="Tahoma"/>
                <w:sz w:val="18"/>
                <w:szCs w:val="18"/>
              </w:rPr>
              <w:t xml:space="preserve"> </w:t>
            </w:r>
            <w:r w:rsidR="0065115E" w:rsidRPr="00F97AB1">
              <w:rPr>
                <w:rFonts w:eastAsia="Tahoma"/>
                <w:sz w:val="18"/>
                <w:szCs w:val="18"/>
              </w:rPr>
              <w:t>*</w:t>
            </w:r>
            <w:r w:rsidR="0065115E" w:rsidRPr="00F97AB1">
              <w:rPr>
                <w:rStyle w:val="normaltextrun"/>
                <w:sz w:val="18"/>
                <w:szCs w:val="18"/>
              </w:rPr>
              <w:t xml:space="preserve"> opiekun kierunku w przypadku studiów</w:t>
            </w:r>
            <w:r w:rsidR="0065115E">
              <w:rPr>
                <w:rStyle w:val="normaltextrun"/>
                <w:sz w:val="18"/>
                <w:szCs w:val="18"/>
              </w:rPr>
              <w:t>,</w:t>
            </w:r>
            <w:r w:rsidR="0065115E" w:rsidRPr="00F97AB1">
              <w:rPr>
                <w:rStyle w:val="normaltextrun"/>
                <w:sz w:val="18"/>
                <w:szCs w:val="18"/>
              </w:rPr>
              <w:t xml:space="preserve"> dla których nie są prowadzone specjalności</w:t>
            </w:r>
          </w:p>
        </w:tc>
      </w:tr>
      <w:tr w:rsidR="00077018" w:rsidRPr="00294AC0" w14:paraId="0D552797" w14:textId="77777777" w:rsidTr="00294AC0">
        <w:trPr>
          <w:trHeight w:val="454"/>
        </w:trPr>
        <w:tc>
          <w:tcPr>
            <w:tcW w:w="90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674CEE0C" w14:textId="77777777" w:rsidR="00077018" w:rsidRPr="00294AC0" w:rsidRDefault="00077018" w:rsidP="00294AC0">
            <w:pPr>
              <w:ind w:left="69"/>
              <w:jc w:val="center"/>
            </w:pPr>
            <w:r w:rsidRPr="00294AC0">
              <w:rPr>
                <w:rFonts w:eastAsia="Tahoma"/>
                <w:b/>
                <w:sz w:val="24"/>
              </w:rPr>
              <w:t xml:space="preserve">Informacja Dziekanatu </w:t>
            </w:r>
          </w:p>
        </w:tc>
      </w:tr>
      <w:tr w:rsidR="00077018" w:rsidRPr="00294AC0" w14:paraId="503E3DFF" w14:textId="77777777" w:rsidTr="00294AC0">
        <w:trPr>
          <w:trHeight w:val="1510"/>
        </w:trPr>
        <w:tc>
          <w:tcPr>
            <w:tcW w:w="90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F27CF8" w14:textId="77777777" w:rsidR="00294AC0" w:rsidRDefault="00294AC0" w:rsidP="00294AC0">
            <w:pPr>
              <w:ind w:left="134" w:right="138"/>
              <w:rPr>
                <w:rFonts w:eastAsia="Tahoma"/>
                <w:sz w:val="20"/>
              </w:rPr>
            </w:pPr>
          </w:p>
          <w:p w14:paraId="16DC8E8B" w14:textId="76DF4BB5" w:rsidR="00077018" w:rsidRPr="00294AC0" w:rsidRDefault="00077018" w:rsidP="00294AC0">
            <w:pPr>
              <w:ind w:left="134" w:right="138"/>
            </w:pPr>
            <w:r w:rsidRPr="00294AC0">
              <w:rPr>
                <w:rFonts w:eastAsia="Tahoma"/>
                <w:sz w:val="20"/>
              </w:rPr>
              <w:t xml:space="preserve">Student/ka wypełnił/a wymogi określone w programie studiów oraz uregulował/a swoje zobowiązania </w:t>
            </w:r>
            <w:proofErr w:type="gramStart"/>
            <w:r w:rsidRPr="00294AC0">
              <w:rPr>
                <w:rFonts w:eastAsia="Tahoma"/>
                <w:sz w:val="20"/>
              </w:rPr>
              <w:t>w</w:t>
            </w:r>
            <w:r w:rsidR="00D71F0F">
              <w:rPr>
                <w:rFonts w:eastAsia="Tahoma"/>
                <w:sz w:val="20"/>
              </w:rPr>
              <w:t> </w:t>
            </w:r>
            <w:r w:rsidRPr="00294AC0">
              <w:rPr>
                <w:rFonts w:eastAsia="Tahoma"/>
                <w:sz w:val="20"/>
              </w:rPr>
              <w:t xml:space="preserve"> Dziekanacie</w:t>
            </w:r>
            <w:proofErr w:type="gramEnd"/>
            <w:r w:rsidRPr="00294AC0">
              <w:rPr>
                <w:rFonts w:eastAsia="Tahoma"/>
                <w:sz w:val="20"/>
              </w:rPr>
              <w:t xml:space="preserve">  </w:t>
            </w:r>
          </w:p>
          <w:p w14:paraId="2655374D" w14:textId="77777777" w:rsidR="00077018" w:rsidRPr="00294AC0" w:rsidRDefault="00077018" w:rsidP="00294AC0">
            <w:r w:rsidRPr="00294AC0">
              <w:rPr>
                <w:rFonts w:eastAsia="Tahoma"/>
                <w:sz w:val="20"/>
              </w:rPr>
              <w:t xml:space="preserve"> </w:t>
            </w:r>
          </w:p>
          <w:p w14:paraId="2E373F6B" w14:textId="5B3242AA" w:rsidR="00077018" w:rsidRPr="00294AC0" w:rsidRDefault="00294AC0" w:rsidP="00294AC0">
            <w:pPr>
              <w:tabs>
                <w:tab w:val="right" w:pos="8534"/>
              </w:tabs>
            </w:pPr>
            <w:r>
              <w:tab/>
            </w:r>
            <w:r w:rsidR="00077018" w:rsidRPr="00294AC0">
              <w:rPr>
                <w:rFonts w:eastAsia="Tahoma"/>
                <w:sz w:val="20"/>
              </w:rPr>
              <w:t xml:space="preserve">………………………………………………………… </w:t>
            </w:r>
          </w:p>
          <w:p w14:paraId="1888B96D" w14:textId="1237A427" w:rsidR="00077018" w:rsidRPr="00294AC0" w:rsidRDefault="00294AC0" w:rsidP="00294AC0">
            <w:pPr>
              <w:tabs>
                <w:tab w:val="right" w:pos="7789"/>
              </w:tabs>
            </w:pPr>
            <w:r>
              <w:tab/>
            </w:r>
            <w:r w:rsidR="00077018" w:rsidRPr="00294AC0">
              <w:rPr>
                <w:rFonts w:eastAsia="Tahoma"/>
                <w:sz w:val="20"/>
              </w:rPr>
              <w:t>/data i podpis pracownika Dziekanatu/</w:t>
            </w:r>
          </w:p>
        </w:tc>
      </w:tr>
      <w:tr w:rsidR="00077018" w:rsidRPr="00294AC0" w14:paraId="0B6DE6E8" w14:textId="77777777" w:rsidTr="00294AC0">
        <w:trPr>
          <w:trHeight w:val="454"/>
        </w:trPr>
        <w:tc>
          <w:tcPr>
            <w:tcW w:w="90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7EDD50B3" w14:textId="77777777" w:rsidR="00077018" w:rsidRPr="00294AC0" w:rsidRDefault="00077018" w:rsidP="00294AC0">
            <w:pPr>
              <w:ind w:left="72"/>
              <w:jc w:val="center"/>
            </w:pPr>
            <w:r w:rsidRPr="00294AC0">
              <w:rPr>
                <w:rFonts w:eastAsia="Tahoma"/>
                <w:b/>
                <w:sz w:val="24"/>
              </w:rPr>
              <w:t xml:space="preserve">Decyzja Dziekana </w:t>
            </w:r>
          </w:p>
        </w:tc>
      </w:tr>
      <w:tr w:rsidR="00077018" w:rsidRPr="00294AC0" w14:paraId="6DF60198" w14:textId="77777777" w:rsidTr="00BC7659">
        <w:trPr>
          <w:trHeight w:val="4970"/>
        </w:trPr>
        <w:tc>
          <w:tcPr>
            <w:tcW w:w="90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3FF9C6" w14:textId="452680C6" w:rsidR="00077018" w:rsidRPr="00294AC0" w:rsidRDefault="00077018" w:rsidP="00294AC0">
            <w:pPr>
              <w:ind w:left="403" w:right="422"/>
            </w:pPr>
            <w:r w:rsidRPr="00294AC0">
              <w:rPr>
                <w:rFonts w:eastAsia="Tahoma"/>
                <w:sz w:val="20"/>
              </w:rPr>
              <w:t>Na podstawie § 19 Regulaminu Studiów Politechniki Warszawskiej dopuszczam</w:t>
            </w:r>
            <w:r w:rsidR="00294AC0">
              <w:rPr>
                <w:rFonts w:eastAsia="Tahoma"/>
                <w:sz w:val="20"/>
              </w:rPr>
              <w:t xml:space="preserve"> </w:t>
            </w:r>
            <w:r w:rsidRPr="00294AC0">
              <w:rPr>
                <w:rFonts w:eastAsia="Tahoma"/>
                <w:sz w:val="20"/>
              </w:rPr>
              <w:t>/ nie dopuszczam studenta</w:t>
            </w:r>
          </w:p>
          <w:p w14:paraId="3B5DC9D7" w14:textId="07430021" w:rsidR="00077018" w:rsidRPr="00294AC0" w:rsidRDefault="00077018" w:rsidP="00BC7659">
            <w:pPr>
              <w:spacing w:before="120" w:line="360" w:lineRule="auto"/>
              <w:ind w:left="403" w:right="1162"/>
            </w:pPr>
            <w:r w:rsidRPr="00294AC0">
              <w:rPr>
                <w:rFonts w:eastAsia="Tahoma"/>
                <w:sz w:val="20"/>
              </w:rPr>
              <w:t xml:space="preserve">........................................................................................................................  </w:t>
            </w:r>
            <w:r w:rsidR="00294AC0">
              <w:rPr>
                <w:rFonts w:eastAsia="Tahoma"/>
                <w:sz w:val="20"/>
              </w:rPr>
              <w:br/>
            </w:r>
            <w:r w:rsidRPr="00294AC0">
              <w:rPr>
                <w:rFonts w:eastAsia="Tahoma"/>
                <w:sz w:val="20"/>
              </w:rPr>
              <w:t>do egzaminu dyplomowego.</w:t>
            </w:r>
          </w:p>
          <w:p w14:paraId="18151DB1" w14:textId="1A8CC5DA" w:rsidR="00077018" w:rsidRPr="00BC7659" w:rsidRDefault="00077018" w:rsidP="00BC7659">
            <w:pPr>
              <w:spacing w:after="120"/>
              <w:ind w:left="403" w:right="420"/>
              <w:rPr>
                <w:rFonts w:eastAsia="Tahoma"/>
                <w:sz w:val="20"/>
              </w:rPr>
            </w:pPr>
            <w:r w:rsidRPr="00294AC0">
              <w:rPr>
                <w:rFonts w:eastAsia="Tahoma"/>
                <w:sz w:val="20"/>
              </w:rPr>
              <w:t>Powołuję recenzenta i Komisję Egzaminu Dyplomowego w składzie proponowanym /</w:t>
            </w:r>
            <w:r w:rsidR="00BC7659">
              <w:rPr>
                <w:rFonts w:eastAsia="Tahoma"/>
                <w:sz w:val="20"/>
              </w:rPr>
              <w:t xml:space="preserve"> </w:t>
            </w:r>
            <w:r w:rsidRPr="00294AC0">
              <w:rPr>
                <w:rFonts w:eastAsia="Tahoma"/>
                <w:sz w:val="20"/>
              </w:rPr>
              <w:t xml:space="preserve">w składzie następującym: </w:t>
            </w:r>
          </w:p>
          <w:p w14:paraId="7D20C7F1" w14:textId="58D08E5C" w:rsidR="00077018" w:rsidRPr="00294AC0" w:rsidRDefault="00077018" w:rsidP="00294AC0">
            <w:pPr>
              <w:spacing w:line="360" w:lineRule="auto"/>
              <w:ind w:left="403" w:right="420"/>
              <w:rPr>
                <w:rFonts w:eastAsia="Tahoma"/>
                <w:sz w:val="20"/>
              </w:rPr>
            </w:pPr>
            <w:r w:rsidRPr="00294AC0">
              <w:rPr>
                <w:rFonts w:eastAsia="Tahoma"/>
                <w:sz w:val="20"/>
              </w:rPr>
              <w:t>Przewodniczący…………………………………………………</w:t>
            </w:r>
            <w:r w:rsidR="00294AC0">
              <w:rPr>
                <w:rFonts w:eastAsia="Tahoma"/>
                <w:sz w:val="20"/>
              </w:rPr>
              <w:t>………</w:t>
            </w:r>
            <w:r w:rsidRPr="00294AC0">
              <w:rPr>
                <w:rFonts w:eastAsia="Tahoma"/>
                <w:sz w:val="20"/>
              </w:rPr>
              <w:t xml:space="preserve">………………………………… </w:t>
            </w:r>
          </w:p>
          <w:p w14:paraId="6DA3750A" w14:textId="214C3679" w:rsidR="00077018" w:rsidRPr="00294AC0" w:rsidRDefault="00077018" w:rsidP="00294AC0">
            <w:pPr>
              <w:spacing w:line="360" w:lineRule="auto"/>
              <w:ind w:left="403" w:right="420"/>
              <w:rPr>
                <w:rFonts w:eastAsia="Tahoma"/>
                <w:sz w:val="20"/>
              </w:rPr>
            </w:pPr>
            <w:r w:rsidRPr="00294AC0">
              <w:rPr>
                <w:rFonts w:eastAsia="Tahoma"/>
                <w:sz w:val="20"/>
              </w:rPr>
              <w:t>Promotor ………………………………………</w:t>
            </w:r>
            <w:proofErr w:type="gramStart"/>
            <w:r w:rsidRPr="00294AC0">
              <w:rPr>
                <w:rFonts w:eastAsia="Tahoma"/>
                <w:sz w:val="20"/>
              </w:rPr>
              <w:t>…</w:t>
            </w:r>
            <w:r w:rsidR="00294AC0">
              <w:rPr>
                <w:rFonts w:eastAsia="Tahoma"/>
                <w:sz w:val="20"/>
              </w:rPr>
              <w:t>….</w:t>
            </w:r>
            <w:proofErr w:type="gramEnd"/>
            <w:r w:rsidRPr="00294AC0">
              <w:rPr>
                <w:rFonts w:eastAsia="Tahoma"/>
                <w:sz w:val="20"/>
              </w:rPr>
              <w:t>……………………………</w:t>
            </w:r>
            <w:r w:rsidR="00294AC0">
              <w:rPr>
                <w:rFonts w:eastAsia="Tahoma"/>
                <w:sz w:val="20"/>
              </w:rPr>
              <w:t>….</w:t>
            </w:r>
            <w:r w:rsidRPr="00294AC0">
              <w:rPr>
                <w:rFonts w:eastAsia="Tahoma"/>
                <w:sz w:val="20"/>
              </w:rPr>
              <w:t xml:space="preserve">…………………… </w:t>
            </w:r>
          </w:p>
          <w:p w14:paraId="32CDF0A7" w14:textId="57B5B4B7" w:rsidR="00077018" w:rsidRPr="00294AC0" w:rsidRDefault="00077018" w:rsidP="00294AC0">
            <w:pPr>
              <w:spacing w:line="360" w:lineRule="auto"/>
              <w:ind w:left="403" w:right="420"/>
              <w:rPr>
                <w:rFonts w:eastAsia="Tahoma"/>
                <w:sz w:val="20"/>
              </w:rPr>
            </w:pPr>
            <w:r w:rsidRPr="00294AC0">
              <w:rPr>
                <w:rFonts w:eastAsia="Tahoma"/>
                <w:sz w:val="20"/>
              </w:rPr>
              <w:t>Recenzent ……………………………………………………………………</w:t>
            </w:r>
            <w:r w:rsidR="00294AC0">
              <w:rPr>
                <w:rFonts w:eastAsia="Tahoma"/>
                <w:sz w:val="20"/>
              </w:rPr>
              <w:t>………</w:t>
            </w:r>
            <w:r w:rsidRPr="00294AC0">
              <w:rPr>
                <w:rFonts w:eastAsia="Tahoma"/>
                <w:sz w:val="20"/>
              </w:rPr>
              <w:t xml:space="preserve">…………………… </w:t>
            </w:r>
          </w:p>
          <w:p w14:paraId="2195FF6D" w14:textId="298ACC27" w:rsidR="00077018" w:rsidRPr="00294AC0" w:rsidRDefault="00077018" w:rsidP="00294AC0">
            <w:pPr>
              <w:spacing w:line="360" w:lineRule="auto"/>
              <w:ind w:left="403" w:right="420"/>
              <w:rPr>
                <w:rFonts w:eastAsia="Tahoma"/>
                <w:sz w:val="20"/>
              </w:rPr>
            </w:pPr>
            <w:r w:rsidRPr="00294AC0">
              <w:rPr>
                <w:rFonts w:eastAsia="Tahoma"/>
                <w:sz w:val="20"/>
              </w:rPr>
              <w:t>Członek komisji ………………………………………………………………</w:t>
            </w:r>
            <w:r w:rsidR="00294AC0">
              <w:rPr>
                <w:rFonts w:eastAsia="Tahoma"/>
                <w:sz w:val="20"/>
              </w:rPr>
              <w:t>………...</w:t>
            </w:r>
            <w:r w:rsidRPr="00294AC0">
              <w:rPr>
                <w:rFonts w:eastAsia="Tahoma"/>
                <w:sz w:val="20"/>
              </w:rPr>
              <w:t xml:space="preserve">………………… </w:t>
            </w:r>
          </w:p>
          <w:p w14:paraId="231F2DE0" w14:textId="1279D2DA" w:rsidR="00077018" w:rsidRPr="00294AC0" w:rsidRDefault="00077018" w:rsidP="00294AC0">
            <w:pPr>
              <w:spacing w:line="360" w:lineRule="auto"/>
              <w:ind w:left="403" w:right="420"/>
              <w:rPr>
                <w:rFonts w:eastAsia="Tahoma"/>
                <w:sz w:val="20"/>
              </w:rPr>
            </w:pPr>
            <w:r w:rsidRPr="00294AC0">
              <w:rPr>
                <w:rFonts w:eastAsia="Tahoma"/>
                <w:sz w:val="20"/>
              </w:rPr>
              <w:t>Sekretarz ………………………………………………………………</w:t>
            </w:r>
            <w:r w:rsidR="00294AC0">
              <w:rPr>
                <w:rFonts w:eastAsia="Tahoma"/>
                <w:sz w:val="20"/>
              </w:rPr>
              <w:t>…</w:t>
            </w:r>
            <w:proofErr w:type="gramStart"/>
            <w:r w:rsidR="00294AC0">
              <w:rPr>
                <w:rFonts w:eastAsia="Tahoma"/>
                <w:sz w:val="20"/>
              </w:rPr>
              <w:t>…….</w:t>
            </w:r>
            <w:proofErr w:type="gramEnd"/>
            <w:r w:rsidR="00294AC0">
              <w:rPr>
                <w:rFonts w:eastAsia="Tahoma"/>
                <w:sz w:val="20"/>
              </w:rPr>
              <w:t>.</w:t>
            </w:r>
            <w:r w:rsidRPr="00294AC0">
              <w:rPr>
                <w:rFonts w:eastAsia="Tahoma"/>
                <w:sz w:val="20"/>
              </w:rPr>
              <w:t xml:space="preserve">………………………… </w:t>
            </w:r>
          </w:p>
          <w:p w14:paraId="7E2FAFE8" w14:textId="77777777" w:rsidR="00077018" w:rsidRPr="00294AC0" w:rsidRDefault="00077018" w:rsidP="00294AC0">
            <w:pPr>
              <w:jc w:val="left"/>
            </w:pPr>
            <w:r w:rsidRPr="00294AC0">
              <w:rPr>
                <w:rFonts w:eastAsia="Tahoma"/>
                <w:sz w:val="20"/>
              </w:rPr>
              <w:t xml:space="preserve"> </w:t>
            </w:r>
          </w:p>
          <w:p w14:paraId="067C46B4" w14:textId="6F380517" w:rsidR="00077018" w:rsidRPr="00294AC0" w:rsidRDefault="00BC7659" w:rsidP="00BC7659">
            <w:pPr>
              <w:tabs>
                <w:tab w:val="right" w:pos="8534"/>
              </w:tabs>
            </w:pPr>
            <w:r>
              <w:tab/>
            </w:r>
            <w:r w:rsidR="00077018" w:rsidRPr="00294AC0">
              <w:rPr>
                <w:rFonts w:eastAsia="Tahoma"/>
                <w:sz w:val="20"/>
              </w:rPr>
              <w:t xml:space="preserve">……………………………………………………… </w:t>
            </w:r>
          </w:p>
          <w:p w14:paraId="68B11EC3" w14:textId="28C169C0" w:rsidR="00077018" w:rsidRPr="00294AC0" w:rsidRDefault="00077018" w:rsidP="00BC7659">
            <w:pPr>
              <w:tabs>
                <w:tab w:val="right" w:pos="7492"/>
              </w:tabs>
            </w:pPr>
            <w:r w:rsidRPr="00294AC0">
              <w:rPr>
                <w:rFonts w:eastAsia="Tahoma"/>
                <w:sz w:val="20"/>
              </w:rPr>
              <w:t xml:space="preserve">          </w:t>
            </w:r>
            <w:r w:rsidR="00BC7659">
              <w:tab/>
            </w:r>
            <w:r w:rsidRPr="00294AC0">
              <w:rPr>
                <w:rFonts w:eastAsia="Tahoma"/>
                <w:sz w:val="20"/>
              </w:rPr>
              <w:t xml:space="preserve"> /data i podpis Dziekana/</w:t>
            </w:r>
            <w:r w:rsidRPr="00294AC0">
              <w:rPr>
                <w:rFonts w:eastAsia="Tahoma"/>
                <w:b/>
                <w:sz w:val="24"/>
              </w:rPr>
              <w:t xml:space="preserve"> </w:t>
            </w:r>
          </w:p>
        </w:tc>
      </w:tr>
    </w:tbl>
    <w:p w14:paraId="00D9E2B1" w14:textId="38E84472" w:rsidR="001A4E4F" w:rsidRPr="00D076CA" w:rsidRDefault="001A4E4F" w:rsidP="00BD77FD"/>
    <w:sectPr w:rsidR="001A4E4F" w:rsidRPr="00D076CA" w:rsidSect="00077018">
      <w:headerReference w:type="default" r:id="rId16"/>
      <w:pgSz w:w="11906" w:h="16838"/>
      <w:pgMar w:top="1417" w:right="1417" w:bottom="1417" w:left="1417" w:header="708" w:footer="708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AB4356" w14:textId="77777777" w:rsidR="0081148B" w:rsidRDefault="0081148B" w:rsidP="0082111D">
      <w:r>
        <w:separator/>
      </w:r>
    </w:p>
  </w:endnote>
  <w:endnote w:type="continuationSeparator" w:id="0">
    <w:p w14:paraId="0F5247B8" w14:textId="77777777" w:rsidR="0081148B" w:rsidRDefault="0081148B" w:rsidP="0082111D">
      <w:r>
        <w:continuationSeparator/>
      </w:r>
    </w:p>
  </w:endnote>
  <w:endnote w:type="continuationNotice" w:id="1">
    <w:p w14:paraId="33DDF48C" w14:textId="77777777" w:rsidR="0081148B" w:rsidRDefault="0081148B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31E123" w14:textId="77777777" w:rsidR="00C17E18" w:rsidRDefault="00C17E18" w:rsidP="0082111D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F46AA7" w14:textId="77777777" w:rsidR="003065F8" w:rsidRDefault="003065F8" w:rsidP="0082111D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05202E" w14:textId="77777777" w:rsidR="0081148B" w:rsidRDefault="0081148B" w:rsidP="0040068D">
      <w:pPr>
        <w:spacing w:after="0"/>
      </w:pPr>
      <w:r>
        <w:separator/>
      </w:r>
    </w:p>
  </w:footnote>
  <w:footnote w:type="continuationSeparator" w:id="0">
    <w:p w14:paraId="043EEC5B" w14:textId="77777777" w:rsidR="0081148B" w:rsidRDefault="0081148B" w:rsidP="0082111D">
      <w:r>
        <w:continuationSeparator/>
      </w:r>
    </w:p>
  </w:footnote>
  <w:footnote w:type="continuationNotice" w:id="1">
    <w:p w14:paraId="379EA006" w14:textId="77777777" w:rsidR="0081148B" w:rsidRDefault="0081148B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345C94" w14:textId="77777777" w:rsidR="00C17E18" w:rsidRPr="005E3932" w:rsidRDefault="00C17E18" w:rsidP="008F4121">
    <w:pPr>
      <w:pStyle w:val="Nagwek"/>
      <w:jc w:val="right"/>
      <w:rPr>
        <w:rFonts w:ascii="Times New Roman" w:hAnsi="Times New Roman"/>
      </w:rPr>
    </w:pPr>
    <w:r w:rsidRPr="005E3932">
      <w:rPr>
        <w:rFonts w:ascii="Times New Roman" w:hAnsi="Times New Roman"/>
      </w:rPr>
      <w:t xml:space="preserve">Załącznik nr </w:t>
    </w:r>
    <w:proofErr w:type="gramStart"/>
    <w:r w:rsidRPr="005E3932">
      <w:rPr>
        <w:rFonts w:ascii="Times New Roman" w:hAnsi="Times New Roman"/>
      </w:rPr>
      <w:t xml:space="preserve">1  </w:t>
    </w:r>
    <w:proofErr w:type="spellStart"/>
    <w:r w:rsidRPr="005E3932">
      <w:rPr>
        <w:rFonts w:ascii="Times New Roman" w:hAnsi="Times New Roman"/>
        <w:i/>
        <w:iCs/>
      </w:rPr>
      <w:t>P</w:t>
    </w:r>
    <w:proofErr w:type="gramEnd"/>
    <w:r w:rsidRPr="005E3932">
      <w:rPr>
        <w:rFonts w:ascii="Times New Roman" w:hAnsi="Times New Roman"/>
        <w:i/>
        <w:iCs/>
      </w:rPr>
      <w:t>07</w:t>
    </w:r>
    <w:proofErr w:type="spellEnd"/>
    <w:r w:rsidRPr="005E3932">
      <w:rPr>
        <w:rFonts w:ascii="Times New Roman" w:hAnsi="Times New Roman"/>
        <w:i/>
        <w:iCs/>
      </w:rPr>
      <w:t xml:space="preserve"> Dyplomowani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F0D5F9" w14:textId="77777777" w:rsidR="003065F8" w:rsidRPr="005E3932" w:rsidRDefault="003065F8" w:rsidP="008F4121">
    <w:pPr>
      <w:pStyle w:val="Nagwek"/>
      <w:jc w:val="right"/>
      <w:rPr>
        <w:rFonts w:ascii="Times New Roman" w:hAnsi="Times New Roman"/>
      </w:rPr>
    </w:pPr>
    <w:r w:rsidRPr="005E3932">
      <w:rPr>
        <w:rFonts w:ascii="Times New Roman" w:hAnsi="Times New Roman"/>
      </w:rPr>
      <w:t xml:space="preserve">Załącznik nr </w:t>
    </w:r>
    <w:proofErr w:type="gramStart"/>
    <w:r w:rsidRPr="005E3932">
      <w:rPr>
        <w:rFonts w:ascii="Times New Roman" w:hAnsi="Times New Roman"/>
      </w:rPr>
      <w:t xml:space="preserve">1  </w:t>
    </w:r>
    <w:proofErr w:type="spellStart"/>
    <w:r w:rsidRPr="005E3932">
      <w:rPr>
        <w:rFonts w:ascii="Times New Roman" w:hAnsi="Times New Roman"/>
        <w:i/>
        <w:iCs/>
      </w:rPr>
      <w:t>P</w:t>
    </w:r>
    <w:proofErr w:type="gramEnd"/>
    <w:r w:rsidRPr="005E3932">
      <w:rPr>
        <w:rFonts w:ascii="Times New Roman" w:hAnsi="Times New Roman"/>
        <w:i/>
        <w:iCs/>
      </w:rPr>
      <w:t>07</w:t>
    </w:r>
    <w:proofErr w:type="spellEnd"/>
    <w:r w:rsidRPr="005E3932">
      <w:rPr>
        <w:rFonts w:ascii="Times New Roman" w:hAnsi="Times New Roman"/>
        <w:i/>
        <w:iCs/>
      </w:rPr>
      <w:t xml:space="preserve"> Dyplomowani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F484BF" w14:textId="64EF2346" w:rsidR="00C17E18" w:rsidRPr="005E3932" w:rsidRDefault="00C17E18" w:rsidP="005E3932">
    <w:pPr>
      <w:pStyle w:val="Nagwek"/>
      <w:jc w:val="right"/>
      <w:rPr>
        <w:rFonts w:ascii="Times New Roman" w:hAnsi="Times New Roman"/>
      </w:rPr>
    </w:pPr>
    <w:r w:rsidRPr="005E3932">
      <w:rPr>
        <w:rFonts w:ascii="Times New Roman" w:hAnsi="Times New Roman"/>
      </w:rPr>
      <w:t xml:space="preserve">Załącznik nr </w:t>
    </w:r>
    <w:r w:rsidR="00E7156D">
      <w:rPr>
        <w:rFonts w:ascii="Times New Roman" w:hAnsi="Times New Roman"/>
      </w:rPr>
      <w:t>3</w:t>
    </w:r>
    <w:r w:rsidRPr="005E3932">
      <w:rPr>
        <w:rFonts w:ascii="Times New Roman" w:hAnsi="Times New Roman"/>
      </w:rPr>
      <w:t xml:space="preserve"> </w:t>
    </w:r>
    <w:proofErr w:type="spellStart"/>
    <w:r w:rsidRPr="005E3932">
      <w:rPr>
        <w:rFonts w:ascii="Times New Roman" w:hAnsi="Times New Roman"/>
        <w:i/>
        <w:iCs/>
      </w:rPr>
      <w:t>P07</w:t>
    </w:r>
    <w:proofErr w:type="spellEnd"/>
    <w:r w:rsidRPr="005E3932">
      <w:rPr>
        <w:rFonts w:ascii="Times New Roman" w:hAnsi="Times New Roman"/>
        <w:i/>
        <w:iCs/>
      </w:rPr>
      <w:t xml:space="preserve"> Dyplomowanie</w:t>
    </w:r>
  </w:p>
  <w:p w14:paraId="5E9561E9" w14:textId="77777777" w:rsidR="00C17E18" w:rsidRPr="005E3932" w:rsidRDefault="00C17E18" w:rsidP="005E3932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FE4ABA"/>
    <w:multiLevelType w:val="hybridMultilevel"/>
    <w:tmpl w:val="E17292D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121061"/>
    <w:multiLevelType w:val="hybridMultilevel"/>
    <w:tmpl w:val="E17292D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7F2D9B"/>
    <w:multiLevelType w:val="hybridMultilevel"/>
    <w:tmpl w:val="E17292D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F05A30"/>
    <w:multiLevelType w:val="hybridMultilevel"/>
    <w:tmpl w:val="546E827C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 w15:restartNumberingAfterBreak="0">
    <w:nsid w:val="18A103DB"/>
    <w:multiLevelType w:val="hybridMultilevel"/>
    <w:tmpl w:val="E17292D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001CA9"/>
    <w:multiLevelType w:val="multilevel"/>
    <w:tmpl w:val="C5F27872"/>
    <w:lvl w:ilvl="0">
      <w:start w:val="1"/>
      <w:numFmt w:val="decimal"/>
      <w:lvlText w:val="%1."/>
      <w:lvlJc w:val="left"/>
      <w:pPr>
        <w:ind w:left="432" w:hanging="432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za11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1DC079FE"/>
    <w:multiLevelType w:val="hybridMultilevel"/>
    <w:tmpl w:val="B6F4523C"/>
    <w:lvl w:ilvl="0" w:tplc="1B108F24">
      <w:start w:val="1"/>
      <w:numFmt w:val="decimal"/>
      <w:pStyle w:val="1-2"/>
      <w:lvlText w:val="%1)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C006B7"/>
    <w:multiLevelType w:val="hybridMultilevel"/>
    <w:tmpl w:val="E17292D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D6411B"/>
    <w:multiLevelType w:val="hybridMultilevel"/>
    <w:tmpl w:val="AC48B6F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545385"/>
    <w:multiLevelType w:val="hybridMultilevel"/>
    <w:tmpl w:val="E17292D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6F3204"/>
    <w:multiLevelType w:val="hybridMultilevel"/>
    <w:tmpl w:val="56E29520"/>
    <w:lvl w:ilvl="0" w:tplc="94F037B0">
      <w:start w:val="1"/>
      <w:numFmt w:val="lowerLetter"/>
      <w:pStyle w:val="ab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F360A4"/>
    <w:multiLevelType w:val="hybridMultilevel"/>
    <w:tmpl w:val="686C8C12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B3FC7D6E">
      <w:start w:val="1"/>
      <w:numFmt w:val="bullet"/>
      <w:lvlText w:val=""/>
      <w:lvlJc w:val="left"/>
      <w:pPr>
        <w:ind w:left="2007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2" w15:restartNumberingAfterBreak="0">
    <w:nsid w:val="4C7027EA"/>
    <w:multiLevelType w:val="hybridMultilevel"/>
    <w:tmpl w:val="0A70B7BE"/>
    <w:lvl w:ilvl="0" w:tplc="533474E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AC64E83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D7EC39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4BA59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39ED89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756806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5CED4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D88FCF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284913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31B79FE"/>
    <w:multiLevelType w:val="hybridMultilevel"/>
    <w:tmpl w:val="84DEB8D4"/>
    <w:lvl w:ilvl="0" w:tplc="1D22159C">
      <w:start w:val="1"/>
      <w:numFmt w:val="decimal"/>
      <w:pStyle w:val="numerowanieN"/>
      <w:lvlText w:val="%1)"/>
      <w:lvlJc w:val="left"/>
      <w:pPr>
        <w:ind w:left="1636" w:hanging="360"/>
      </w:pPr>
      <w:rPr>
        <w:rFonts w:ascii="Times New Roman" w:hAnsi="Times New Roman" w:cs="Times New Roman" w:hint="default"/>
        <w:strike w:val="0"/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5B536B"/>
    <w:multiLevelType w:val="hybridMultilevel"/>
    <w:tmpl w:val="11402346"/>
    <w:lvl w:ilvl="0" w:tplc="1F4AE4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9387B48"/>
    <w:multiLevelType w:val="multilevel"/>
    <w:tmpl w:val="8A5C8570"/>
    <w:lvl w:ilvl="0">
      <w:start w:val="1"/>
      <w:numFmt w:val="decimal"/>
      <w:pStyle w:val="Nagwek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Nagwek2"/>
      <w:lvlText w:val="%1.%2"/>
      <w:lvlJc w:val="left"/>
      <w:pPr>
        <w:ind w:left="576" w:hanging="576"/>
      </w:pPr>
    </w:lvl>
    <w:lvl w:ilvl="2">
      <w:start w:val="1"/>
      <w:numFmt w:val="decimal"/>
      <w:pStyle w:val="Nagwek3"/>
      <w:lvlText w:val="%1.%2.%3"/>
      <w:lvlJc w:val="left"/>
      <w:pPr>
        <w:ind w:left="720" w:hanging="720"/>
      </w:p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5CEB5CAA"/>
    <w:multiLevelType w:val="hybridMultilevel"/>
    <w:tmpl w:val="E17292D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9E68F1"/>
    <w:multiLevelType w:val="hybridMultilevel"/>
    <w:tmpl w:val="3246F002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67864716"/>
    <w:multiLevelType w:val="hybridMultilevel"/>
    <w:tmpl w:val="BE126B3A"/>
    <w:lvl w:ilvl="0" w:tplc="E7542486">
      <w:start w:val="1"/>
      <w:numFmt w:val="decimal"/>
      <w:pStyle w:val="numerowanie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9AB2045"/>
    <w:multiLevelType w:val="hybridMultilevel"/>
    <w:tmpl w:val="C65C69C0"/>
    <w:lvl w:ilvl="0" w:tplc="1F4AE4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0E270B4"/>
    <w:multiLevelType w:val="multilevel"/>
    <w:tmpl w:val="5B5652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2"/>
      <w:numFmt w:val="decimal"/>
      <w:isLgl/>
      <w:lvlText w:val="%1.%2.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72881C7B"/>
    <w:multiLevelType w:val="hybridMultilevel"/>
    <w:tmpl w:val="E17292D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5A747C8"/>
    <w:multiLevelType w:val="hybridMultilevel"/>
    <w:tmpl w:val="2A8A62CC"/>
    <w:lvl w:ilvl="0" w:tplc="FFFFFFFF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B3FC7D6E">
      <w:start w:val="1"/>
      <w:numFmt w:val="bullet"/>
      <w:lvlText w:val=""/>
      <w:lvlJc w:val="left"/>
      <w:pPr>
        <w:ind w:left="2007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76E201C9"/>
    <w:multiLevelType w:val="hybridMultilevel"/>
    <w:tmpl w:val="E17292D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935434"/>
    <w:multiLevelType w:val="hybridMultilevel"/>
    <w:tmpl w:val="C65C69C0"/>
    <w:lvl w:ilvl="0" w:tplc="1F4AE4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7"/>
  </w:num>
  <w:num w:numId="3">
    <w:abstractNumId w:val="20"/>
  </w:num>
  <w:num w:numId="4">
    <w:abstractNumId w:val="6"/>
  </w:num>
  <w:num w:numId="5">
    <w:abstractNumId w:val="13"/>
  </w:num>
  <w:num w:numId="6">
    <w:abstractNumId w:val="13"/>
  </w:num>
  <w:num w:numId="7">
    <w:abstractNumId w:val="10"/>
  </w:num>
  <w:num w:numId="8">
    <w:abstractNumId w:val="0"/>
  </w:num>
  <w:num w:numId="9">
    <w:abstractNumId w:val="18"/>
  </w:num>
  <w:num w:numId="10">
    <w:abstractNumId w:val="13"/>
    <w:lvlOverride w:ilvl="0">
      <w:startOverride w:val="1"/>
    </w:lvlOverride>
  </w:num>
  <w:num w:numId="11">
    <w:abstractNumId w:val="8"/>
  </w:num>
  <w:num w:numId="12">
    <w:abstractNumId w:val="16"/>
  </w:num>
  <w:num w:numId="13">
    <w:abstractNumId w:val="9"/>
  </w:num>
  <w:num w:numId="14">
    <w:abstractNumId w:val="23"/>
  </w:num>
  <w:num w:numId="15">
    <w:abstractNumId w:val="3"/>
  </w:num>
  <w:num w:numId="16">
    <w:abstractNumId w:val="11"/>
  </w:num>
  <w:num w:numId="17">
    <w:abstractNumId w:val="10"/>
    <w:lvlOverride w:ilvl="0">
      <w:startOverride w:val="1"/>
    </w:lvlOverride>
  </w:num>
  <w:num w:numId="18">
    <w:abstractNumId w:val="1"/>
  </w:num>
  <w:num w:numId="19">
    <w:abstractNumId w:val="2"/>
  </w:num>
  <w:num w:numId="20">
    <w:abstractNumId w:val="21"/>
  </w:num>
  <w:num w:numId="21">
    <w:abstractNumId w:val="7"/>
  </w:num>
  <w:num w:numId="22">
    <w:abstractNumId w:val="13"/>
    <w:lvlOverride w:ilvl="0">
      <w:startOverride w:val="1"/>
    </w:lvlOverride>
  </w:num>
  <w:num w:numId="23">
    <w:abstractNumId w:val="4"/>
  </w:num>
  <w:num w:numId="24">
    <w:abstractNumId w:val="13"/>
    <w:lvlOverride w:ilvl="0">
      <w:startOverride w:val="1"/>
    </w:lvlOverride>
  </w:num>
  <w:num w:numId="25">
    <w:abstractNumId w:val="13"/>
    <w:lvlOverride w:ilvl="0">
      <w:startOverride w:val="1"/>
    </w:lvlOverride>
  </w:num>
  <w:num w:numId="26">
    <w:abstractNumId w:val="5"/>
  </w:num>
  <w:num w:numId="27">
    <w:abstractNumId w:val="13"/>
    <w:lvlOverride w:ilvl="0">
      <w:startOverride w:val="1"/>
    </w:lvlOverride>
  </w:num>
  <w:num w:numId="28">
    <w:abstractNumId w:val="15"/>
  </w:num>
  <w:num w:numId="29">
    <w:abstractNumId w:val="13"/>
    <w:lvlOverride w:ilvl="0">
      <w:startOverride w:val="1"/>
    </w:lvlOverride>
  </w:num>
  <w:num w:numId="30">
    <w:abstractNumId w:val="13"/>
    <w:lvlOverride w:ilvl="0">
      <w:startOverride w:val="1"/>
    </w:lvlOverride>
  </w:num>
  <w:num w:numId="31">
    <w:abstractNumId w:val="13"/>
    <w:lvlOverride w:ilvl="0">
      <w:startOverride w:val="1"/>
    </w:lvlOverride>
  </w:num>
  <w:num w:numId="32">
    <w:abstractNumId w:val="14"/>
  </w:num>
  <w:num w:numId="33">
    <w:abstractNumId w:val="19"/>
  </w:num>
  <w:num w:numId="34">
    <w:abstractNumId w:val="24"/>
  </w:num>
  <w:num w:numId="35">
    <w:abstractNumId w:val="22"/>
  </w:num>
  <w:num w:numId="36">
    <w:abstractNumId w:val="13"/>
  </w:num>
  <w:num w:numId="37">
    <w:abstractNumId w:val="13"/>
  </w:num>
  <w:num w:numId="38">
    <w:abstractNumId w:val="13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zMLIwABLm5gZGpko6SsGpxcWZ+XkgBYZGtQAY/B2hLQAAAA=="/>
  </w:docVars>
  <w:rsids>
    <w:rsidRoot w:val="003379C6"/>
    <w:rsid w:val="00000B18"/>
    <w:rsid w:val="000056DD"/>
    <w:rsid w:val="00006303"/>
    <w:rsid w:val="00006BE1"/>
    <w:rsid w:val="0001060B"/>
    <w:rsid w:val="00010A7A"/>
    <w:rsid w:val="00013439"/>
    <w:rsid w:val="00015054"/>
    <w:rsid w:val="00015AE6"/>
    <w:rsid w:val="00023977"/>
    <w:rsid w:val="00024BE8"/>
    <w:rsid w:val="00031F1A"/>
    <w:rsid w:val="00035EF8"/>
    <w:rsid w:val="00037DCD"/>
    <w:rsid w:val="00041677"/>
    <w:rsid w:val="000434E0"/>
    <w:rsid w:val="00043801"/>
    <w:rsid w:val="00044A6D"/>
    <w:rsid w:val="00044DF4"/>
    <w:rsid w:val="00047A89"/>
    <w:rsid w:val="00050358"/>
    <w:rsid w:val="00050E15"/>
    <w:rsid w:val="00053D0D"/>
    <w:rsid w:val="00054171"/>
    <w:rsid w:val="00054979"/>
    <w:rsid w:val="00054CFE"/>
    <w:rsid w:val="000560E1"/>
    <w:rsid w:val="000602FC"/>
    <w:rsid w:val="00060E18"/>
    <w:rsid w:val="00062F39"/>
    <w:rsid w:val="00063B2F"/>
    <w:rsid w:val="00063DB7"/>
    <w:rsid w:val="00065136"/>
    <w:rsid w:val="00065BC9"/>
    <w:rsid w:val="00066B34"/>
    <w:rsid w:val="00071CCB"/>
    <w:rsid w:val="0007431F"/>
    <w:rsid w:val="00074E16"/>
    <w:rsid w:val="00076AFA"/>
    <w:rsid w:val="00077018"/>
    <w:rsid w:val="0008023A"/>
    <w:rsid w:val="00080C66"/>
    <w:rsid w:val="000815E6"/>
    <w:rsid w:val="0008193C"/>
    <w:rsid w:val="000869CF"/>
    <w:rsid w:val="00086E36"/>
    <w:rsid w:val="0009019F"/>
    <w:rsid w:val="00093C97"/>
    <w:rsid w:val="0009531F"/>
    <w:rsid w:val="000A2920"/>
    <w:rsid w:val="000A4907"/>
    <w:rsid w:val="000B3676"/>
    <w:rsid w:val="000B40B8"/>
    <w:rsid w:val="000B7E85"/>
    <w:rsid w:val="000C1615"/>
    <w:rsid w:val="000C1965"/>
    <w:rsid w:val="000C2BCC"/>
    <w:rsid w:val="000C4345"/>
    <w:rsid w:val="000C4FB3"/>
    <w:rsid w:val="000C6410"/>
    <w:rsid w:val="000D2F06"/>
    <w:rsid w:val="000D363D"/>
    <w:rsid w:val="000D633C"/>
    <w:rsid w:val="000D72C3"/>
    <w:rsid w:val="000D7F34"/>
    <w:rsid w:val="000E0207"/>
    <w:rsid w:val="000E2634"/>
    <w:rsid w:val="000F07BC"/>
    <w:rsid w:val="000F157C"/>
    <w:rsid w:val="000F2166"/>
    <w:rsid w:val="000F25F5"/>
    <w:rsid w:val="000F3F84"/>
    <w:rsid w:val="00100293"/>
    <w:rsid w:val="00106EFF"/>
    <w:rsid w:val="00107A70"/>
    <w:rsid w:val="0011117D"/>
    <w:rsid w:val="00113154"/>
    <w:rsid w:val="00120650"/>
    <w:rsid w:val="001242C3"/>
    <w:rsid w:val="00124406"/>
    <w:rsid w:val="00124A09"/>
    <w:rsid w:val="00127162"/>
    <w:rsid w:val="00131F9D"/>
    <w:rsid w:val="00136F6E"/>
    <w:rsid w:val="001437BC"/>
    <w:rsid w:val="00144686"/>
    <w:rsid w:val="00144B5A"/>
    <w:rsid w:val="001463D3"/>
    <w:rsid w:val="00147741"/>
    <w:rsid w:val="0015111F"/>
    <w:rsid w:val="00151B32"/>
    <w:rsid w:val="00154363"/>
    <w:rsid w:val="00155EA9"/>
    <w:rsid w:val="0015606F"/>
    <w:rsid w:val="001622E1"/>
    <w:rsid w:val="001666F1"/>
    <w:rsid w:val="00170E62"/>
    <w:rsid w:val="00172932"/>
    <w:rsid w:val="00174838"/>
    <w:rsid w:val="00177F84"/>
    <w:rsid w:val="0018127C"/>
    <w:rsid w:val="00182593"/>
    <w:rsid w:val="00182733"/>
    <w:rsid w:val="001835B5"/>
    <w:rsid w:val="00184120"/>
    <w:rsid w:val="00184391"/>
    <w:rsid w:val="00191BFC"/>
    <w:rsid w:val="001921CE"/>
    <w:rsid w:val="001942B1"/>
    <w:rsid w:val="00194F14"/>
    <w:rsid w:val="00195D9D"/>
    <w:rsid w:val="00197FD8"/>
    <w:rsid w:val="001A060C"/>
    <w:rsid w:val="001A40C9"/>
    <w:rsid w:val="001A41DE"/>
    <w:rsid w:val="001A4E4F"/>
    <w:rsid w:val="001A5517"/>
    <w:rsid w:val="001A6795"/>
    <w:rsid w:val="001A7D87"/>
    <w:rsid w:val="001B2D91"/>
    <w:rsid w:val="001B3CCA"/>
    <w:rsid w:val="001B68B1"/>
    <w:rsid w:val="001C375D"/>
    <w:rsid w:val="001D50D7"/>
    <w:rsid w:val="001D6310"/>
    <w:rsid w:val="001D7D26"/>
    <w:rsid w:val="001E133E"/>
    <w:rsid w:val="001E1E86"/>
    <w:rsid w:val="001E243C"/>
    <w:rsid w:val="001E355E"/>
    <w:rsid w:val="001E3813"/>
    <w:rsid w:val="001E5772"/>
    <w:rsid w:val="001E718E"/>
    <w:rsid w:val="001F3FF9"/>
    <w:rsid w:val="001F4ACD"/>
    <w:rsid w:val="001F4BFD"/>
    <w:rsid w:val="001F53E5"/>
    <w:rsid w:val="001F7D78"/>
    <w:rsid w:val="00203535"/>
    <w:rsid w:val="002047DF"/>
    <w:rsid w:val="00205277"/>
    <w:rsid w:val="00205CC9"/>
    <w:rsid w:val="002061C0"/>
    <w:rsid w:val="002076CD"/>
    <w:rsid w:val="0021098D"/>
    <w:rsid w:val="00211DA1"/>
    <w:rsid w:val="00217CDD"/>
    <w:rsid w:val="00217FBA"/>
    <w:rsid w:val="002205B3"/>
    <w:rsid w:val="00221B0C"/>
    <w:rsid w:val="00221BE9"/>
    <w:rsid w:val="0022291F"/>
    <w:rsid w:val="00222BC7"/>
    <w:rsid w:val="0022483D"/>
    <w:rsid w:val="0022661C"/>
    <w:rsid w:val="00226E15"/>
    <w:rsid w:val="00230F45"/>
    <w:rsid w:val="00233196"/>
    <w:rsid w:val="00240458"/>
    <w:rsid w:val="0024119C"/>
    <w:rsid w:val="00241519"/>
    <w:rsid w:val="0024175C"/>
    <w:rsid w:val="00242018"/>
    <w:rsid w:val="00242946"/>
    <w:rsid w:val="002443A2"/>
    <w:rsid w:val="00244976"/>
    <w:rsid w:val="002463F5"/>
    <w:rsid w:val="00247206"/>
    <w:rsid w:val="0025072B"/>
    <w:rsid w:val="00250987"/>
    <w:rsid w:val="00254861"/>
    <w:rsid w:val="002559FA"/>
    <w:rsid w:val="002568C3"/>
    <w:rsid w:val="002569C4"/>
    <w:rsid w:val="00256B50"/>
    <w:rsid w:val="00257D7C"/>
    <w:rsid w:val="0026152B"/>
    <w:rsid w:val="0026225C"/>
    <w:rsid w:val="002622F5"/>
    <w:rsid w:val="00263B06"/>
    <w:rsid w:val="002645C4"/>
    <w:rsid w:val="002764D3"/>
    <w:rsid w:val="002766C8"/>
    <w:rsid w:val="00277683"/>
    <w:rsid w:val="00277E6E"/>
    <w:rsid w:val="00282501"/>
    <w:rsid w:val="002848B9"/>
    <w:rsid w:val="0028565D"/>
    <w:rsid w:val="002927E7"/>
    <w:rsid w:val="002935A7"/>
    <w:rsid w:val="002938AC"/>
    <w:rsid w:val="00294AC0"/>
    <w:rsid w:val="0029748E"/>
    <w:rsid w:val="002A08D3"/>
    <w:rsid w:val="002A237D"/>
    <w:rsid w:val="002A34CC"/>
    <w:rsid w:val="002A5097"/>
    <w:rsid w:val="002A5510"/>
    <w:rsid w:val="002A6B02"/>
    <w:rsid w:val="002B1C84"/>
    <w:rsid w:val="002B6AB1"/>
    <w:rsid w:val="002B7B17"/>
    <w:rsid w:val="002C34A6"/>
    <w:rsid w:val="002C503D"/>
    <w:rsid w:val="002C6974"/>
    <w:rsid w:val="002C6EA8"/>
    <w:rsid w:val="002D413F"/>
    <w:rsid w:val="002D425A"/>
    <w:rsid w:val="002D4894"/>
    <w:rsid w:val="002E63B3"/>
    <w:rsid w:val="002F2849"/>
    <w:rsid w:val="002F50B7"/>
    <w:rsid w:val="002F6346"/>
    <w:rsid w:val="002F7181"/>
    <w:rsid w:val="002F7358"/>
    <w:rsid w:val="002F7559"/>
    <w:rsid w:val="00300F07"/>
    <w:rsid w:val="00301783"/>
    <w:rsid w:val="0030392F"/>
    <w:rsid w:val="00304D7F"/>
    <w:rsid w:val="00306210"/>
    <w:rsid w:val="003065F8"/>
    <w:rsid w:val="00306B15"/>
    <w:rsid w:val="00307C68"/>
    <w:rsid w:val="00311935"/>
    <w:rsid w:val="00311B45"/>
    <w:rsid w:val="0031392D"/>
    <w:rsid w:val="0031620C"/>
    <w:rsid w:val="00317BA8"/>
    <w:rsid w:val="00324AEA"/>
    <w:rsid w:val="00330A0C"/>
    <w:rsid w:val="0033133A"/>
    <w:rsid w:val="00333995"/>
    <w:rsid w:val="00333D0D"/>
    <w:rsid w:val="003369D8"/>
    <w:rsid w:val="003379C6"/>
    <w:rsid w:val="00340CCE"/>
    <w:rsid w:val="00345CC6"/>
    <w:rsid w:val="0034766F"/>
    <w:rsid w:val="00351B75"/>
    <w:rsid w:val="0035305F"/>
    <w:rsid w:val="0035421E"/>
    <w:rsid w:val="00355444"/>
    <w:rsid w:val="003563BC"/>
    <w:rsid w:val="00360D6B"/>
    <w:rsid w:val="0036451C"/>
    <w:rsid w:val="00365651"/>
    <w:rsid w:val="00366EB5"/>
    <w:rsid w:val="00367370"/>
    <w:rsid w:val="0037425B"/>
    <w:rsid w:val="003743EE"/>
    <w:rsid w:val="00374DAE"/>
    <w:rsid w:val="00380E7F"/>
    <w:rsid w:val="003816A1"/>
    <w:rsid w:val="0038438D"/>
    <w:rsid w:val="00387B87"/>
    <w:rsid w:val="00387DCC"/>
    <w:rsid w:val="003928EB"/>
    <w:rsid w:val="0039737C"/>
    <w:rsid w:val="00397C68"/>
    <w:rsid w:val="003A1C7B"/>
    <w:rsid w:val="003A2A85"/>
    <w:rsid w:val="003A3922"/>
    <w:rsid w:val="003A4339"/>
    <w:rsid w:val="003A44A5"/>
    <w:rsid w:val="003A4617"/>
    <w:rsid w:val="003A502B"/>
    <w:rsid w:val="003A6204"/>
    <w:rsid w:val="003B0CDD"/>
    <w:rsid w:val="003B12E1"/>
    <w:rsid w:val="003B1E2F"/>
    <w:rsid w:val="003B43CE"/>
    <w:rsid w:val="003B660D"/>
    <w:rsid w:val="003C09D7"/>
    <w:rsid w:val="003C449A"/>
    <w:rsid w:val="003D3584"/>
    <w:rsid w:val="003E1364"/>
    <w:rsid w:val="003E1CBE"/>
    <w:rsid w:val="003E2157"/>
    <w:rsid w:val="003E2752"/>
    <w:rsid w:val="003E31D2"/>
    <w:rsid w:val="003E4A53"/>
    <w:rsid w:val="003E5FDF"/>
    <w:rsid w:val="003E6C23"/>
    <w:rsid w:val="003F1818"/>
    <w:rsid w:val="003F598A"/>
    <w:rsid w:val="0040068D"/>
    <w:rsid w:val="00400BCE"/>
    <w:rsid w:val="00405305"/>
    <w:rsid w:val="00410A67"/>
    <w:rsid w:val="00411E02"/>
    <w:rsid w:val="0041256F"/>
    <w:rsid w:val="00412977"/>
    <w:rsid w:val="00412AFB"/>
    <w:rsid w:val="00415A8B"/>
    <w:rsid w:val="00422216"/>
    <w:rsid w:val="004247FD"/>
    <w:rsid w:val="00425924"/>
    <w:rsid w:val="00430AA6"/>
    <w:rsid w:val="00434D3C"/>
    <w:rsid w:val="00444B74"/>
    <w:rsid w:val="004462F5"/>
    <w:rsid w:val="004463F3"/>
    <w:rsid w:val="00446AE2"/>
    <w:rsid w:val="00447124"/>
    <w:rsid w:val="00447835"/>
    <w:rsid w:val="00454E7B"/>
    <w:rsid w:val="00463A58"/>
    <w:rsid w:val="00464F96"/>
    <w:rsid w:val="00467050"/>
    <w:rsid w:val="004679A7"/>
    <w:rsid w:val="00473947"/>
    <w:rsid w:val="004743FC"/>
    <w:rsid w:val="0048156A"/>
    <w:rsid w:val="00483CAC"/>
    <w:rsid w:val="00495C95"/>
    <w:rsid w:val="0049605E"/>
    <w:rsid w:val="00496504"/>
    <w:rsid w:val="004A04A7"/>
    <w:rsid w:val="004A4354"/>
    <w:rsid w:val="004A4B1A"/>
    <w:rsid w:val="004A59CA"/>
    <w:rsid w:val="004A6BD0"/>
    <w:rsid w:val="004A6FC7"/>
    <w:rsid w:val="004B0692"/>
    <w:rsid w:val="004B45AE"/>
    <w:rsid w:val="004B6BEE"/>
    <w:rsid w:val="004B7427"/>
    <w:rsid w:val="004C00F6"/>
    <w:rsid w:val="004C3369"/>
    <w:rsid w:val="004C4840"/>
    <w:rsid w:val="004C4E73"/>
    <w:rsid w:val="004C52C7"/>
    <w:rsid w:val="004C5908"/>
    <w:rsid w:val="004D2421"/>
    <w:rsid w:val="004D3E95"/>
    <w:rsid w:val="004D649C"/>
    <w:rsid w:val="004D66F9"/>
    <w:rsid w:val="004D6B3A"/>
    <w:rsid w:val="004D76F5"/>
    <w:rsid w:val="004D7BE6"/>
    <w:rsid w:val="004E226A"/>
    <w:rsid w:val="004E3E66"/>
    <w:rsid w:val="004E57F9"/>
    <w:rsid w:val="004E6B71"/>
    <w:rsid w:val="004F1078"/>
    <w:rsid w:val="004F79D2"/>
    <w:rsid w:val="00507A69"/>
    <w:rsid w:val="0051252C"/>
    <w:rsid w:val="005131E7"/>
    <w:rsid w:val="005140CF"/>
    <w:rsid w:val="0051589A"/>
    <w:rsid w:val="005238EE"/>
    <w:rsid w:val="00525F7A"/>
    <w:rsid w:val="005261A5"/>
    <w:rsid w:val="00526C6A"/>
    <w:rsid w:val="005274E1"/>
    <w:rsid w:val="00527B32"/>
    <w:rsid w:val="00527BD0"/>
    <w:rsid w:val="00530F68"/>
    <w:rsid w:val="00532614"/>
    <w:rsid w:val="005341EE"/>
    <w:rsid w:val="00534F53"/>
    <w:rsid w:val="00540216"/>
    <w:rsid w:val="00542223"/>
    <w:rsid w:val="00542993"/>
    <w:rsid w:val="00542CBE"/>
    <w:rsid w:val="00542D5C"/>
    <w:rsid w:val="005442A9"/>
    <w:rsid w:val="005502C4"/>
    <w:rsid w:val="00557E72"/>
    <w:rsid w:val="005617B4"/>
    <w:rsid w:val="005637DC"/>
    <w:rsid w:val="00564ED5"/>
    <w:rsid w:val="0056597B"/>
    <w:rsid w:val="00565CFC"/>
    <w:rsid w:val="005662D5"/>
    <w:rsid w:val="00570836"/>
    <w:rsid w:val="00572191"/>
    <w:rsid w:val="0057618D"/>
    <w:rsid w:val="005772CD"/>
    <w:rsid w:val="00577A0E"/>
    <w:rsid w:val="0058268F"/>
    <w:rsid w:val="00582D43"/>
    <w:rsid w:val="00584261"/>
    <w:rsid w:val="00585A09"/>
    <w:rsid w:val="00586D59"/>
    <w:rsid w:val="005875B1"/>
    <w:rsid w:val="005919E5"/>
    <w:rsid w:val="00591AA0"/>
    <w:rsid w:val="00597735"/>
    <w:rsid w:val="005A0EBA"/>
    <w:rsid w:val="005A4A84"/>
    <w:rsid w:val="005A6861"/>
    <w:rsid w:val="005B4EA1"/>
    <w:rsid w:val="005B5C01"/>
    <w:rsid w:val="005B6DD0"/>
    <w:rsid w:val="005C0E86"/>
    <w:rsid w:val="005C2CBF"/>
    <w:rsid w:val="005C5148"/>
    <w:rsid w:val="005C58C7"/>
    <w:rsid w:val="005C59CF"/>
    <w:rsid w:val="005D118B"/>
    <w:rsid w:val="005E0F0F"/>
    <w:rsid w:val="005E3932"/>
    <w:rsid w:val="005E64F3"/>
    <w:rsid w:val="005F0753"/>
    <w:rsid w:val="005F3FAF"/>
    <w:rsid w:val="005F680C"/>
    <w:rsid w:val="005F6819"/>
    <w:rsid w:val="006009A7"/>
    <w:rsid w:val="006101EE"/>
    <w:rsid w:val="00610A90"/>
    <w:rsid w:val="00612FB7"/>
    <w:rsid w:val="00616F6F"/>
    <w:rsid w:val="00617EBB"/>
    <w:rsid w:val="006214D6"/>
    <w:rsid w:val="0062206D"/>
    <w:rsid w:val="006234AD"/>
    <w:rsid w:val="00625F10"/>
    <w:rsid w:val="0062785D"/>
    <w:rsid w:val="006316BD"/>
    <w:rsid w:val="00632265"/>
    <w:rsid w:val="0063375A"/>
    <w:rsid w:val="00637191"/>
    <w:rsid w:val="006421AC"/>
    <w:rsid w:val="0064303A"/>
    <w:rsid w:val="006447A1"/>
    <w:rsid w:val="00646570"/>
    <w:rsid w:val="00647988"/>
    <w:rsid w:val="0065115E"/>
    <w:rsid w:val="0065303D"/>
    <w:rsid w:val="006554DD"/>
    <w:rsid w:val="00655634"/>
    <w:rsid w:val="00660981"/>
    <w:rsid w:val="00660C3F"/>
    <w:rsid w:val="0066307A"/>
    <w:rsid w:val="006635B7"/>
    <w:rsid w:val="00664037"/>
    <w:rsid w:val="00667FDD"/>
    <w:rsid w:val="0067077B"/>
    <w:rsid w:val="006714B0"/>
    <w:rsid w:val="00673CE2"/>
    <w:rsid w:val="006755C5"/>
    <w:rsid w:val="00676B36"/>
    <w:rsid w:val="00682209"/>
    <w:rsid w:val="006832C2"/>
    <w:rsid w:val="0068564A"/>
    <w:rsid w:val="006865D9"/>
    <w:rsid w:val="006943FD"/>
    <w:rsid w:val="00694555"/>
    <w:rsid w:val="00694961"/>
    <w:rsid w:val="00694DD0"/>
    <w:rsid w:val="00695F19"/>
    <w:rsid w:val="00696502"/>
    <w:rsid w:val="006A0885"/>
    <w:rsid w:val="006A1F38"/>
    <w:rsid w:val="006A49D6"/>
    <w:rsid w:val="006A78A1"/>
    <w:rsid w:val="006B5EEC"/>
    <w:rsid w:val="006B6554"/>
    <w:rsid w:val="006B68F6"/>
    <w:rsid w:val="006B74D0"/>
    <w:rsid w:val="006C4C47"/>
    <w:rsid w:val="006D32DE"/>
    <w:rsid w:val="006D35B5"/>
    <w:rsid w:val="006D3992"/>
    <w:rsid w:val="006D3A7A"/>
    <w:rsid w:val="006E2ACD"/>
    <w:rsid w:val="006E499D"/>
    <w:rsid w:val="006E7E48"/>
    <w:rsid w:val="006F042F"/>
    <w:rsid w:val="006F103F"/>
    <w:rsid w:val="006F14DB"/>
    <w:rsid w:val="006F4666"/>
    <w:rsid w:val="006F66AC"/>
    <w:rsid w:val="00700E35"/>
    <w:rsid w:val="00701038"/>
    <w:rsid w:val="007045B2"/>
    <w:rsid w:val="0070472E"/>
    <w:rsid w:val="00705045"/>
    <w:rsid w:val="007052A4"/>
    <w:rsid w:val="007052F8"/>
    <w:rsid w:val="0071095D"/>
    <w:rsid w:val="00712DCC"/>
    <w:rsid w:val="00715B92"/>
    <w:rsid w:val="00716EDE"/>
    <w:rsid w:val="0071728B"/>
    <w:rsid w:val="00727844"/>
    <w:rsid w:val="00727B91"/>
    <w:rsid w:val="007307F7"/>
    <w:rsid w:val="00730EE5"/>
    <w:rsid w:val="00731044"/>
    <w:rsid w:val="007315C7"/>
    <w:rsid w:val="00733DD4"/>
    <w:rsid w:val="00741EA0"/>
    <w:rsid w:val="00745B57"/>
    <w:rsid w:val="00750CE1"/>
    <w:rsid w:val="00752412"/>
    <w:rsid w:val="00752D2A"/>
    <w:rsid w:val="00755F0F"/>
    <w:rsid w:val="00760674"/>
    <w:rsid w:val="00761C7C"/>
    <w:rsid w:val="00762A9E"/>
    <w:rsid w:val="0076371C"/>
    <w:rsid w:val="0076555B"/>
    <w:rsid w:val="00772615"/>
    <w:rsid w:val="00772823"/>
    <w:rsid w:val="00773493"/>
    <w:rsid w:val="00776688"/>
    <w:rsid w:val="00781066"/>
    <w:rsid w:val="00781D8B"/>
    <w:rsid w:val="007866BB"/>
    <w:rsid w:val="007875C5"/>
    <w:rsid w:val="007875F6"/>
    <w:rsid w:val="00794E37"/>
    <w:rsid w:val="007A2615"/>
    <w:rsid w:val="007A6988"/>
    <w:rsid w:val="007A7301"/>
    <w:rsid w:val="007B0414"/>
    <w:rsid w:val="007B337A"/>
    <w:rsid w:val="007B371A"/>
    <w:rsid w:val="007B7C72"/>
    <w:rsid w:val="007C1439"/>
    <w:rsid w:val="007C1D20"/>
    <w:rsid w:val="007C40B3"/>
    <w:rsid w:val="007C4A02"/>
    <w:rsid w:val="007C6343"/>
    <w:rsid w:val="007D4686"/>
    <w:rsid w:val="007D5C9E"/>
    <w:rsid w:val="007E1360"/>
    <w:rsid w:val="007E1D18"/>
    <w:rsid w:val="007E39F2"/>
    <w:rsid w:val="007E4499"/>
    <w:rsid w:val="007E44AD"/>
    <w:rsid w:val="007E7BC2"/>
    <w:rsid w:val="007F030F"/>
    <w:rsid w:val="007F1F03"/>
    <w:rsid w:val="007F2347"/>
    <w:rsid w:val="007F2A3D"/>
    <w:rsid w:val="007F4633"/>
    <w:rsid w:val="007F47D9"/>
    <w:rsid w:val="007F560A"/>
    <w:rsid w:val="007F633C"/>
    <w:rsid w:val="00800D71"/>
    <w:rsid w:val="008018EE"/>
    <w:rsid w:val="0080212A"/>
    <w:rsid w:val="008042A5"/>
    <w:rsid w:val="00804BD2"/>
    <w:rsid w:val="0081148B"/>
    <w:rsid w:val="008120C2"/>
    <w:rsid w:val="008153BA"/>
    <w:rsid w:val="0082111D"/>
    <w:rsid w:val="008238D5"/>
    <w:rsid w:val="00825DB5"/>
    <w:rsid w:val="00830413"/>
    <w:rsid w:val="00830BBB"/>
    <w:rsid w:val="0083485A"/>
    <w:rsid w:val="008368DD"/>
    <w:rsid w:val="00836D57"/>
    <w:rsid w:val="00840DC7"/>
    <w:rsid w:val="00843679"/>
    <w:rsid w:val="008463A8"/>
    <w:rsid w:val="008523E4"/>
    <w:rsid w:val="00852CB0"/>
    <w:rsid w:val="00860227"/>
    <w:rsid w:val="0086053A"/>
    <w:rsid w:val="008621EC"/>
    <w:rsid w:val="008644F7"/>
    <w:rsid w:val="0086558F"/>
    <w:rsid w:val="00875A08"/>
    <w:rsid w:val="00876CBB"/>
    <w:rsid w:val="00882B83"/>
    <w:rsid w:val="008951AD"/>
    <w:rsid w:val="00896DDF"/>
    <w:rsid w:val="008B2301"/>
    <w:rsid w:val="008B2CF9"/>
    <w:rsid w:val="008B3783"/>
    <w:rsid w:val="008B5907"/>
    <w:rsid w:val="008B5A74"/>
    <w:rsid w:val="008B6BEE"/>
    <w:rsid w:val="008C35B6"/>
    <w:rsid w:val="008C6260"/>
    <w:rsid w:val="008D047F"/>
    <w:rsid w:val="008D2E1E"/>
    <w:rsid w:val="008D4196"/>
    <w:rsid w:val="008D4C56"/>
    <w:rsid w:val="008E6F17"/>
    <w:rsid w:val="008F33F4"/>
    <w:rsid w:val="008F4121"/>
    <w:rsid w:val="008F43B9"/>
    <w:rsid w:val="008F76C4"/>
    <w:rsid w:val="00902D5E"/>
    <w:rsid w:val="00907514"/>
    <w:rsid w:val="0091314B"/>
    <w:rsid w:val="00916733"/>
    <w:rsid w:val="00916DF2"/>
    <w:rsid w:val="00922867"/>
    <w:rsid w:val="009340FC"/>
    <w:rsid w:val="00934149"/>
    <w:rsid w:val="00942B02"/>
    <w:rsid w:val="00942B2A"/>
    <w:rsid w:val="009463FF"/>
    <w:rsid w:val="009535C8"/>
    <w:rsid w:val="0095373E"/>
    <w:rsid w:val="00953D74"/>
    <w:rsid w:val="00954D90"/>
    <w:rsid w:val="009603A0"/>
    <w:rsid w:val="0096302E"/>
    <w:rsid w:val="00964695"/>
    <w:rsid w:val="00964D1C"/>
    <w:rsid w:val="00966D45"/>
    <w:rsid w:val="00972EF4"/>
    <w:rsid w:val="0098129A"/>
    <w:rsid w:val="009818F3"/>
    <w:rsid w:val="0098219E"/>
    <w:rsid w:val="00986BAF"/>
    <w:rsid w:val="0099006C"/>
    <w:rsid w:val="00994A9B"/>
    <w:rsid w:val="00995F9F"/>
    <w:rsid w:val="009B10B9"/>
    <w:rsid w:val="009B2B13"/>
    <w:rsid w:val="009B6039"/>
    <w:rsid w:val="009B66C6"/>
    <w:rsid w:val="009B69AB"/>
    <w:rsid w:val="009B7DB1"/>
    <w:rsid w:val="009C4448"/>
    <w:rsid w:val="009C68C6"/>
    <w:rsid w:val="009C6A38"/>
    <w:rsid w:val="009C7D57"/>
    <w:rsid w:val="009D0E47"/>
    <w:rsid w:val="009D1DB2"/>
    <w:rsid w:val="009D2903"/>
    <w:rsid w:val="009D4C99"/>
    <w:rsid w:val="009D7A0C"/>
    <w:rsid w:val="009E0583"/>
    <w:rsid w:val="009E3206"/>
    <w:rsid w:val="009E532D"/>
    <w:rsid w:val="009E6497"/>
    <w:rsid w:val="009F0956"/>
    <w:rsid w:val="009F4ECF"/>
    <w:rsid w:val="009F705A"/>
    <w:rsid w:val="009F71A7"/>
    <w:rsid w:val="00A01532"/>
    <w:rsid w:val="00A0300C"/>
    <w:rsid w:val="00A03D7A"/>
    <w:rsid w:val="00A11AF3"/>
    <w:rsid w:val="00A12C45"/>
    <w:rsid w:val="00A16B73"/>
    <w:rsid w:val="00A23165"/>
    <w:rsid w:val="00A325AE"/>
    <w:rsid w:val="00A34036"/>
    <w:rsid w:val="00A349EE"/>
    <w:rsid w:val="00A42D60"/>
    <w:rsid w:val="00A44D04"/>
    <w:rsid w:val="00A61359"/>
    <w:rsid w:val="00A61793"/>
    <w:rsid w:val="00A621E7"/>
    <w:rsid w:val="00A65E75"/>
    <w:rsid w:val="00A669D4"/>
    <w:rsid w:val="00A72B50"/>
    <w:rsid w:val="00A73A6B"/>
    <w:rsid w:val="00A73E61"/>
    <w:rsid w:val="00A84C60"/>
    <w:rsid w:val="00A90BED"/>
    <w:rsid w:val="00A91573"/>
    <w:rsid w:val="00A926EC"/>
    <w:rsid w:val="00A928A8"/>
    <w:rsid w:val="00A93E40"/>
    <w:rsid w:val="00A93FF2"/>
    <w:rsid w:val="00AA0CD1"/>
    <w:rsid w:val="00AA2D63"/>
    <w:rsid w:val="00AB1B57"/>
    <w:rsid w:val="00AB2914"/>
    <w:rsid w:val="00AB53C1"/>
    <w:rsid w:val="00AB5468"/>
    <w:rsid w:val="00AB552A"/>
    <w:rsid w:val="00AC1B51"/>
    <w:rsid w:val="00AC354B"/>
    <w:rsid w:val="00AC3F78"/>
    <w:rsid w:val="00AC4C83"/>
    <w:rsid w:val="00AE1155"/>
    <w:rsid w:val="00AE2489"/>
    <w:rsid w:val="00AE3B23"/>
    <w:rsid w:val="00AE4F31"/>
    <w:rsid w:val="00AF6C12"/>
    <w:rsid w:val="00B02D92"/>
    <w:rsid w:val="00B04608"/>
    <w:rsid w:val="00B117E9"/>
    <w:rsid w:val="00B1335F"/>
    <w:rsid w:val="00B13AC5"/>
    <w:rsid w:val="00B16505"/>
    <w:rsid w:val="00B2142D"/>
    <w:rsid w:val="00B23812"/>
    <w:rsid w:val="00B308C5"/>
    <w:rsid w:val="00B32872"/>
    <w:rsid w:val="00B41485"/>
    <w:rsid w:val="00B41665"/>
    <w:rsid w:val="00B41BD4"/>
    <w:rsid w:val="00B4422C"/>
    <w:rsid w:val="00B466D6"/>
    <w:rsid w:val="00B470B7"/>
    <w:rsid w:val="00B47DA2"/>
    <w:rsid w:val="00B5111D"/>
    <w:rsid w:val="00B5546B"/>
    <w:rsid w:val="00B55E32"/>
    <w:rsid w:val="00B6148E"/>
    <w:rsid w:val="00B6387E"/>
    <w:rsid w:val="00B641AE"/>
    <w:rsid w:val="00B64513"/>
    <w:rsid w:val="00B6685B"/>
    <w:rsid w:val="00B67E31"/>
    <w:rsid w:val="00B70618"/>
    <w:rsid w:val="00B718CE"/>
    <w:rsid w:val="00B71FA2"/>
    <w:rsid w:val="00B74528"/>
    <w:rsid w:val="00B7576E"/>
    <w:rsid w:val="00B81D02"/>
    <w:rsid w:val="00B82EDE"/>
    <w:rsid w:val="00B85326"/>
    <w:rsid w:val="00B860F7"/>
    <w:rsid w:val="00B86FD1"/>
    <w:rsid w:val="00B905FE"/>
    <w:rsid w:val="00B94401"/>
    <w:rsid w:val="00B94DC4"/>
    <w:rsid w:val="00B9654D"/>
    <w:rsid w:val="00B96724"/>
    <w:rsid w:val="00BA127D"/>
    <w:rsid w:val="00BA2267"/>
    <w:rsid w:val="00BA4F94"/>
    <w:rsid w:val="00BA60A6"/>
    <w:rsid w:val="00BB092F"/>
    <w:rsid w:val="00BB27ED"/>
    <w:rsid w:val="00BB7700"/>
    <w:rsid w:val="00BB7888"/>
    <w:rsid w:val="00BC56A1"/>
    <w:rsid w:val="00BC7659"/>
    <w:rsid w:val="00BC7BFB"/>
    <w:rsid w:val="00BD0A08"/>
    <w:rsid w:val="00BD120B"/>
    <w:rsid w:val="00BD4662"/>
    <w:rsid w:val="00BD77FD"/>
    <w:rsid w:val="00BE0E5E"/>
    <w:rsid w:val="00BE39C5"/>
    <w:rsid w:val="00BE5079"/>
    <w:rsid w:val="00BE6F41"/>
    <w:rsid w:val="00BF0923"/>
    <w:rsid w:val="00BF2809"/>
    <w:rsid w:val="00BF2B7D"/>
    <w:rsid w:val="00BF4121"/>
    <w:rsid w:val="00BF4BBA"/>
    <w:rsid w:val="00C0197F"/>
    <w:rsid w:val="00C01FB4"/>
    <w:rsid w:val="00C04216"/>
    <w:rsid w:val="00C04B58"/>
    <w:rsid w:val="00C0676C"/>
    <w:rsid w:val="00C075D8"/>
    <w:rsid w:val="00C1356E"/>
    <w:rsid w:val="00C144AD"/>
    <w:rsid w:val="00C179B3"/>
    <w:rsid w:val="00C17E18"/>
    <w:rsid w:val="00C215AC"/>
    <w:rsid w:val="00C218FF"/>
    <w:rsid w:val="00C2242D"/>
    <w:rsid w:val="00C2514A"/>
    <w:rsid w:val="00C2688D"/>
    <w:rsid w:val="00C277F0"/>
    <w:rsid w:val="00C347C5"/>
    <w:rsid w:val="00C43B4D"/>
    <w:rsid w:val="00C51EA5"/>
    <w:rsid w:val="00C54AB8"/>
    <w:rsid w:val="00C56C73"/>
    <w:rsid w:val="00C60074"/>
    <w:rsid w:val="00C61615"/>
    <w:rsid w:val="00C62D63"/>
    <w:rsid w:val="00C63FE3"/>
    <w:rsid w:val="00C64A19"/>
    <w:rsid w:val="00C65CB4"/>
    <w:rsid w:val="00C671DF"/>
    <w:rsid w:val="00C75F38"/>
    <w:rsid w:val="00C80663"/>
    <w:rsid w:val="00C836CE"/>
    <w:rsid w:val="00C859D6"/>
    <w:rsid w:val="00C85F23"/>
    <w:rsid w:val="00C87C69"/>
    <w:rsid w:val="00C945F8"/>
    <w:rsid w:val="00C96713"/>
    <w:rsid w:val="00C9770A"/>
    <w:rsid w:val="00CA04B7"/>
    <w:rsid w:val="00CA1F08"/>
    <w:rsid w:val="00CA20D6"/>
    <w:rsid w:val="00CA29B7"/>
    <w:rsid w:val="00CA3167"/>
    <w:rsid w:val="00CA45F4"/>
    <w:rsid w:val="00CB4D7D"/>
    <w:rsid w:val="00CB7A5D"/>
    <w:rsid w:val="00CC5CF4"/>
    <w:rsid w:val="00CC6D44"/>
    <w:rsid w:val="00CC7C9E"/>
    <w:rsid w:val="00CC7E3F"/>
    <w:rsid w:val="00CD184F"/>
    <w:rsid w:val="00CD2B2F"/>
    <w:rsid w:val="00CD3CE6"/>
    <w:rsid w:val="00CD4D63"/>
    <w:rsid w:val="00CD62A6"/>
    <w:rsid w:val="00CD7479"/>
    <w:rsid w:val="00CE0F1A"/>
    <w:rsid w:val="00CE13D3"/>
    <w:rsid w:val="00CE28DE"/>
    <w:rsid w:val="00CE2A15"/>
    <w:rsid w:val="00CF2D22"/>
    <w:rsid w:val="00CF2FD2"/>
    <w:rsid w:val="00CF5A9A"/>
    <w:rsid w:val="00D00763"/>
    <w:rsid w:val="00D02025"/>
    <w:rsid w:val="00D03774"/>
    <w:rsid w:val="00D04B3C"/>
    <w:rsid w:val="00D06638"/>
    <w:rsid w:val="00D076CA"/>
    <w:rsid w:val="00D139F1"/>
    <w:rsid w:val="00D14417"/>
    <w:rsid w:val="00D1684B"/>
    <w:rsid w:val="00D2228D"/>
    <w:rsid w:val="00D224F9"/>
    <w:rsid w:val="00D25D80"/>
    <w:rsid w:val="00D262A8"/>
    <w:rsid w:val="00D34ED6"/>
    <w:rsid w:val="00D35E47"/>
    <w:rsid w:val="00D406F8"/>
    <w:rsid w:val="00D41A1E"/>
    <w:rsid w:val="00D42E8F"/>
    <w:rsid w:val="00D4648B"/>
    <w:rsid w:val="00D477D1"/>
    <w:rsid w:val="00D53348"/>
    <w:rsid w:val="00D54510"/>
    <w:rsid w:val="00D5458F"/>
    <w:rsid w:val="00D54E19"/>
    <w:rsid w:val="00D55620"/>
    <w:rsid w:val="00D57499"/>
    <w:rsid w:val="00D57969"/>
    <w:rsid w:val="00D579DB"/>
    <w:rsid w:val="00D57BB6"/>
    <w:rsid w:val="00D656F3"/>
    <w:rsid w:val="00D674CE"/>
    <w:rsid w:val="00D70FE2"/>
    <w:rsid w:val="00D71F0F"/>
    <w:rsid w:val="00D74278"/>
    <w:rsid w:val="00D7651D"/>
    <w:rsid w:val="00D77326"/>
    <w:rsid w:val="00D77ADA"/>
    <w:rsid w:val="00D80602"/>
    <w:rsid w:val="00D8490B"/>
    <w:rsid w:val="00D85E65"/>
    <w:rsid w:val="00D90BDE"/>
    <w:rsid w:val="00DA0F6A"/>
    <w:rsid w:val="00DA6C15"/>
    <w:rsid w:val="00DB1473"/>
    <w:rsid w:val="00DB32A5"/>
    <w:rsid w:val="00DB50E6"/>
    <w:rsid w:val="00DB54BD"/>
    <w:rsid w:val="00DC0F0A"/>
    <w:rsid w:val="00DC2C26"/>
    <w:rsid w:val="00DC656D"/>
    <w:rsid w:val="00DC77D4"/>
    <w:rsid w:val="00DD0281"/>
    <w:rsid w:val="00DD168B"/>
    <w:rsid w:val="00DD226A"/>
    <w:rsid w:val="00DD3098"/>
    <w:rsid w:val="00DD3F9E"/>
    <w:rsid w:val="00DD42B8"/>
    <w:rsid w:val="00DD4BAD"/>
    <w:rsid w:val="00DD54F3"/>
    <w:rsid w:val="00DD5D24"/>
    <w:rsid w:val="00DD63D4"/>
    <w:rsid w:val="00DD7186"/>
    <w:rsid w:val="00DE0407"/>
    <w:rsid w:val="00DE0F2D"/>
    <w:rsid w:val="00DE1F38"/>
    <w:rsid w:val="00DE218D"/>
    <w:rsid w:val="00DE3966"/>
    <w:rsid w:val="00DE4942"/>
    <w:rsid w:val="00DE4B10"/>
    <w:rsid w:val="00DE754F"/>
    <w:rsid w:val="00DF1D78"/>
    <w:rsid w:val="00DF255D"/>
    <w:rsid w:val="00DF3323"/>
    <w:rsid w:val="00DF4C95"/>
    <w:rsid w:val="00DF72B0"/>
    <w:rsid w:val="00DF77D9"/>
    <w:rsid w:val="00E012F6"/>
    <w:rsid w:val="00E0399B"/>
    <w:rsid w:val="00E0631D"/>
    <w:rsid w:val="00E06F03"/>
    <w:rsid w:val="00E127AB"/>
    <w:rsid w:val="00E15DB1"/>
    <w:rsid w:val="00E16559"/>
    <w:rsid w:val="00E1714B"/>
    <w:rsid w:val="00E22060"/>
    <w:rsid w:val="00E2268C"/>
    <w:rsid w:val="00E25544"/>
    <w:rsid w:val="00E25D06"/>
    <w:rsid w:val="00E2680A"/>
    <w:rsid w:val="00E33270"/>
    <w:rsid w:val="00E3367F"/>
    <w:rsid w:val="00E35A1B"/>
    <w:rsid w:val="00E419AD"/>
    <w:rsid w:val="00E41A8E"/>
    <w:rsid w:val="00E41E8A"/>
    <w:rsid w:val="00E42FAF"/>
    <w:rsid w:val="00E43B20"/>
    <w:rsid w:val="00E51792"/>
    <w:rsid w:val="00E55019"/>
    <w:rsid w:val="00E559B1"/>
    <w:rsid w:val="00E5693E"/>
    <w:rsid w:val="00E7156D"/>
    <w:rsid w:val="00E72903"/>
    <w:rsid w:val="00E74042"/>
    <w:rsid w:val="00E74D13"/>
    <w:rsid w:val="00E812BE"/>
    <w:rsid w:val="00E83C0F"/>
    <w:rsid w:val="00E858BE"/>
    <w:rsid w:val="00E908ED"/>
    <w:rsid w:val="00E93B06"/>
    <w:rsid w:val="00E9611C"/>
    <w:rsid w:val="00E9692D"/>
    <w:rsid w:val="00E96AB3"/>
    <w:rsid w:val="00E96F37"/>
    <w:rsid w:val="00E976A8"/>
    <w:rsid w:val="00E97F25"/>
    <w:rsid w:val="00EA0AD9"/>
    <w:rsid w:val="00EA3A2F"/>
    <w:rsid w:val="00EA3BB8"/>
    <w:rsid w:val="00EA5A72"/>
    <w:rsid w:val="00EA62EB"/>
    <w:rsid w:val="00EA6B56"/>
    <w:rsid w:val="00EA6C2C"/>
    <w:rsid w:val="00EB42B0"/>
    <w:rsid w:val="00EB6581"/>
    <w:rsid w:val="00EB66E9"/>
    <w:rsid w:val="00EB7759"/>
    <w:rsid w:val="00EB7FCA"/>
    <w:rsid w:val="00EB7FE2"/>
    <w:rsid w:val="00EC05EC"/>
    <w:rsid w:val="00EC23D7"/>
    <w:rsid w:val="00EC7A14"/>
    <w:rsid w:val="00ED0531"/>
    <w:rsid w:val="00ED18C8"/>
    <w:rsid w:val="00ED3F17"/>
    <w:rsid w:val="00ED647B"/>
    <w:rsid w:val="00EE09D5"/>
    <w:rsid w:val="00EE262A"/>
    <w:rsid w:val="00EE35B0"/>
    <w:rsid w:val="00EE43A2"/>
    <w:rsid w:val="00EE63E8"/>
    <w:rsid w:val="00EE7E86"/>
    <w:rsid w:val="00EF4243"/>
    <w:rsid w:val="00EF477B"/>
    <w:rsid w:val="00F00A82"/>
    <w:rsid w:val="00F01B96"/>
    <w:rsid w:val="00F02725"/>
    <w:rsid w:val="00F03B3C"/>
    <w:rsid w:val="00F06140"/>
    <w:rsid w:val="00F06914"/>
    <w:rsid w:val="00F1439C"/>
    <w:rsid w:val="00F1541C"/>
    <w:rsid w:val="00F20FAF"/>
    <w:rsid w:val="00F2177B"/>
    <w:rsid w:val="00F22846"/>
    <w:rsid w:val="00F2412B"/>
    <w:rsid w:val="00F2675B"/>
    <w:rsid w:val="00F27309"/>
    <w:rsid w:val="00F2730E"/>
    <w:rsid w:val="00F330BB"/>
    <w:rsid w:val="00F33ABD"/>
    <w:rsid w:val="00F35249"/>
    <w:rsid w:val="00F36231"/>
    <w:rsid w:val="00F3669E"/>
    <w:rsid w:val="00F36838"/>
    <w:rsid w:val="00F379D1"/>
    <w:rsid w:val="00F4143D"/>
    <w:rsid w:val="00F431E8"/>
    <w:rsid w:val="00F438BF"/>
    <w:rsid w:val="00F43DB8"/>
    <w:rsid w:val="00F4506A"/>
    <w:rsid w:val="00F53809"/>
    <w:rsid w:val="00F570CF"/>
    <w:rsid w:val="00F62E13"/>
    <w:rsid w:val="00F64446"/>
    <w:rsid w:val="00F6471B"/>
    <w:rsid w:val="00F6510C"/>
    <w:rsid w:val="00F6706A"/>
    <w:rsid w:val="00F72DBE"/>
    <w:rsid w:val="00F86751"/>
    <w:rsid w:val="00F86D5B"/>
    <w:rsid w:val="00F87F67"/>
    <w:rsid w:val="00F9414D"/>
    <w:rsid w:val="00F94724"/>
    <w:rsid w:val="00F96930"/>
    <w:rsid w:val="00F96AC8"/>
    <w:rsid w:val="00F97308"/>
    <w:rsid w:val="00F97AB1"/>
    <w:rsid w:val="00FA005A"/>
    <w:rsid w:val="00FA0C58"/>
    <w:rsid w:val="00FA1337"/>
    <w:rsid w:val="00FA1C1A"/>
    <w:rsid w:val="00FA4EDF"/>
    <w:rsid w:val="00FA54EC"/>
    <w:rsid w:val="00FA56B7"/>
    <w:rsid w:val="00FA5922"/>
    <w:rsid w:val="00FB2364"/>
    <w:rsid w:val="00FB2D99"/>
    <w:rsid w:val="00FB34F7"/>
    <w:rsid w:val="00FB4757"/>
    <w:rsid w:val="00FC1C43"/>
    <w:rsid w:val="00FC33B5"/>
    <w:rsid w:val="00FC420D"/>
    <w:rsid w:val="00FC5324"/>
    <w:rsid w:val="00FC7F7D"/>
    <w:rsid w:val="00FD4366"/>
    <w:rsid w:val="00FE104A"/>
    <w:rsid w:val="00FE11AA"/>
    <w:rsid w:val="00FE1919"/>
    <w:rsid w:val="00FE25DB"/>
    <w:rsid w:val="00FE54EC"/>
    <w:rsid w:val="00FE5BBF"/>
    <w:rsid w:val="00FF26E7"/>
    <w:rsid w:val="00FF301F"/>
    <w:rsid w:val="00FF4FF3"/>
    <w:rsid w:val="00FF5CD1"/>
    <w:rsid w:val="00FF69AD"/>
    <w:rsid w:val="00FF7E27"/>
    <w:rsid w:val="0212D685"/>
    <w:rsid w:val="025D5ECB"/>
    <w:rsid w:val="02CC0E46"/>
    <w:rsid w:val="033B629E"/>
    <w:rsid w:val="03F7C9DA"/>
    <w:rsid w:val="04D732FF"/>
    <w:rsid w:val="05C148CA"/>
    <w:rsid w:val="077F1D93"/>
    <w:rsid w:val="081A5CB8"/>
    <w:rsid w:val="0C308A4E"/>
    <w:rsid w:val="0ECC21D6"/>
    <w:rsid w:val="0F682B10"/>
    <w:rsid w:val="100B01DB"/>
    <w:rsid w:val="10D8FA1F"/>
    <w:rsid w:val="11BC30F9"/>
    <w:rsid w:val="141361DE"/>
    <w:rsid w:val="15CDB9A1"/>
    <w:rsid w:val="16A9463D"/>
    <w:rsid w:val="171972BB"/>
    <w:rsid w:val="19055A63"/>
    <w:rsid w:val="19A610B7"/>
    <w:rsid w:val="21720935"/>
    <w:rsid w:val="2212EA07"/>
    <w:rsid w:val="23908A32"/>
    <w:rsid w:val="2413ADD6"/>
    <w:rsid w:val="241C4778"/>
    <w:rsid w:val="2531425E"/>
    <w:rsid w:val="25802D6D"/>
    <w:rsid w:val="26D2CE62"/>
    <w:rsid w:val="26F5754C"/>
    <w:rsid w:val="2761B373"/>
    <w:rsid w:val="28C7EA1F"/>
    <w:rsid w:val="29E97C7B"/>
    <w:rsid w:val="2B47FD41"/>
    <w:rsid w:val="2B8273BA"/>
    <w:rsid w:val="2C32083B"/>
    <w:rsid w:val="2D376C78"/>
    <w:rsid w:val="2D8B1A0D"/>
    <w:rsid w:val="2F18FC0A"/>
    <w:rsid w:val="2FA2DF50"/>
    <w:rsid w:val="31A3CA01"/>
    <w:rsid w:val="325AB0A2"/>
    <w:rsid w:val="32CDA8B9"/>
    <w:rsid w:val="34200FC3"/>
    <w:rsid w:val="344CF5FD"/>
    <w:rsid w:val="34576C73"/>
    <w:rsid w:val="353715F3"/>
    <w:rsid w:val="35B953FA"/>
    <w:rsid w:val="3628EB51"/>
    <w:rsid w:val="362F4D02"/>
    <w:rsid w:val="374740F0"/>
    <w:rsid w:val="374E731A"/>
    <w:rsid w:val="37FE5B0D"/>
    <w:rsid w:val="3A076A91"/>
    <w:rsid w:val="3A34CDB5"/>
    <w:rsid w:val="3B9F7E95"/>
    <w:rsid w:val="3BCBF079"/>
    <w:rsid w:val="3BDE7BBE"/>
    <w:rsid w:val="3F65B0B9"/>
    <w:rsid w:val="3F8AAF6A"/>
    <w:rsid w:val="42CBC5B6"/>
    <w:rsid w:val="4336C8C0"/>
    <w:rsid w:val="4362140E"/>
    <w:rsid w:val="439E72C6"/>
    <w:rsid w:val="44877E9E"/>
    <w:rsid w:val="44A20FCA"/>
    <w:rsid w:val="44E45F01"/>
    <w:rsid w:val="46D31F2B"/>
    <w:rsid w:val="481EE025"/>
    <w:rsid w:val="4A89029A"/>
    <w:rsid w:val="4B6FA012"/>
    <w:rsid w:val="4BACF5E1"/>
    <w:rsid w:val="4C538B52"/>
    <w:rsid w:val="4C84C24C"/>
    <w:rsid w:val="4C98CB4E"/>
    <w:rsid w:val="4CB24A5B"/>
    <w:rsid w:val="4D1F0D91"/>
    <w:rsid w:val="4D4A1560"/>
    <w:rsid w:val="4D5D1CA3"/>
    <w:rsid w:val="4E046B5B"/>
    <w:rsid w:val="4E06544A"/>
    <w:rsid w:val="4E156EE8"/>
    <w:rsid w:val="4E3917FF"/>
    <w:rsid w:val="4F29D60E"/>
    <w:rsid w:val="4FF8FD38"/>
    <w:rsid w:val="50004AFD"/>
    <w:rsid w:val="50F30C29"/>
    <w:rsid w:val="50F57604"/>
    <w:rsid w:val="534AC674"/>
    <w:rsid w:val="53B0ABC4"/>
    <w:rsid w:val="55E3561A"/>
    <w:rsid w:val="586FC21E"/>
    <w:rsid w:val="58CBEEFF"/>
    <w:rsid w:val="5922679E"/>
    <w:rsid w:val="5A663F4D"/>
    <w:rsid w:val="5AA9F37F"/>
    <w:rsid w:val="5B0B96D3"/>
    <w:rsid w:val="5BC6C933"/>
    <w:rsid w:val="5BF76C40"/>
    <w:rsid w:val="5C3D6FF4"/>
    <w:rsid w:val="5C8C769E"/>
    <w:rsid w:val="5CC08F91"/>
    <w:rsid w:val="5DA3E7CC"/>
    <w:rsid w:val="5E254317"/>
    <w:rsid w:val="5E52ACFF"/>
    <w:rsid w:val="5FDF07F6"/>
    <w:rsid w:val="60D4DC63"/>
    <w:rsid w:val="61E3D3BB"/>
    <w:rsid w:val="6230E19D"/>
    <w:rsid w:val="62909FB2"/>
    <w:rsid w:val="63CE53A3"/>
    <w:rsid w:val="646DDD85"/>
    <w:rsid w:val="6529E8B3"/>
    <w:rsid w:val="654BDA5A"/>
    <w:rsid w:val="658037F3"/>
    <w:rsid w:val="667E2F00"/>
    <w:rsid w:val="66EB2BF8"/>
    <w:rsid w:val="673C53F1"/>
    <w:rsid w:val="68F5A36A"/>
    <w:rsid w:val="69582F21"/>
    <w:rsid w:val="697E19C8"/>
    <w:rsid w:val="69D5BD43"/>
    <w:rsid w:val="6C1613D3"/>
    <w:rsid w:val="6C429301"/>
    <w:rsid w:val="6C9FA73F"/>
    <w:rsid w:val="6CA0CB28"/>
    <w:rsid w:val="6DB635BC"/>
    <w:rsid w:val="6DD7C030"/>
    <w:rsid w:val="6F9F19CF"/>
    <w:rsid w:val="6FC2FE6F"/>
    <w:rsid w:val="7001DEA3"/>
    <w:rsid w:val="70125E1D"/>
    <w:rsid w:val="730190B7"/>
    <w:rsid w:val="73247A55"/>
    <w:rsid w:val="7406B964"/>
    <w:rsid w:val="742CE694"/>
    <w:rsid w:val="75103F93"/>
    <w:rsid w:val="75BAFE15"/>
    <w:rsid w:val="76D9702E"/>
    <w:rsid w:val="76EBFC36"/>
    <w:rsid w:val="79AB9CAC"/>
    <w:rsid w:val="7A409D6D"/>
    <w:rsid w:val="7AF8C32B"/>
    <w:rsid w:val="7B59B0F9"/>
    <w:rsid w:val="7BD5BC8D"/>
    <w:rsid w:val="7C6F684D"/>
    <w:rsid w:val="7C94938C"/>
    <w:rsid w:val="7D128E28"/>
    <w:rsid w:val="7D7B052C"/>
    <w:rsid w:val="7D94734D"/>
    <w:rsid w:val="7DAE495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227B9FF"/>
  <w15:docId w15:val="{204D3380-B41C-4F20-9F77-FC1E9E8164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2111D"/>
    <w:pPr>
      <w:spacing w:line="240" w:lineRule="auto"/>
      <w:jc w:val="both"/>
    </w:pPr>
    <w:rPr>
      <w:rFonts w:ascii="Times New Roman" w:hAnsi="Times New Roman" w:cs="Times New Roman"/>
    </w:rPr>
  </w:style>
  <w:style w:type="paragraph" w:styleId="Nagwek1">
    <w:name w:val="heading 1"/>
    <w:basedOn w:val="Normalny"/>
    <w:next w:val="Normalny"/>
    <w:link w:val="Nagwek1Znak"/>
    <w:autoRedefine/>
    <w:uiPriority w:val="9"/>
    <w:qFormat/>
    <w:rsid w:val="00A669D4"/>
    <w:pPr>
      <w:keepNext/>
      <w:keepLines/>
      <w:numPr>
        <w:numId w:val="28"/>
      </w:numPr>
      <w:spacing w:before="120" w:after="120" w:line="276" w:lineRule="auto"/>
      <w:outlineLvl w:val="0"/>
    </w:pPr>
    <w:rPr>
      <w:b/>
      <w:color w:val="000000" w:themeColor="text1"/>
      <w:szCs w:val="24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82111D"/>
    <w:pPr>
      <w:keepNext/>
      <w:keepLines/>
      <w:numPr>
        <w:ilvl w:val="1"/>
        <w:numId w:val="28"/>
      </w:numPr>
      <w:spacing w:after="120"/>
      <w:outlineLvl w:val="1"/>
    </w:pPr>
    <w:rPr>
      <w:rFonts w:eastAsiaTheme="majorEastAsia"/>
      <w:b/>
      <w:bCs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9B10B9"/>
    <w:pPr>
      <w:keepNext/>
      <w:keepLines/>
      <w:numPr>
        <w:ilvl w:val="2"/>
        <w:numId w:val="28"/>
      </w:numPr>
      <w:spacing w:before="120" w:after="120"/>
      <w:outlineLvl w:val="2"/>
    </w:pPr>
    <w:rPr>
      <w:rFonts w:eastAsiaTheme="majorEastAsia"/>
      <w:b/>
      <w:bCs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82111D"/>
    <w:pPr>
      <w:keepNext/>
      <w:keepLines/>
      <w:numPr>
        <w:ilvl w:val="3"/>
        <w:numId w:val="28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82111D"/>
    <w:pPr>
      <w:keepNext/>
      <w:keepLines/>
      <w:numPr>
        <w:ilvl w:val="4"/>
        <w:numId w:val="28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82111D"/>
    <w:pPr>
      <w:keepNext/>
      <w:keepLines/>
      <w:numPr>
        <w:ilvl w:val="5"/>
        <w:numId w:val="28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82111D"/>
    <w:pPr>
      <w:keepNext/>
      <w:keepLines/>
      <w:numPr>
        <w:ilvl w:val="6"/>
        <w:numId w:val="28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82111D"/>
    <w:pPr>
      <w:keepNext/>
      <w:keepLines/>
      <w:numPr>
        <w:ilvl w:val="7"/>
        <w:numId w:val="28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82111D"/>
    <w:pPr>
      <w:keepNext/>
      <w:keepLines/>
      <w:numPr>
        <w:ilvl w:val="8"/>
        <w:numId w:val="28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link w:val="AkapitzlistZnak"/>
    <w:uiPriority w:val="34"/>
    <w:qFormat/>
    <w:rsid w:val="003379C6"/>
    <w:pPr>
      <w:spacing w:after="200" w:line="276" w:lineRule="auto"/>
      <w:ind w:left="720"/>
      <w:contextualSpacing/>
    </w:pPr>
    <w:rPr>
      <w:rFonts w:ascii="Calibri" w:eastAsia="Calibri" w:hAnsi="Calibri"/>
    </w:rPr>
  </w:style>
  <w:style w:type="paragraph" w:styleId="Nagwek">
    <w:name w:val="header"/>
    <w:basedOn w:val="Normalny"/>
    <w:link w:val="NagwekZnak"/>
    <w:uiPriority w:val="99"/>
    <w:unhideWhenUsed/>
    <w:rsid w:val="003379C6"/>
    <w:pPr>
      <w:tabs>
        <w:tab w:val="center" w:pos="4536"/>
        <w:tab w:val="right" w:pos="9072"/>
      </w:tabs>
      <w:spacing w:after="0"/>
    </w:pPr>
    <w:rPr>
      <w:rFonts w:ascii="Calibri" w:eastAsia="Calibri" w:hAnsi="Calibri"/>
    </w:rPr>
  </w:style>
  <w:style w:type="character" w:customStyle="1" w:styleId="NagwekZnak">
    <w:name w:val="Nagłówek Znak"/>
    <w:basedOn w:val="Domylnaczcionkaakapitu"/>
    <w:link w:val="Nagwek"/>
    <w:uiPriority w:val="99"/>
    <w:rsid w:val="003379C6"/>
    <w:rPr>
      <w:rFonts w:ascii="Calibri" w:eastAsia="Calibri" w:hAnsi="Calibri" w:cs="Times New Roman"/>
    </w:rPr>
  </w:style>
  <w:style w:type="table" w:styleId="Tabela-Siatka">
    <w:name w:val="Table Grid"/>
    <w:basedOn w:val="Standardowy"/>
    <w:uiPriority w:val="39"/>
    <w:rsid w:val="003379C6"/>
    <w:pPr>
      <w:spacing w:after="0" w:line="240" w:lineRule="auto"/>
    </w:pPr>
    <w:rPr>
      <w:rFonts w:ascii="Calibri" w:eastAsia="Calibri" w:hAnsi="Calibri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opka">
    <w:name w:val="footer"/>
    <w:basedOn w:val="Normalny"/>
    <w:link w:val="StopkaZnak"/>
    <w:uiPriority w:val="99"/>
    <w:unhideWhenUsed/>
    <w:rsid w:val="00BE5079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uiPriority w:val="99"/>
    <w:rsid w:val="00BE5079"/>
  </w:style>
  <w:style w:type="character" w:customStyle="1" w:styleId="Nagwek1Znak">
    <w:name w:val="Nagłówek 1 Znak"/>
    <w:basedOn w:val="Domylnaczcionkaakapitu"/>
    <w:link w:val="Nagwek1"/>
    <w:uiPriority w:val="9"/>
    <w:rsid w:val="00A669D4"/>
    <w:rPr>
      <w:rFonts w:ascii="Times New Roman" w:hAnsi="Times New Roman" w:cs="Times New Roman"/>
      <w:b/>
      <w:color w:val="000000" w:themeColor="text1"/>
      <w:szCs w:val="24"/>
    </w:rPr>
  </w:style>
  <w:style w:type="paragraph" w:customStyle="1" w:styleId="Default">
    <w:name w:val="Default"/>
    <w:rsid w:val="00DD168B"/>
    <w:pPr>
      <w:autoSpaceDE w:val="0"/>
      <w:autoSpaceDN w:val="0"/>
      <w:adjustRightInd w:val="0"/>
      <w:spacing w:after="0" w:line="240" w:lineRule="auto"/>
    </w:pPr>
    <w:rPr>
      <w:rFonts w:ascii="Cambria" w:eastAsia="Calibri" w:hAnsi="Cambria" w:cs="Cambria"/>
      <w:color w:val="000000"/>
      <w:sz w:val="24"/>
      <w:szCs w:val="24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7F47D9"/>
    <w:pPr>
      <w:spacing w:after="0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7F47D9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7F47D9"/>
    <w:rPr>
      <w:vertAlign w:val="superscript"/>
    </w:rPr>
  </w:style>
  <w:style w:type="character" w:customStyle="1" w:styleId="apple-converted-space">
    <w:name w:val="apple-converted-space"/>
    <w:basedOn w:val="Domylnaczcionkaakapitu"/>
    <w:rsid w:val="00DB54BD"/>
  </w:style>
  <w:style w:type="paragraph" w:styleId="Tekstpodstawowy">
    <w:name w:val="Body Text"/>
    <w:basedOn w:val="Normalny"/>
    <w:link w:val="TekstpodstawowyZnak"/>
    <w:uiPriority w:val="1"/>
    <w:qFormat/>
    <w:rsid w:val="003E2157"/>
    <w:pPr>
      <w:autoSpaceDE w:val="0"/>
      <w:autoSpaceDN w:val="0"/>
      <w:adjustRightInd w:val="0"/>
      <w:spacing w:after="0"/>
      <w:ind w:left="522" w:hanging="375"/>
    </w:pPr>
    <w:rPr>
      <w:rFonts w:ascii="Arial" w:hAnsi="Arial" w:cs="Arial"/>
      <w:sz w:val="20"/>
      <w:szCs w:val="20"/>
    </w:rPr>
  </w:style>
  <w:style w:type="character" w:customStyle="1" w:styleId="TekstpodstawowyZnak">
    <w:name w:val="Tekst podstawowy Znak"/>
    <w:basedOn w:val="Domylnaczcionkaakapitu"/>
    <w:link w:val="Tekstpodstawowy"/>
    <w:uiPriority w:val="1"/>
    <w:rsid w:val="003E2157"/>
    <w:rPr>
      <w:rFonts w:ascii="Arial" w:hAnsi="Arial" w:cs="Arial"/>
      <w:sz w:val="20"/>
      <w:szCs w:val="20"/>
    </w:rPr>
  </w:style>
  <w:style w:type="character" w:customStyle="1" w:styleId="Nagwek2Znak">
    <w:name w:val="Nagłówek 2 Znak"/>
    <w:basedOn w:val="Domylnaczcionkaakapitu"/>
    <w:link w:val="Nagwek2"/>
    <w:uiPriority w:val="9"/>
    <w:rsid w:val="0082111D"/>
    <w:rPr>
      <w:rFonts w:ascii="Times New Roman" w:eastAsiaTheme="majorEastAsia" w:hAnsi="Times New Roman" w:cs="Times New Roman"/>
      <w:b/>
      <w:bCs/>
    </w:rPr>
  </w:style>
  <w:style w:type="character" w:customStyle="1" w:styleId="Nagwek3Znak">
    <w:name w:val="Nagłówek 3 Znak"/>
    <w:basedOn w:val="Domylnaczcionkaakapitu"/>
    <w:link w:val="Nagwek3"/>
    <w:uiPriority w:val="9"/>
    <w:rsid w:val="009B10B9"/>
    <w:rPr>
      <w:rFonts w:ascii="Times New Roman" w:eastAsiaTheme="majorEastAsia" w:hAnsi="Times New Roman" w:cs="Times New Roman"/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5563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55634"/>
    <w:rPr>
      <w:rFonts w:ascii="Segoe UI" w:hAnsi="Segoe UI" w:cs="Segoe UI"/>
      <w:sz w:val="18"/>
      <w:szCs w:val="18"/>
    </w:rPr>
  </w:style>
  <w:style w:type="paragraph" w:styleId="Tekstprzypisudolnego">
    <w:name w:val="footnote text"/>
    <w:basedOn w:val="Normalny"/>
    <w:link w:val="TekstprzypisudolnegoZnak"/>
    <w:uiPriority w:val="99"/>
    <w:unhideWhenUsed/>
    <w:rsid w:val="00242018"/>
    <w:pPr>
      <w:spacing w:after="0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242018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242018"/>
    <w:rPr>
      <w:vertAlign w:val="superscript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804BD2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804BD2"/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804BD2"/>
    <w:rPr>
      <w:sz w:val="16"/>
      <w:szCs w:val="16"/>
    </w:rPr>
  </w:style>
  <w:style w:type="paragraph" w:customStyle="1" w:styleId="paragraph">
    <w:name w:val="paragraph"/>
    <w:basedOn w:val="Normalny"/>
    <w:rsid w:val="0082111D"/>
    <w:pPr>
      <w:spacing w:before="100" w:beforeAutospacing="1" w:after="100" w:afterAutospacing="1"/>
    </w:pPr>
    <w:rPr>
      <w:rFonts w:eastAsia="Times New Roman"/>
      <w:sz w:val="24"/>
      <w:szCs w:val="24"/>
      <w:lang w:eastAsia="pl-PL"/>
    </w:rPr>
  </w:style>
  <w:style w:type="character" w:customStyle="1" w:styleId="normaltextrun">
    <w:name w:val="normaltextrun"/>
    <w:basedOn w:val="Domylnaczcionkaakapitu"/>
    <w:rsid w:val="0082111D"/>
  </w:style>
  <w:style w:type="character" w:customStyle="1" w:styleId="eop">
    <w:name w:val="eop"/>
    <w:basedOn w:val="Domylnaczcionkaakapitu"/>
    <w:rsid w:val="0082111D"/>
  </w:style>
  <w:style w:type="character" w:customStyle="1" w:styleId="Nagwek4Znak">
    <w:name w:val="Nagłówek 4 Znak"/>
    <w:basedOn w:val="Domylnaczcionkaakapitu"/>
    <w:link w:val="Nagwek4"/>
    <w:uiPriority w:val="9"/>
    <w:semiHidden/>
    <w:rsid w:val="0082111D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82111D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82111D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82111D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82111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82111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numerowanieN">
    <w:name w:val="numerowanie N)"/>
    <w:basedOn w:val="1-2"/>
    <w:link w:val="numerowanieNZnak"/>
    <w:rsid w:val="00047A89"/>
    <w:pPr>
      <w:numPr>
        <w:numId w:val="6"/>
      </w:numPr>
      <w:spacing w:after="120"/>
      <w:contextualSpacing w:val="0"/>
    </w:pPr>
    <w:rPr>
      <w:bCs/>
    </w:rPr>
  </w:style>
  <w:style w:type="character" w:customStyle="1" w:styleId="numerowanieNZnak">
    <w:name w:val="numerowanie N) Znak"/>
    <w:basedOn w:val="Domylnaczcionkaakapitu"/>
    <w:link w:val="numerowanieN"/>
    <w:rsid w:val="00047A89"/>
    <w:rPr>
      <w:rFonts w:ascii="Times New Roman" w:eastAsia="Calibri" w:hAnsi="Times New Roman" w:cs="Times New Roman"/>
      <w:bCs/>
    </w:rPr>
  </w:style>
  <w:style w:type="paragraph" w:customStyle="1" w:styleId="1">
    <w:name w:val="1)"/>
    <w:basedOn w:val="Nagwek1"/>
    <w:link w:val="1Znak"/>
    <w:rsid w:val="0082111D"/>
    <w:rPr>
      <w:b w:val="0"/>
      <w:bCs/>
    </w:rPr>
  </w:style>
  <w:style w:type="paragraph" w:customStyle="1" w:styleId="1-2">
    <w:name w:val="1)-2)"/>
    <w:basedOn w:val="Akapitzlist"/>
    <w:link w:val="1-2Znak"/>
    <w:qFormat/>
    <w:rsid w:val="00F2177B"/>
    <w:pPr>
      <w:numPr>
        <w:numId w:val="4"/>
      </w:numPr>
    </w:pPr>
    <w:rPr>
      <w:rFonts w:ascii="Times New Roman" w:hAnsi="Times New Roman"/>
    </w:rPr>
  </w:style>
  <w:style w:type="character" w:customStyle="1" w:styleId="1Znak">
    <w:name w:val="1) Znak"/>
    <w:basedOn w:val="Nagwek1Znak"/>
    <w:link w:val="1"/>
    <w:rsid w:val="0082111D"/>
    <w:rPr>
      <w:rFonts w:ascii="Times New Roman" w:hAnsi="Times New Roman" w:cs="Times New Roman"/>
      <w:b w:val="0"/>
      <w:bCs/>
      <w:color w:val="000000" w:themeColor="text1"/>
      <w:szCs w:val="24"/>
    </w:rPr>
  </w:style>
  <w:style w:type="character" w:customStyle="1" w:styleId="spellingerror">
    <w:name w:val="spellingerror"/>
    <w:basedOn w:val="Domylnaczcionkaakapitu"/>
    <w:rsid w:val="00E41A8E"/>
  </w:style>
  <w:style w:type="character" w:customStyle="1" w:styleId="AkapitzlistZnak">
    <w:name w:val="Akapit z listą Znak"/>
    <w:basedOn w:val="Domylnaczcionkaakapitu"/>
    <w:link w:val="Akapitzlist"/>
    <w:uiPriority w:val="34"/>
    <w:rsid w:val="0082111D"/>
    <w:rPr>
      <w:rFonts w:ascii="Calibri" w:eastAsia="Calibri" w:hAnsi="Calibri" w:cs="Times New Roman"/>
    </w:rPr>
  </w:style>
  <w:style w:type="character" w:customStyle="1" w:styleId="1-2Znak">
    <w:name w:val="1)-2) Znak"/>
    <w:basedOn w:val="AkapitzlistZnak"/>
    <w:link w:val="1-2"/>
    <w:rsid w:val="00F2177B"/>
    <w:rPr>
      <w:rFonts w:ascii="Times New Roman" w:eastAsia="Calibri" w:hAnsi="Times New Roman" w:cs="Times New Roman"/>
    </w:rPr>
  </w:style>
  <w:style w:type="paragraph" w:customStyle="1" w:styleId="stylX">
    <w:name w:val="stylX"/>
    <w:basedOn w:val="numerowanieN"/>
    <w:link w:val="stylXZnak"/>
    <w:rsid w:val="00047A89"/>
  </w:style>
  <w:style w:type="paragraph" w:customStyle="1" w:styleId="numerowanie">
    <w:name w:val="numerowanie"/>
    <w:basedOn w:val="Akapitzlist"/>
    <w:link w:val="numerowanieZnak"/>
    <w:qFormat/>
    <w:rsid w:val="00047A89"/>
    <w:pPr>
      <w:numPr>
        <w:numId w:val="9"/>
      </w:numPr>
    </w:pPr>
    <w:rPr>
      <w:rFonts w:ascii="Times New Roman" w:hAnsi="Times New Roman"/>
    </w:rPr>
  </w:style>
  <w:style w:type="character" w:customStyle="1" w:styleId="stylXZnak">
    <w:name w:val="stylX Znak"/>
    <w:basedOn w:val="numerowanieNZnak"/>
    <w:link w:val="stylX"/>
    <w:rsid w:val="00047A89"/>
    <w:rPr>
      <w:rFonts w:ascii="Times New Roman" w:eastAsia="Calibri" w:hAnsi="Times New Roman" w:cs="Times New Roman"/>
      <w:bCs/>
    </w:rPr>
  </w:style>
  <w:style w:type="paragraph" w:customStyle="1" w:styleId="ListParagraph1">
    <w:name w:val="List Paragraph1"/>
    <w:basedOn w:val="Normalny"/>
    <w:uiPriority w:val="99"/>
    <w:qFormat/>
    <w:rsid w:val="009F4ECF"/>
    <w:pPr>
      <w:spacing w:after="200" w:line="276" w:lineRule="auto"/>
      <w:ind w:left="720"/>
      <w:jc w:val="left"/>
    </w:pPr>
    <w:rPr>
      <w:rFonts w:ascii="Calibri" w:eastAsia="Times New Roman" w:hAnsi="Calibri" w:cs="Calibri"/>
    </w:rPr>
  </w:style>
  <w:style w:type="character" w:customStyle="1" w:styleId="numerowanieZnak">
    <w:name w:val="numerowanie Znak"/>
    <w:basedOn w:val="AkapitzlistZnak"/>
    <w:link w:val="numerowanie"/>
    <w:rsid w:val="00047A89"/>
    <w:rPr>
      <w:rFonts w:ascii="Times New Roman" w:eastAsia="Calibri" w:hAnsi="Times New Roman" w:cs="Times New Roman"/>
    </w:rPr>
  </w:style>
  <w:style w:type="character" w:styleId="Hipercze">
    <w:name w:val="Hyperlink"/>
    <w:basedOn w:val="Domylnaczcionkaakapitu"/>
    <w:uiPriority w:val="99"/>
    <w:unhideWhenUsed/>
    <w:rsid w:val="002205B3"/>
    <w:rPr>
      <w:color w:val="0563C1" w:themeColor="hyperlink"/>
      <w:u w:val="single"/>
    </w:rPr>
  </w:style>
  <w:style w:type="paragraph" w:customStyle="1" w:styleId="ab">
    <w:name w:val="a_b)"/>
    <w:basedOn w:val="numerowanieN"/>
    <w:link w:val="abZnak"/>
    <w:qFormat/>
    <w:rsid w:val="007045B2"/>
    <w:pPr>
      <w:numPr>
        <w:numId w:val="7"/>
      </w:numPr>
      <w:spacing w:after="0" w:line="240" w:lineRule="auto"/>
      <w:ind w:left="993" w:hanging="284"/>
    </w:pPr>
    <w:rPr>
      <w:color w:val="00B050"/>
    </w:rPr>
  </w:style>
  <w:style w:type="character" w:customStyle="1" w:styleId="abZnak">
    <w:name w:val="a_b) Znak"/>
    <w:basedOn w:val="numerowanieNZnak"/>
    <w:link w:val="ab"/>
    <w:rsid w:val="007045B2"/>
    <w:rPr>
      <w:rFonts w:ascii="Times New Roman" w:eastAsia="Calibri" w:hAnsi="Times New Roman" w:cs="Times New Roman"/>
      <w:bCs/>
      <w:color w:val="00B050"/>
    </w:rPr>
  </w:style>
  <w:style w:type="paragraph" w:customStyle="1" w:styleId="za11">
    <w:name w:val="zał1.1"/>
    <w:basedOn w:val="Nagwek2"/>
    <w:link w:val="za11Znak"/>
    <w:qFormat/>
    <w:rsid w:val="00317BA8"/>
    <w:pPr>
      <w:numPr>
        <w:numId w:val="26"/>
      </w:numPr>
    </w:pPr>
    <w:rPr>
      <w:b w:val="0"/>
      <w:bCs w:val="0"/>
    </w:rPr>
  </w:style>
  <w:style w:type="character" w:customStyle="1" w:styleId="za11Znak">
    <w:name w:val="zał1.1 Znak"/>
    <w:basedOn w:val="Nagwek2Znak"/>
    <w:link w:val="za11"/>
    <w:rsid w:val="00317BA8"/>
    <w:rPr>
      <w:rFonts w:ascii="Times New Roman" w:eastAsiaTheme="majorEastAsia" w:hAnsi="Times New Roman" w:cs="Times New Roman"/>
      <w:b w:val="0"/>
      <w:bCs w:val="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A316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A3167"/>
    <w:rPr>
      <w:rFonts w:ascii="Times New Roman" w:hAnsi="Times New Roman" w:cs="Times New Roman"/>
      <w:b/>
      <w:bCs/>
      <w:sz w:val="20"/>
      <w:szCs w:val="20"/>
    </w:rPr>
  </w:style>
  <w:style w:type="table" w:customStyle="1" w:styleId="TableGrid0">
    <w:name w:val="Table Grid0"/>
    <w:rsid w:val="00077018"/>
    <w:pPr>
      <w:spacing w:after="0" w:line="240" w:lineRule="auto"/>
    </w:pPr>
    <w:rPr>
      <w:rFonts w:eastAsiaTheme="minorEastAsia"/>
      <w:lang w:eastAsia="pl-PL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Poprawka">
    <w:name w:val="Revision"/>
    <w:hidden/>
    <w:uiPriority w:val="99"/>
    <w:semiHidden/>
    <w:rsid w:val="00A669D4"/>
    <w:pPr>
      <w:spacing w:after="0" w:line="240" w:lineRule="auto"/>
    </w:pPr>
    <w:rPr>
      <w:rFonts w:ascii="Times New Roman" w:hAnsi="Times New Roman" w:cs="Times New Roman"/>
    </w:rPr>
  </w:style>
  <w:style w:type="character" w:customStyle="1" w:styleId="fontsizemediumplus">
    <w:name w:val="fontsizemediumplus"/>
    <w:basedOn w:val="Domylnaczcionkaakapitu"/>
    <w:rsid w:val="00D34ED6"/>
  </w:style>
  <w:style w:type="character" w:styleId="Pogrubienie">
    <w:name w:val="Strong"/>
    <w:basedOn w:val="Domylnaczcionkaakapitu"/>
    <w:uiPriority w:val="22"/>
    <w:qFormat/>
    <w:rsid w:val="00D34ED6"/>
    <w:rPr>
      <w:b/>
      <w:bCs/>
    </w:rPr>
  </w:style>
  <w:style w:type="character" w:customStyle="1" w:styleId="markedcontent">
    <w:name w:val="markedcontent"/>
    <w:basedOn w:val="Domylnaczcionkaakapitu"/>
    <w:rsid w:val="00345CC6"/>
  </w:style>
  <w:style w:type="character" w:customStyle="1" w:styleId="cf01">
    <w:name w:val="cf01"/>
    <w:basedOn w:val="Domylnaczcionkaakapitu"/>
    <w:rsid w:val="00DE3966"/>
    <w:rPr>
      <w:rFonts w:ascii="Segoe UI" w:hAnsi="Segoe UI" w:cs="Segoe UI" w:hint="default"/>
      <w:sz w:val="18"/>
      <w:szCs w:val="18"/>
    </w:rPr>
  </w:style>
  <w:style w:type="paragraph" w:customStyle="1" w:styleId="pf0">
    <w:name w:val="pf0"/>
    <w:basedOn w:val="Normalny"/>
    <w:rsid w:val="00217CDD"/>
    <w:pPr>
      <w:spacing w:before="100" w:beforeAutospacing="1" w:after="100" w:afterAutospacing="1"/>
      <w:jc w:val="left"/>
    </w:pPr>
    <w:rPr>
      <w:rFonts w:eastAsia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738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4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98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40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53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11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0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9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942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73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19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7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906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1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0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9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5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62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5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74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6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84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9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24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65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0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01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37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0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37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53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8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56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6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03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4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8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94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85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08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9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2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6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DE5FD81A152A240A4734620F22D314B" ma:contentTypeVersion="2" ma:contentTypeDescription="Utwórz nowy dokument." ma:contentTypeScope="" ma:versionID="7353eb0260ce7afdccb07575a85ce3ba">
  <xsd:schema xmlns:xsd="http://www.w3.org/2001/XMLSchema" xmlns:xs="http://www.w3.org/2001/XMLSchema" xmlns:p="http://schemas.microsoft.com/office/2006/metadata/properties" xmlns:ns2="01dcddfa-dd0b-400c-a9af-a05496adfa70" targetNamespace="http://schemas.microsoft.com/office/2006/metadata/properties" ma:root="true" ma:fieldsID="e71212daeb687fa9373a009bd2d5ed7a" ns2:_="">
    <xsd:import namespace="01dcddfa-dd0b-400c-a9af-a05496adfa7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dcddfa-dd0b-400c-a9af-a05496adfa7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7019B65-15A2-4FC3-AC9C-F8A15BF3493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27FADB9-2974-49C2-807F-9EB04432093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41D5A05-E0A6-4B69-B19E-4F0B18BE93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dcddfa-dd0b-400c-a9af-a05496adfa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8212C3E-417F-48B1-94FA-136E4285124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467</Words>
  <Characters>2802</Characters>
  <Application>Microsoft Office Word</Application>
  <DocSecurity>0</DocSecurity>
  <Lines>23</Lines>
  <Paragraphs>6</Paragraphs>
  <ScaleCrop>false</ScaleCrop>
  <Company/>
  <LinksUpToDate>false</LinksUpToDate>
  <CharactersWithSpaces>3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use of Quality</dc:creator>
  <cp:keywords/>
  <dc:description/>
  <cp:lastModifiedBy>Iwasińska-Kowalska Olga</cp:lastModifiedBy>
  <cp:revision>2</cp:revision>
  <cp:lastPrinted>2022-02-04T11:51:00Z</cp:lastPrinted>
  <dcterms:created xsi:type="dcterms:W3CDTF">2022-12-01T07:28:00Z</dcterms:created>
  <dcterms:modified xsi:type="dcterms:W3CDTF">2022-12-01T0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E5FD81A152A240A4734620F22D314B</vt:lpwstr>
  </property>
</Properties>
</file>